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1"/>
        <w:tblW w:w="1099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535"/>
        <w:gridCol w:w="2185"/>
        <w:gridCol w:w="394"/>
        <w:gridCol w:w="301"/>
        <w:gridCol w:w="360"/>
        <w:gridCol w:w="360"/>
        <w:gridCol w:w="1080"/>
        <w:gridCol w:w="540"/>
        <w:gridCol w:w="23"/>
        <w:gridCol w:w="2610"/>
        <w:gridCol w:w="360"/>
        <w:gridCol w:w="360"/>
        <w:gridCol w:w="360"/>
        <w:gridCol w:w="360"/>
        <w:gridCol w:w="1170"/>
      </w:tblGrid>
      <w:tr w:rsidR="00F47525">
        <w:trPr>
          <w:trHeight w:val="400"/>
        </w:trPr>
        <w:tc>
          <w:tcPr>
            <w:tcW w:w="10998" w:type="dxa"/>
            <w:gridSpan w:val="15"/>
            <w:vAlign w:val="center"/>
          </w:tcPr>
          <w:p w:rsidR="00F47525" w:rsidRDefault="00F25A60">
            <w:pPr>
              <w:tabs>
                <w:tab w:val="center" w:pos="5391"/>
                <w:tab w:val="left" w:pos="6543"/>
              </w:tabs>
              <w:jc w:val="center"/>
              <w:rPr>
                <w:rFonts w:ascii="Cambria" w:eastAsia="Cambria" w:hAnsi="Cambria" w:cs="Cambria"/>
                <w:b/>
                <w:sz w:val="20"/>
                <w:szCs w:val="20"/>
              </w:rPr>
            </w:pPr>
            <w:r>
              <w:rPr>
                <w:rFonts w:ascii="Cambria" w:eastAsia="Cambria" w:hAnsi="Cambria" w:cs="Cambria"/>
                <w:b/>
                <w:sz w:val="20"/>
                <w:szCs w:val="20"/>
              </w:rPr>
              <w:t>PP</w:t>
            </w:r>
            <w:r w:rsidR="00A118EC">
              <w:rPr>
                <w:rFonts w:ascii="Cambria" w:eastAsia="Cambria" w:hAnsi="Cambria" w:cs="Cambria"/>
                <w:b/>
                <w:sz w:val="20"/>
                <w:szCs w:val="20"/>
              </w:rPr>
              <w:t>RS    HOSTEL</w:t>
            </w:r>
          </w:p>
        </w:tc>
      </w:tr>
      <w:tr w:rsidR="00F47525" w:rsidTr="0020665D">
        <w:tc>
          <w:tcPr>
            <w:tcW w:w="535" w:type="dxa"/>
          </w:tcPr>
          <w:p w:rsidR="00F47525" w:rsidRDefault="00F25A60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  <w:r>
              <w:rPr>
                <w:rFonts w:ascii="Cambria" w:eastAsia="Cambria" w:hAnsi="Cambria" w:cs="Cambria"/>
                <w:b/>
                <w:sz w:val="20"/>
                <w:szCs w:val="20"/>
              </w:rPr>
              <w:t>Sl.</w:t>
            </w:r>
          </w:p>
        </w:tc>
        <w:tc>
          <w:tcPr>
            <w:tcW w:w="2185" w:type="dxa"/>
          </w:tcPr>
          <w:p w:rsidR="00F47525" w:rsidRDefault="00F25A60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  <w:r>
              <w:rPr>
                <w:rFonts w:ascii="Cambria" w:eastAsia="Cambria" w:hAnsi="Cambria" w:cs="Cambria"/>
                <w:b/>
                <w:sz w:val="20"/>
                <w:szCs w:val="20"/>
              </w:rPr>
              <w:t xml:space="preserve">Name </w:t>
            </w:r>
          </w:p>
        </w:tc>
        <w:tc>
          <w:tcPr>
            <w:tcW w:w="394" w:type="dxa"/>
          </w:tcPr>
          <w:p w:rsidR="00F47525" w:rsidRDefault="00F25A60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  <w:r>
              <w:rPr>
                <w:rFonts w:ascii="Cambria" w:eastAsia="Cambria" w:hAnsi="Cambria" w:cs="Cambria"/>
                <w:b/>
                <w:sz w:val="20"/>
                <w:szCs w:val="20"/>
              </w:rPr>
              <w:t>D</w:t>
            </w:r>
          </w:p>
        </w:tc>
        <w:tc>
          <w:tcPr>
            <w:tcW w:w="301" w:type="dxa"/>
          </w:tcPr>
          <w:p w:rsidR="00F47525" w:rsidRDefault="00F25A60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  <w:r>
              <w:rPr>
                <w:rFonts w:ascii="Cambria" w:eastAsia="Cambria" w:hAnsi="Cambria" w:cs="Cambria"/>
                <w:b/>
                <w:sz w:val="20"/>
                <w:szCs w:val="20"/>
              </w:rPr>
              <w:t>P</w:t>
            </w:r>
          </w:p>
        </w:tc>
        <w:tc>
          <w:tcPr>
            <w:tcW w:w="360" w:type="dxa"/>
          </w:tcPr>
          <w:p w:rsidR="00F47525" w:rsidRDefault="00F25A60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  <w:r>
              <w:rPr>
                <w:rFonts w:ascii="Cambria" w:eastAsia="Cambria" w:hAnsi="Cambria" w:cs="Cambria"/>
                <w:b/>
                <w:sz w:val="20"/>
                <w:szCs w:val="20"/>
              </w:rPr>
              <w:t>N</w:t>
            </w:r>
          </w:p>
        </w:tc>
        <w:tc>
          <w:tcPr>
            <w:tcW w:w="360" w:type="dxa"/>
          </w:tcPr>
          <w:p w:rsidR="00F47525" w:rsidRDefault="00F25A60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  <w:r>
              <w:rPr>
                <w:rFonts w:ascii="Cambria" w:eastAsia="Cambria" w:hAnsi="Cambria" w:cs="Cambria"/>
                <w:b/>
                <w:sz w:val="20"/>
                <w:szCs w:val="20"/>
              </w:rPr>
              <w:t>P</w:t>
            </w:r>
          </w:p>
        </w:tc>
        <w:tc>
          <w:tcPr>
            <w:tcW w:w="1080" w:type="dxa"/>
          </w:tcPr>
          <w:p w:rsidR="00F47525" w:rsidRDefault="00F25A60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  <w:r>
              <w:rPr>
                <w:rFonts w:ascii="Cambria" w:eastAsia="Cambria" w:hAnsi="Cambria" w:cs="Cambria"/>
                <w:b/>
                <w:sz w:val="20"/>
                <w:szCs w:val="20"/>
              </w:rPr>
              <w:t>Remarks</w:t>
            </w:r>
          </w:p>
        </w:tc>
        <w:tc>
          <w:tcPr>
            <w:tcW w:w="540" w:type="dxa"/>
          </w:tcPr>
          <w:p w:rsidR="00F47525" w:rsidRDefault="00F25A60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  <w:r>
              <w:rPr>
                <w:rFonts w:ascii="Cambria" w:eastAsia="Cambria" w:hAnsi="Cambria" w:cs="Cambria"/>
                <w:b/>
                <w:sz w:val="20"/>
                <w:szCs w:val="20"/>
              </w:rPr>
              <w:t xml:space="preserve">Sl. </w:t>
            </w:r>
          </w:p>
        </w:tc>
        <w:tc>
          <w:tcPr>
            <w:tcW w:w="2633" w:type="dxa"/>
            <w:gridSpan w:val="2"/>
          </w:tcPr>
          <w:p w:rsidR="00F47525" w:rsidRDefault="00F25A60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  <w:r>
              <w:rPr>
                <w:rFonts w:ascii="Cambria" w:eastAsia="Cambria" w:hAnsi="Cambria" w:cs="Cambria"/>
                <w:b/>
                <w:sz w:val="20"/>
                <w:szCs w:val="20"/>
              </w:rPr>
              <w:t xml:space="preserve">Name </w:t>
            </w:r>
          </w:p>
        </w:tc>
        <w:tc>
          <w:tcPr>
            <w:tcW w:w="360" w:type="dxa"/>
          </w:tcPr>
          <w:p w:rsidR="00F47525" w:rsidRDefault="00F25A60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  <w:r>
              <w:rPr>
                <w:rFonts w:ascii="Cambria" w:eastAsia="Cambria" w:hAnsi="Cambria" w:cs="Cambria"/>
                <w:b/>
                <w:sz w:val="20"/>
                <w:szCs w:val="20"/>
              </w:rPr>
              <w:t>D</w:t>
            </w:r>
          </w:p>
        </w:tc>
        <w:tc>
          <w:tcPr>
            <w:tcW w:w="360" w:type="dxa"/>
          </w:tcPr>
          <w:p w:rsidR="00F47525" w:rsidRDefault="00F25A60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  <w:r>
              <w:rPr>
                <w:rFonts w:ascii="Cambria" w:eastAsia="Cambria" w:hAnsi="Cambria" w:cs="Cambria"/>
                <w:b/>
                <w:sz w:val="20"/>
                <w:szCs w:val="20"/>
              </w:rPr>
              <w:t>P</w:t>
            </w:r>
          </w:p>
        </w:tc>
        <w:tc>
          <w:tcPr>
            <w:tcW w:w="360" w:type="dxa"/>
          </w:tcPr>
          <w:p w:rsidR="00F47525" w:rsidRDefault="00F25A60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  <w:r>
              <w:rPr>
                <w:rFonts w:ascii="Cambria" w:eastAsia="Cambria" w:hAnsi="Cambria" w:cs="Cambria"/>
                <w:b/>
                <w:sz w:val="20"/>
                <w:szCs w:val="20"/>
              </w:rPr>
              <w:t>N</w:t>
            </w:r>
          </w:p>
        </w:tc>
        <w:tc>
          <w:tcPr>
            <w:tcW w:w="360" w:type="dxa"/>
          </w:tcPr>
          <w:p w:rsidR="00F47525" w:rsidRDefault="00F25A60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  <w:r>
              <w:rPr>
                <w:rFonts w:ascii="Cambria" w:eastAsia="Cambria" w:hAnsi="Cambria" w:cs="Cambria"/>
                <w:b/>
                <w:sz w:val="20"/>
                <w:szCs w:val="20"/>
              </w:rPr>
              <w:t>P</w:t>
            </w:r>
          </w:p>
        </w:tc>
        <w:tc>
          <w:tcPr>
            <w:tcW w:w="1170" w:type="dxa"/>
          </w:tcPr>
          <w:p w:rsidR="00F47525" w:rsidRDefault="00F25A60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  <w:r>
              <w:rPr>
                <w:rFonts w:ascii="Cambria" w:eastAsia="Cambria" w:hAnsi="Cambria" w:cs="Cambria"/>
                <w:b/>
                <w:sz w:val="20"/>
                <w:szCs w:val="20"/>
              </w:rPr>
              <w:t>Remarks</w:t>
            </w:r>
          </w:p>
        </w:tc>
      </w:tr>
      <w:tr w:rsidR="00F47525" w:rsidTr="0020665D">
        <w:trPr>
          <w:trHeight w:val="280"/>
        </w:trPr>
        <w:tc>
          <w:tcPr>
            <w:tcW w:w="535" w:type="dxa"/>
          </w:tcPr>
          <w:p w:rsidR="00F47525" w:rsidRDefault="00F25A6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185" w:type="dxa"/>
          </w:tcPr>
          <w:p w:rsidR="00F47525" w:rsidRDefault="00F25A60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bhijit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Mukherjee </w:t>
            </w:r>
          </w:p>
        </w:tc>
        <w:tc>
          <w:tcPr>
            <w:tcW w:w="394" w:type="dxa"/>
          </w:tcPr>
          <w:p w:rsidR="00F47525" w:rsidRDefault="00F47525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01" w:type="dxa"/>
          </w:tcPr>
          <w:p w:rsidR="00F47525" w:rsidRDefault="00F47525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F47525" w:rsidRDefault="00F47525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F47525" w:rsidRDefault="00F47525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1080" w:type="dxa"/>
          </w:tcPr>
          <w:p w:rsidR="00F47525" w:rsidRDefault="00F47525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540" w:type="dxa"/>
          </w:tcPr>
          <w:p w:rsidR="00F47525" w:rsidRDefault="007B2F92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47</w:t>
            </w:r>
          </w:p>
        </w:tc>
        <w:tc>
          <w:tcPr>
            <w:tcW w:w="2633" w:type="dxa"/>
            <w:gridSpan w:val="2"/>
          </w:tcPr>
          <w:p w:rsidR="00F47525" w:rsidRDefault="007B2F92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Samiran</w:t>
            </w:r>
            <w:proofErr w:type="spellEnd"/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Mandal</w:t>
            </w:r>
            <w:proofErr w:type="spellEnd"/>
          </w:p>
        </w:tc>
        <w:tc>
          <w:tcPr>
            <w:tcW w:w="360" w:type="dxa"/>
          </w:tcPr>
          <w:p w:rsidR="00F47525" w:rsidRDefault="00F47525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F47525" w:rsidRDefault="00F47525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F47525" w:rsidRDefault="00F47525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F47525" w:rsidRDefault="00F47525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1170" w:type="dxa"/>
          </w:tcPr>
          <w:p w:rsidR="00F47525" w:rsidRDefault="00F47525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</w:tr>
      <w:tr w:rsidR="00F47525" w:rsidTr="0020665D">
        <w:tc>
          <w:tcPr>
            <w:tcW w:w="535" w:type="dxa"/>
          </w:tcPr>
          <w:p w:rsidR="00F47525" w:rsidRDefault="00F25A6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2185" w:type="dxa"/>
          </w:tcPr>
          <w:p w:rsidR="00F47525" w:rsidRDefault="00A118EC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bhinab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hakrabarty</w:t>
            </w:r>
            <w:proofErr w:type="spellEnd"/>
          </w:p>
        </w:tc>
        <w:tc>
          <w:tcPr>
            <w:tcW w:w="394" w:type="dxa"/>
          </w:tcPr>
          <w:p w:rsidR="00F47525" w:rsidRDefault="00F47525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01" w:type="dxa"/>
          </w:tcPr>
          <w:p w:rsidR="00F47525" w:rsidRDefault="00F47525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F47525" w:rsidRDefault="00F47525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F47525" w:rsidRDefault="00F47525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1080" w:type="dxa"/>
          </w:tcPr>
          <w:p w:rsidR="00F47525" w:rsidRDefault="00F47525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540" w:type="dxa"/>
          </w:tcPr>
          <w:p w:rsidR="00F47525" w:rsidRDefault="007B2F9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48</w:t>
            </w:r>
          </w:p>
        </w:tc>
        <w:tc>
          <w:tcPr>
            <w:tcW w:w="2633" w:type="dxa"/>
            <w:gridSpan w:val="2"/>
          </w:tcPr>
          <w:p w:rsidR="00F47525" w:rsidRDefault="007B2F92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Samrat</w:t>
            </w:r>
            <w:proofErr w:type="spellEnd"/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Hansda</w:t>
            </w:r>
            <w:proofErr w:type="spellEnd"/>
          </w:p>
        </w:tc>
        <w:tc>
          <w:tcPr>
            <w:tcW w:w="360" w:type="dxa"/>
          </w:tcPr>
          <w:p w:rsidR="00F47525" w:rsidRDefault="00F47525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F47525" w:rsidRDefault="00F47525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F47525" w:rsidRDefault="00F47525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F47525" w:rsidRDefault="00F47525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1170" w:type="dxa"/>
          </w:tcPr>
          <w:p w:rsidR="00F47525" w:rsidRDefault="00F47525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</w:tr>
      <w:tr w:rsidR="007B2F92" w:rsidTr="0020665D">
        <w:tc>
          <w:tcPr>
            <w:tcW w:w="535" w:type="dxa"/>
          </w:tcPr>
          <w:p w:rsidR="007B2F92" w:rsidRDefault="007B2F92" w:rsidP="007B2F92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2185" w:type="dxa"/>
            <w:tcBorders>
              <w:right w:val="single" w:sz="4" w:space="0" w:color="auto"/>
            </w:tcBorders>
          </w:tcPr>
          <w:p w:rsidR="007B2F92" w:rsidRDefault="007B2F92" w:rsidP="007B2F92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394" w:type="dxa"/>
            <w:tcBorders>
              <w:left w:val="single" w:sz="4" w:space="0" w:color="auto"/>
            </w:tcBorders>
          </w:tcPr>
          <w:p w:rsidR="007B2F92" w:rsidRDefault="007B2F92" w:rsidP="007B2F92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01" w:type="dxa"/>
          </w:tcPr>
          <w:p w:rsidR="007B2F92" w:rsidRDefault="007B2F92" w:rsidP="007B2F92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7B2F92" w:rsidRDefault="007B2F92" w:rsidP="007B2F92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7B2F92" w:rsidRDefault="007B2F92" w:rsidP="007B2F92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1080" w:type="dxa"/>
          </w:tcPr>
          <w:p w:rsidR="007B2F92" w:rsidRDefault="007B2F92" w:rsidP="007B2F92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540" w:type="dxa"/>
          </w:tcPr>
          <w:p w:rsidR="007B2F92" w:rsidRDefault="007B2F92" w:rsidP="007B2F92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49</w:t>
            </w:r>
          </w:p>
        </w:tc>
        <w:tc>
          <w:tcPr>
            <w:tcW w:w="2633" w:type="dxa"/>
            <w:gridSpan w:val="2"/>
          </w:tcPr>
          <w:p w:rsidR="007B2F92" w:rsidRDefault="007B2F92" w:rsidP="007B2F92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Sanchinta</w:t>
            </w:r>
            <w:proofErr w:type="spellEnd"/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Mahato</w:t>
            </w:r>
            <w:proofErr w:type="spellEnd"/>
          </w:p>
        </w:tc>
        <w:tc>
          <w:tcPr>
            <w:tcW w:w="360" w:type="dxa"/>
          </w:tcPr>
          <w:p w:rsidR="007B2F92" w:rsidRDefault="007B2F92" w:rsidP="007B2F92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7B2F92" w:rsidRDefault="007B2F92" w:rsidP="007B2F92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7B2F92" w:rsidRDefault="007B2F92" w:rsidP="007B2F92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7B2F92" w:rsidRDefault="007B2F92" w:rsidP="007B2F92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1170" w:type="dxa"/>
          </w:tcPr>
          <w:p w:rsidR="007B2F92" w:rsidRDefault="007B2F92" w:rsidP="007B2F92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</w:tr>
      <w:tr w:rsidR="007B2F92" w:rsidTr="00CA1F95">
        <w:tc>
          <w:tcPr>
            <w:tcW w:w="535" w:type="dxa"/>
          </w:tcPr>
          <w:p w:rsidR="007B2F92" w:rsidRDefault="00D13D26" w:rsidP="007B2F92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4</w:t>
            </w:r>
          </w:p>
        </w:tc>
        <w:tc>
          <w:tcPr>
            <w:tcW w:w="2185" w:type="dxa"/>
            <w:tcBorders>
              <w:right w:val="single" w:sz="4" w:space="0" w:color="auto"/>
            </w:tcBorders>
          </w:tcPr>
          <w:p w:rsidR="007B2F92" w:rsidRPr="00D13D26" w:rsidRDefault="00D13D26" w:rsidP="007B2F92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proofErr w:type="spellStart"/>
            <w:r w:rsidRPr="00D13D26">
              <w:rPr>
                <w:rFonts w:ascii="Times New Roman" w:eastAsia="Times New Roman" w:hAnsi="Times New Roman" w:cs="Times New Roman"/>
                <w:sz w:val="16"/>
                <w:szCs w:val="16"/>
              </w:rPr>
              <w:t>Abhradeep</w:t>
            </w:r>
            <w:proofErr w:type="spellEnd"/>
            <w:r w:rsidRPr="00D13D26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</w:t>
            </w:r>
            <w:proofErr w:type="spellStart"/>
            <w:r w:rsidRPr="00D13D26">
              <w:rPr>
                <w:rFonts w:ascii="Times New Roman" w:eastAsia="Times New Roman" w:hAnsi="Times New Roman" w:cs="Times New Roman"/>
                <w:sz w:val="16"/>
                <w:szCs w:val="16"/>
              </w:rPr>
              <w:t>Mondal</w:t>
            </w:r>
            <w:proofErr w:type="spellEnd"/>
          </w:p>
        </w:tc>
        <w:tc>
          <w:tcPr>
            <w:tcW w:w="394" w:type="dxa"/>
            <w:tcBorders>
              <w:left w:val="single" w:sz="4" w:space="0" w:color="auto"/>
            </w:tcBorders>
          </w:tcPr>
          <w:p w:rsidR="007B2F92" w:rsidRDefault="007B2F92" w:rsidP="007B2F9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01" w:type="dxa"/>
          </w:tcPr>
          <w:p w:rsidR="007B2F92" w:rsidRDefault="007B2F92" w:rsidP="007B2F92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7B2F92" w:rsidRDefault="007B2F92" w:rsidP="007B2F92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7B2F92" w:rsidRDefault="007B2F92" w:rsidP="007B2F92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1080" w:type="dxa"/>
          </w:tcPr>
          <w:p w:rsidR="007B2F92" w:rsidRDefault="007B2F92" w:rsidP="007B2F92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540" w:type="dxa"/>
          </w:tcPr>
          <w:p w:rsidR="007B2F92" w:rsidRDefault="007B2F92" w:rsidP="007B2F92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50</w:t>
            </w:r>
          </w:p>
        </w:tc>
        <w:tc>
          <w:tcPr>
            <w:tcW w:w="2633" w:type="dxa"/>
            <w:gridSpan w:val="2"/>
            <w:shd w:val="clear" w:color="auto" w:fill="D9D9D9" w:themeFill="background1" w:themeFillShade="D9"/>
          </w:tcPr>
          <w:p w:rsidR="007B2F92" w:rsidRDefault="007B2F92" w:rsidP="007B2F92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Sandipan Banerjee (</w:t>
            </w:r>
            <w:r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NE</w:t>
            </w: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)</w:t>
            </w:r>
          </w:p>
        </w:tc>
        <w:tc>
          <w:tcPr>
            <w:tcW w:w="360" w:type="dxa"/>
          </w:tcPr>
          <w:p w:rsidR="007B2F92" w:rsidRDefault="007B2F92" w:rsidP="007B2F92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7B2F92" w:rsidRDefault="007B2F92" w:rsidP="007B2F92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7B2F92" w:rsidRDefault="007B2F92" w:rsidP="007B2F92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7B2F92" w:rsidRDefault="007B2F92" w:rsidP="007B2F92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1170" w:type="dxa"/>
          </w:tcPr>
          <w:p w:rsidR="007B2F92" w:rsidRDefault="007B2F92" w:rsidP="007B2F92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</w:tr>
      <w:tr w:rsidR="00F47525" w:rsidTr="00CA1F95">
        <w:tc>
          <w:tcPr>
            <w:tcW w:w="535" w:type="dxa"/>
          </w:tcPr>
          <w:p w:rsidR="00F47525" w:rsidRPr="00E376CC" w:rsidRDefault="00F25A60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E376CC">
              <w:rPr>
                <w:rFonts w:ascii="Times New Roman" w:eastAsia="Times New Roman" w:hAnsi="Times New Roman" w:cs="Times New Roman"/>
                <w:sz w:val="16"/>
                <w:szCs w:val="16"/>
              </w:rPr>
              <w:t>5</w:t>
            </w:r>
          </w:p>
        </w:tc>
        <w:tc>
          <w:tcPr>
            <w:tcW w:w="2185" w:type="dxa"/>
            <w:shd w:val="clear" w:color="auto" w:fill="D9D9D9" w:themeFill="background1" w:themeFillShade="D9"/>
          </w:tcPr>
          <w:p w:rsidR="00F47525" w:rsidRDefault="00F25A60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mit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hakrabarty</w:t>
            </w:r>
            <w:proofErr w:type="spellEnd"/>
            <w:r w:rsidR="00D13D2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</w:t>
            </w:r>
            <w:r w:rsidR="00D13D26" w:rsidRPr="00F86F9A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(NE)</w:t>
            </w:r>
          </w:p>
        </w:tc>
        <w:tc>
          <w:tcPr>
            <w:tcW w:w="394" w:type="dxa"/>
          </w:tcPr>
          <w:p w:rsidR="00F47525" w:rsidRDefault="00F47525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01" w:type="dxa"/>
          </w:tcPr>
          <w:p w:rsidR="00F47525" w:rsidRDefault="00F47525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F47525" w:rsidRDefault="00F47525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F47525" w:rsidRDefault="00F47525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1080" w:type="dxa"/>
          </w:tcPr>
          <w:p w:rsidR="00F47525" w:rsidRDefault="00F47525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540" w:type="dxa"/>
          </w:tcPr>
          <w:p w:rsidR="00F47525" w:rsidRDefault="007B2F92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51</w:t>
            </w:r>
          </w:p>
        </w:tc>
        <w:tc>
          <w:tcPr>
            <w:tcW w:w="2633" w:type="dxa"/>
            <w:gridSpan w:val="2"/>
          </w:tcPr>
          <w:p w:rsidR="00F47525" w:rsidRDefault="007B2F92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Santu</w:t>
            </w:r>
            <w:proofErr w:type="spellEnd"/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Biswas</w:t>
            </w:r>
            <w:proofErr w:type="spellEnd"/>
          </w:p>
        </w:tc>
        <w:tc>
          <w:tcPr>
            <w:tcW w:w="360" w:type="dxa"/>
          </w:tcPr>
          <w:p w:rsidR="00F47525" w:rsidRDefault="00F47525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F47525" w:rsidRDefault="00F47525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F47525" w:rsidRDefault="00F47525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F47525" w:rsidRDefault="00F47525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1170" w:type="dxa"/>
          </w:tcPr>
          <w:p w:rsidR="00F47525" w:rsidRDefault="00F47525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</w:tr>
      <w:tr w:rsidR="00F47525" w:rsidTr="00CA1F95">
        <w:tc>
          <w:tcPr>
            <w:tcW w:w="535" w:type="dxa"/>
          </w:tcPr>
          <w:p w:rsidR="00F47525" w:rsidRDefault="00F25A60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6</w:t>
            </w:r>
          </w:p>
        </w:tc>
        <w:tc>
          <w:tcPr>
            <w:tcW w:w="2185" w:type="dxa"/>
            <w:shd w:val="clear" w:color="auto" w:fill="D9D9D9" w:themeFill="background1" w:themeFillShade="D9"/>
          </w:tcPr>
          <w:p w:rsidR="00F47525" w:rsidRDefault="00F25A60" w:rsidP="00D13D26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mit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Mondal</w:t>
            </w:r>
            <w:proofErr w:type="spellEnd"/>
            <w:r w:rsidR="00A118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</w:t>
            </w:r>
            <w:r w:rsidR="00D13D26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(</w:t>
            </w: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NE)</w:t>
            </w:r>
            <w:r w:rsidR="00D13D26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 xml:space="preserve"> (N)</w:t>
            </w:r>
          </w:p>
        </w:tc>
        <w:tc>
          <w:tcPr>
            <w:tcW w:w="394" w:type="dxa"/>
          </w:tcPr>
          <w:p w:rsidR="00F47525" w:rsidRDefault="00F25A60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  <w:r>
              <w:rPr>
                <w:rFonts w:ascii="Cambria" w:eastAsia="Cambria" w:hAnsi="Cambria" w:cs="Cambria"/>
                <w:b/>
                <w:sz w:val="20"/>
                <w:szCs w:val="20"/>
              </w:rPr>
              <w:t>x</w:t>
            </w:r>
          </w:p>
        </w:tc>
        <w:tc>
          <w:tcPr>
            <w:tcW w:w="301" w:type="dxa"/>
          </w:tcPr>
          <w:p w:rsidR="00F47525" w:rsidRDefault="00F25A60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  <w:r>
              <w:rPr>
                <w:rFonts w:ascii="Cambria" w:eastAsia="Cambria" w:hAnsi="Cambria" w:cs="Cambria"/>
                <w:b/>
                <w:sz w:val="20"/>
                <w:szCs w:val="20"/>
              </w:rPr>
              <w:t>x</w:t>
            </w:r>
          </w:p>
        </w:tc>
        <w:tc>
          <w:tcPr>
            <w:tcW w:w="360" w:type="dxa"/>
          </w:tcPr>
          <w:p w:rsidR="00F47525" w:rsidRDefault="00F47525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F47525" w:rsidRDefault="00F47525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1080" w:type="dxa"/>
          </w:tcPr>
          <w:p w:rsidR="00F47525" w:rsidRDefault="00F47525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540" w:type="dxa"/>
          </w:tcPr>
          <w:p w:rsidR="00F47525" w:rsidRDefault="00FD4CDA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52</w:t>
            </w:r>
          </w:p>
        </w:tc>
        <w:tc>
          <w:tcPr>
            <w:tcW w:w="2633" w:type="dxa"/>
            <w:gridSpan w:val="2"/>
          </w:tcPr>
          <w:p w:rsidR="00F47525" w:rsidRPr="00FD4CDA" w:rsidRDefault="00FD4CDA">
            <w:pPr>
              <w:rPr>
                <w:rFonts w:ascii="Times New Roman" w:eastAsia="Cambria" w:hAnsi="Times New Roman" w:cs="Times New Roman"/>
                <w:sz w:val="16"/>
                <w:szCs w:val="16"/>
              </w:rPr>
            </w:pPr>
            <w:proofErr w:type="spellStart"/>
            <w:r w:rsidRPr="00FD4CDA">
              <w:rPr>
                <w:rFonts w:ascii="Times New Roman" w:eastAsia="Cambria" w:hAnsi="Times New Roman" w:cs="Times New Roman"/>
                <w:sz w:val="16"/>
                <w:szCs w:val="16"/>
              </w:rPr>
              <w:t>Saroar</w:t>
            </w:r>
            <w:proofErr w:type="spellEnd"/>
            <w:r w:rsidRPr="00FD4CDA">
              <w:rPr>
                <w:rFonts w:ascii="Times New Roman" w:eastAsia="Cambria" w:hAnsi="Times New Roman" w:cs="Times New Roman"/>
                <w:sz w:val="16"/>
                <w:szCs w:val="16"/>
              </w:rPr>
              <w:t xml:space="preserve"> </w:t>
            </w:r>
            <w:proofErr w:type="spellStart"/>
            <w:r w:rsidRPr="00FD4CDA">
              <w:rPr>
                <w:rFonts w:ascii="Times New Roman" w:eastAsia="Cambria" w:hAnsi="Times New Roman" w:cs="Times New Roman"/>
                <w:sz w:val="16"/>
                <w:szCs w:val="16"/>
              </w:rPr>
              <w:t>Jahan</w:t>
            </w:r>
            <w:proofErr w:type="spellEnd"/>
            <w:r w:rsidRPr="00FD4CDA">
              <w:rPr>
                <w:rFonts w:ascii="Times New Roman" w:eastAsia="Cambria" w:hAnsi="Times New Roman" w:cs="Times New Roman"/>
                <w:sz w:val="16"/>
                <w:szCs w:val="16"/>
              </w:rPr>
              <w:t xml:space="preserve"> </w:t>
            </w:r>
            <w:proofErr w:type="spellStart"/>
            <w:r w:rsidRPr="00FD4CDA">
              <w:rPr>
                <w:rFonts w:ascii="Times New Roman" w:eastAsia="Cambria" w:hAnsi="Times New Roman" w:cs="Times New Roman"/>
                <w:sz w:val="16"/>
                <w:szCs w:val="16"/>
              </w:rPr>
              <w:t>Biswas</w:t>
            </w:r>
            <w:proofErr w:type="spellEnd"/>
          </w:p>
        </w:tc>
        <w:tc>
          <w:tcPr>
            <w:tcW w:w="360" w:type="dxa"/>
          </w:tcPr>
          <w:p w:rsidR="00F47525" w:rsidRDefault="00F47525">
            <w:pPr>
              <w:rPr>
                <w:rFonts w:ascii="Cambria" w:eastAsia="Cambria" w:hAnsi="Cambria" w:cs="Cambria"/>
                <w:b/>
                <w:sz w:val="20"/>
                <w:szCs w:val="20"/>
                <w:highlight w:val="red"/>
              </w:rPr>
            </w:pPr>
          </w:p>
        </w:tc>
        <w:tc>
          <w:tcPr>
            <w:tcW w:w="360" w:type="dxa"/>
          </w:tcPr>
          <w:p w:rsidR="00F47525" w:rsidRDefault="00F47525">
            <w:pPr>
              <w:rPr>
                <w:rFonts w:ascii="Cambria" w:eastAsia="Cambria" w:hAnsi="Cambria" w:cs="Cambria"/>
                <w:b/>
                <w:sz w:val="20"/>
                <w:szCs w:val="20"/>
                <w:highlight w:val="red"/>
              </w:rPr>
            </w:pPr>
          </w:p>
        </w:tc>
        <w:tc>
          <w:tcPr>
            <w:tcW w:w="360" w:type="dxa"/>
          </w:tcPr>
          <w:p w:rsidR="00F47525" w:rsidRDefault="00F47525">
            <w:pPr>
              <w:rPr>
                <w:rFonts w:ascii="Cambria" w:eastAsia="Cambria" w:hAnsi="Cambria" w:cs="Cambria"/>
                <w:b/>
                <w:sz w:val="20"/>
                <w:szCs w:val="20"/>
                <w:highlight w:val="red"/>
              </w:rPr>
            </w:pPr>
          </w:p>
        </w:tc>
        <w:tc>
          <w:tcPr>
            <w:tcW w:w="360" w:type="dxa"/>
          </w:tcPr>
          <w:p w:rsidR="00F47525" w:rsidRDefault="00F47525">
            <w:pPr>
              <w:rPr>
                <w:rFonts w:ascii="Cambria" w:eastAsia="Cambria" w:hAnsi="Cambria" w:cs="Cambria"/>
                <w:b/>
                <w:sz w:val="20"/>
                <w:szCs w:val="20"/>
                <w:highlight w:val="red"/>
              </w:rPr>
            </w:pPr>
          </w:p>
        </w:tc>
        <w:tc>
          <w:tcPr>
            <w:tcW w:w="1170" w:type="dxa"/>
          </w:tcPr>
          <w:p w:rsidR="00F47525" w:rsidRDefault="00F47525">
            <w:pPr>
              <w:rPr>
                <w:rFonts w:ascii="Cambria" w:eastAsia="Cambria" w:hAnsi="Cambria" w:cs="Cambria"/>
                <w:b/>
                <w:sz w:val="20"/>
                <w:szCs w:val="20"/>
                <w:highlight w:val="red"/>
              </w:rPr>
            </w:pPr>
          </w:p>
        </w:tc>
      </w:tr>
      <w:tr w:rsidR="00F47525" w:rsidTr="00CA1F95">
        <w:tc>
          <w:tcPr>
            <w:tcW w:w="535" w:type="dxa"/>
          </w:tcPr>
          <w:p w:rsidR="00F47525" w:rsidRDefault="00F25A60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7</w:t>
            </w:r>
          </w:p>
        </w:tc>
        <w:tc>
          <w:tcPr>
            <w:tcW w:w="2185" w:type="dxa"/>
            <w:shd w:val="clear" w:color="auto" w:fill="A6A6A6" w:themeFill="background1" w:themeFillShade="A6"/>
          </w:tcPr>
          <w:p w:rsidR="00F47525" w:rsidRDefault="00E27F9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miy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Dey</w:t>
            </w:r>
            <w:proofErr w:type="spellEnd"/>
            <w:r w:rsidR="005366B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(</w:t>
            </w:r>
            <w:r w:rsidR="005366B5" w:rsidRPr="005366B5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VEG)</w:t>
            </w:r>
          </w:p>
        </w:tc>
        <w:tc>
          <w:tcPr>
            <w:tcW w:w="394" w:type="dxa"/>
          </w:tcPr>
          <w:p w:rsidR="00F47525" w:rsidRDefault="00F47525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01" w:type="dxa"/>
          </w:tcPr>
          <w:p w:rsidR="00F47525" w:rsidRDefault="00F47525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F47525" w:rsidRDefault="00F47525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F47525" w:rsidRDefault="00F47525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1080" w:type="dxa"/>
          </w:tcPr>
          <w:p w:rsidR="00F47525" w:rsidRDefault="00F47525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540" w:type="dxa"/>
          </w:tcPr>
          <w:p w:rsidR="00F47525" w:rsidRDefault="007B2F92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53</w:t>
            </w:r>
          </w:p>
        </w:tc>
        <w:tc>
          <w:tcPr>
            <w:tcW w:w="2633" w:type="dxa"/>
            <w:gridSpan w:val="2"/>
            <w:shd w:val="clear" w:color="auto" w:fill="D9D9D9" w:themeFill="background1" w:themeFillShade="D9"/>
          </w:tcPr>
          <w:p w:rsidR="00F47525" w:rsidRDefault="007B2F92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Saroj</w:t>
            </w:r>
            <w:proofErr w:type="spellEnd"/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</w:t>
            </w:r>
            <w:proofErr w:type="spellStart"/>
            <w:r w:rsidR="00315BEC">
              <w:rPr>
                <w:rFonts w:ascii="Times New Roman" w:eastAsia="Times New Roman" w:hAnsi="Times New Roman" w:cs="Times New Roman"/>
                <w:sz w:val="16"/>
                <w:szCs w:val="16"/>
              </w:rPr>
              <w:t>Saha</w:t>
            </w:r>
            <w:proofErr w:type="spellEnd"/>
            <w:r w:rsidR="00315BEC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(NE)</w:t>
            </w:r>
          </w:p>
        </w:tc>
        <w:tc>
          <w:tcPr>
            <w:tcW w:w="360" w:type="dxa"/>
          </w:tcPr>
          <w:p w:rsidR="00F47525" w:rsidRDefault="00F47525">
            <w:pPr>
              <w:rPr>
                <w:rFonts w:ascii="Cambria" w:eastAsia="Cambria" w:hAnsi="Cambria" w:cs="Cambria"/>
                <w:b/>
                <w:sz w:val="20"/>
                <w:szCs w:val="20"/>
                <w:highlight w:val="red"/>
              </w:rPr>
            </w:pPr>
          </w:p>
        </w:tc>
        <w:tc>
          <w:tcPr>
            <w:tcW w:w="360" w:type="dxa"/>
          </w:tcPr>
          <w:p w:rsidR="00F47525" w:rsidRDefault="00F47525">
            <w:pPr>
              <w:rPr>
                <w:rFonts w:ascii="Cambria" w:eastAsia="Cambria" w:hAnsi="Cambria" w:cs="Cambria"/>
                <w:b/>
                <w:sz w:val="20"/>
                <w:szCs w:val="20"/>
                <w:highlight w:val="red"/>
              </w:rPr>
            </w:pPr>
          </w:p>
        </w:tc>
        <w:tc>
          <w:tcPr>
            <w:tcW w:w="360" w:type="dxa"/>
          </w:tcPr>
          <w:p w:rsidR="00F47525" w:rsidRDefault="00F47525">
            <w:pPr>
              <w:rPr>
                <w:rFonts w:ascii="Cambria" w:eastAsia="Cambria" w:hAnsi="Cambria" w:cs="Cambria"/>
                <w:b/>
                <w:sz w:val="20"/>
                <w:szCs w:val="20"/>
                <w:highlight w:val="red"/>
              </w:rPr>
            </w:pPr>
          </w:p>
        </w:tc>
        <w:tc>
          <w:tcPr>
            <w:tcW w:w="360" w:type="dxa"/>
          </w:tcPr>
          <w:p w:rsidR="00F47525" w:rsidRDefault="00F47525">
            <w:pPr>
              <w:rPr>
                <w:rFonts w:ascii="Cambria" w:eastAsia="Cambria" w:hAnsi="Cambria" w:cs="Cambria"/>
                <w:b/>
                <w:sz w:val="20"/>
                <w:szCs w:val="20"/>
                <w:highlight w:val="red"/>
              </w:rPr>
            </w:pPr>
          </w:p>
        </w:tc>
        <w:tc>
          <w:tcPr>
            <w:tcW w:w="1170" w:type="dxa"/>
          </w:tcPr>
          <w:p w:rsidR="00F47525" w:rsidRDefault="00F47525">
            <w:pPr>
              <w:rPr>
                <w:rFonts w:ascii="Cambria" w:eastAsia="Cambria" w:hAnsi="Cambria" w:cs="Cambria"/>
                <w:b/>
                <w:sz w:val="20"/>
                <w:szCs w:val="20"/>
                <w:highlight w:val="red"/>
              </w:rPr>
            </w:pPr>
          </w:p>
        </w:tc>
      </w:tr>
      <w:tr w:rsidR="00CC6B53" w:rsidTr="00CA1F95">
        <w:tc>
          <w:tcPr>
            <w:tcW w:w="535" w:type="dxa"/>
          </w:tcPr>
          <w:p w:rsidR="00CC6B53" w:rsidRDefault="00CC6B53" w:rsidP="00CC6B53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8</w:t>
            </w:r>
          </w:p>
        </w:tc>
        <w:tc>
          <w:tcPr>
            <w:tcW w:w="2185" w:type="dxa"/>
          </w:tcPr>
          <w:p w:rsidR="00CC6B53" w:rsidRDefault="00CC6B53" w:rsidP="00CC6B53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nath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andhu</w:t>
            </w:r>
            <w:proofErr w:type="spellEnd"/>
          </w:p>
        </w:tc>
        <w:tc>
          <w:tcPr>
            <w:tcW w:w="394" w:type="dxa"/>
          </w:tcPr>
          <w:p w:rsidR="00CC6B53" w:rsidRDefault="00CC6B53" w:rsidP="00CC6B5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01" w:type="dxa"/>
          </w:tcPr>
          <w:p w:rsidR="00CC6B53" w:rsidRDefault="00CC6B53" w:rsidP="00CC6B5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CC6B53" w:rsidRDefault="00CC6B53" w:rsidP="00CC6B5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CC6B53" w:rsidRDefault="00CC6B53" w:rsidP="00CC6B5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1080" w:type="dxa"/>
          </w:tcPr>
          <w:p w:rsidR="00CC6B53" w:rsidRDefault="00CC6B53" w:rsidP="00CC6B5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540" w:type="dxa"/>
          </w:tcPr>
          <w:p w:rsidR="00CC6B53" w:rsidRDefault="00CC6B53" w:rsidP="00CC6B5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54</w:t>
            </w:r>
          </w:p>
        </w:tc>
        <w:tc>
          <w:tcPr>
            <w:tcW w:w="2633" w:type="dxa"/>
            <w:gridSpan w:val="2"/>
            <w:shd w:val="clear" w:color="auto" w:fill="D9D9D9" w:themeFill="background1" w:themeFillShade="D9"/>
          </w:tcPr>
          <w:p w:rsidR="00CC6B53" w:rsidRDefault="00CC6B53" w:rsidP="0015015A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Satyajit</w:t>
            </w:r>
            <w:proofErr w:type="spellEnd"/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Samanta</w:t>
            </w:r>
            <w:proofErr w:type="spellEnd"/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</w:t>
            </w:r>
            <w:r w:rsidR="0015015A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(</w:t>
            </w:r>
            <w:r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NE)</w:t>
            </w:r>
            <w:r w:rsidR="0015015A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(N)</w:t>
            </w:r>
          </w:p>
        </w:tc>
        <w:tc>
          <w:tcPr>
            <w:tcW w:w="360" w:type="dxa"/>
          </w:tcPr>
          <w:p w:rsidR="00CC6B53" w:rsidRDefault="00CC6B53" w:rsidP="00CC6B5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  <w:r>
              <w:rPr>
                <w:rFonts w:ascii="Cambria" w:eastAsia="Cambria" w:hAnsi="Cambria" w:cs="Cambria"/>
                <w:b/>
                <w:sz w:val="20"/>
                <w:szCs w:val="20"/>
              </w:rPr>
              <w:t>x</w:t>
            </w:r>
          </w:p>
        </w:tc>
        <w:tc>
          <w:tcPr>
            <w:tcW w:w="360" w:type="dxa"/>
          </w:tcPr>
          <w:p w:rsidR="00CC6B53" w:rsidRDefault="00CC6B53" w:rsidP="00CC6B5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  <w:r>
              <w:rPr>
                <w:rFonts w:ascii="Cambria" w:eastAsia="Cambria" w:hAnsi="Cambria" w:cs="Cambria"/>
                <w:b/>
                <w:sz w:val="20"/>
                <w:szCs w:val="20"/>
              </w:rPr>
              <w:t>x</w:t>
            </w:r>
          </w:p>
        </w:tc>
        <w:tc>
          <w:tcPr>
            <w:tcW w:w="360" w:type="dxa"/>
          </w:tcPr>
          <w:p w:rsidR="00CC6B53" w:rsidRDefault="00CC6B53" w:rsidP="00CC6B5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CC6B53" w:rsidRDefault="00CC6B53" w:rsidP="00CC6B5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1170" w:type="dxa"/>
          </w:tcPr>
          <w:p w:rsidR="00CC6B53" w:rsidRDefault="00CC6B53" w:rsidP="00CC6B5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</w:tr>
      <w:tr w:rsidR="005D0755" w:rsidTr="0020665D">
        <w:tc>
          <w:tcPr>
            <w:tcW w:w="535" w:type="dxa"/>
          </w:tcPr>
          <w:p w:rsidR="005D0755" w:rsidRDefault="005D0755" w:rsidP="005D0755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9</w:t>
            </w:r>
          </w:p>
        </w:tc>
        <w:tc>
          <w:tcPr>
            <w:tcW w:w="2185" w:type="dxa"/>
          </w:tcPr>
          <w:p w:rsidR="005D0755" w:rsidRDefault="005D0755" w:rsidP="005D0755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nimesh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armakar</w:t>
            </w:r>
            <w:proofErr w:type="spellEnd"/>
          </w:p>
        </w:tc>
        <w:tc>
          <w:tcPr>
            <w:tcW w:w="394" w:type="dxa"/>
          </w:tcPr>
          <w:p w:rsidR="005D0755" w:rsidRDefault="005D0755" w:rsidP="005D0755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01" w:type="dxa"/>
          </w:tcPr>
          <w:p w:rsidR="005D0755" w:rsidRDefault="005D0755" w:rsidP="005D0755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5D0755" w:rsidRDefault="005D0755" w:rsidP="005D0755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5D0755" w:rsidRDefault="005D0755" w:rsidP="005D0755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1080" w:type="dxa"/>
          </w:tcPr>
          <w:p w:rsidR="005D0755" w:rsidRDefault="005D0755" w:rsidP="005D0755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540" w:type="dxa"/>
          </w:tcPr>
          <w:p w:rsidR="005D0755" w:rsidRDefault="007B2F92" w:rsidP="005D0755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55</w:t>
            </w:r>
          </w:p>
        </w:tc>
        <w:tc>
          <w:tcPr>
            <w:tcW w:w="2633" w:type="dxa"/>
            <w:gridSpan w:val="2"/>
          </w:tcPr>
          <w:p w:rsidR="005D0755" w:rsidRDefault="007B2F92" w:rsidP="005D0755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Shovan</w:t>
            </w:r>
            <w:proofErr w:type="spellEnd"/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Biswas</w:t>
            </w:r>
            <w:proofErr w:type="spellEnd"/>
          </w:p>
        </w:tc>
        <w:tc>
          <w:tcPr>
            <w:tcW w:w="360" w:type="dxa"/>
          </w:tcPr>
          <w:p w:rsidR="005D0755" w:rsidRDefault="005D0755" w:rsidP="005D0755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5D0755" w:rsidRDefault="005D0755" w:rsidP="005D0755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5D0755" w:rsidRDefault="005D0755" w:rsidP="005D0755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5D0755" w:rsidRDefault="005D0755" w:rsidP="005D0755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1170" w:type="dxa"/>
          </w:tcPr>
          <w:p w:rsidR="005D0755" w:rsidRDefault="005D0755" w:rsidP="005D0755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</w:tr>
      <w:tr w:rsidR="00F47525" w:rsidTr="00CA1F95">
        <w:tc>
          <w:tcPr>
            <w:tcW w:w="535" w:type="dxa"/>
          </w:tcPr>
          <w:p w:rsidR="00F47525" w:rsidRDefault="005D0755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10</w:t>
            </w:r>
          </w:p>
        </w:tc>
        <w:tc>
          <w:tcPr>
            <w:tcW w:w="2185" w:type="dxa"/>
            <w:shd w:val="clear" w:color="auto" w:fill="D9D9D9" w:themeFill="background1" w:themeFillShade="D9"/>
          </w:tcPr>
          <w:p w:rsidR="00F47525" w:rsidRDefault="005D0755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nindy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arka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</w:t>
            </w:r>
            <w:r w:rsidRPr="00F86F9A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(NE)</w:t>
            </w:r>
          </w:p>
        </w:tc>
        <w:tc>
          <w:tcPr>
            <w:tcW w:w="394" w:type="dxa"/>
          </w:tcPr>
          <w:p w:rsidR="00F47525" w:rsidRDefault="00F47525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01" w:type="dxa"/>
          </w:tcPr>
          <w:p w:rsidR="00F47525" w:rsidRDefault="00F47525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F47525" w:rsidRDefault="00F47525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F47525" w:rsidRDefault="00F47525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1080" w:type="dxa"/>
          </w:tcPr>
          <w:p w:rsidR="00F47525" w:rsidRDefault="00F47525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540" w:type="dxa"/>
          </w:tcPr>
          <w:p w:rsidR="00F47525" w:rsidRDefault="007B2F92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56</w:t>
            </w:r>
          </w:p>
        </w:tc>
        <w:tc>
          <w:tcPr>
            <w:tcW w:w="2633" w:type="dxa"/>
            <w:gridSpan w:val="2"/>
          </w:tcPr>
          <w:p w:rsidR="00F47525" w:rsidRDefault="007B2F92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Sk. Md. </w:t>
            </w:r>
            <w:proofErr w:type="spellStart"/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Arif</w:t>
            </w:r>
            <w:proofErr w:type="spellEnd"/>
          </w:p>
        </w:tc>
        <w:tc>
          <w:tcPr>
            <w:tcW w:w="360" w:type="dxa"/>
          </w:tcPr>
          <w:p w:rsidR="00F47525" w:rsidRDefault="00F47525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F47525" w:rsidRDefault="00F47525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F47525" w:rsidRDefault="00F47525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F47525" w:rsidRDefault="00F47525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1170" w:type="dxa"/>
          </w:tcPr>
          <w:p w:rsidR="00F47525" w:rsidRDefault="00F47525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</w:tr>
      <w:tr w:rsidR="00207852" w:rsidTr="0020665D">
        <w:tc>
          <w:tcPr>
            <w:tcW w:w="535" w:type="dxa"/>
          </w:tcPr>
          <w:p w:rsidR="00207852" w:rsidRDefault="00207852" w:rsidP="00207852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11</w:t>
            </w:r>
          </w:p>
        </w:tc>
        <w:tc>
          <w:tcPr>
            <w:tcW w:w="2185" w:type="dxa"/>
          </w:tcPr>
          <w:p w:rsidR="00207852" w:rsidRDefault="00207852" w:rsidP="00207852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nimesh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en</w:t>
            </w:r>
            <w:proofErr w:type="spellEnd"/>
          </w:p>
        </w:tc>
        <w:tc>
          <w:tcPr>
            <w:tcW w:w="394" w:type="dxa"/>
          </w:tcPr>
          <w:p w:rsidR="00207852" w:rsidRDefault="00207852" w:rsidP="00207852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01" w:type="dxa"/>
          </w:tcPr>
          <w:p w:rsidR="00207852" w:rsidRDefault="00207852" w:rsidP="00207852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207852" w:rsidRDefault="00207852" w:rsidP="00207852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207852" w:rsidRDefault="00207852" w:rsidP="00207852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1080" w:type="dxa"/>
          </w:tcPr>
          <w:p w:rsidR="00207852" w:rsidRDefault="00207852" w:rsidP="00207852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540" w:type="dxa"/>
          </w:tcPr>
          <w:p w:rsidR="00207852" w:rsidRDefault="00207852" w:rsidP="00207852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57</w:t>
            </w:r>
          </w:p>
        </w:tc>
        <w:tc>
          <w:tcPr>
            <w:tcW w:w="2633" w:type="dxa"/>
            <w:gridSpan w:val="2"/>
          </w:tcPr>
          <w:p w:rsidR="00207852" w:rsidRDefault="00207852" w:rsidP="00207852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Sneh</w:t>
            </w:r>
            <w:proofErr w:type="spellEnd"/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Pratap</w:t>
            </w:r>
            <w:proofErr w:type="spellEnd"/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Singh </w:t>
            </w:r>
            <w:r w:rsidRPr="00F86F9A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(D)</w:t>
            </w:r>
          </w:p>
        </w:tc>
        <w:tc>
          <w:tcPr>
            <w:tcW w:w="360" w:type="dxa"/>
          </w:tcPr>
          <w:p w:rsidR="00207852" w:rsidRDefault="00207852" w:rsidP="00207852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207852" w:rsidRDefault="00207852" w:rsidP="00207852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207852" w:rsidRDefault="00207852" w:rsidP="00207852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  <w:r>
              <w:rPr>
                <w:rFonts w:ascii="Cambria" w:eastAsia="Cambria" w:hAnsi="Cambria" w:cs="Cambria"/>
                <w:b/>
                <w:sz w:val="20"/>
                <w:szCs w:val="20"/>
              </w:rPr>
              <w:t>x</w:t>
            </w:r>
          </w:p>
        </w:tc>
        <w:tc>
          <w:tcPr>
            <w:tcW w:w="360" w:type="dxa"/>
          </w:tcPr>
          <w:p w:rsidR="00207852" w:rsidRDefault="00207852" w:rsidP="00207852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  <w:r>
              <w:rPr>
                <w:rFonts w:ascii="Cambria" w:eastAsia="Cambria" w:hAnsi="Cambria" w:cs="Cambria"/>
                <w:b/>
                <w:sz w:val="20"/>
                <w:szCs w:val="20"/>
              </w:rPr>
              <w:t>x</w:t>
            </w:r>
          </w:p>
        </w:tc>
        <w:tc>
          <w:tcPr>
            <w:tcW w:w="1170" w:type="dxa"/>
          </w:tcPr>
          <w:p w:rsidR="00207852" w:rsidRDefault="00207852" w:rsidP="00207852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</w:tr>
      <w:tr w:rsidR="00712703" w:rsidTr="00CA1F95">
        <w:tc>
          <w:tcPr>
            <w:tcW w:w="535" w:type="dxa"/>
          </w:tcPr>
          <w:p w:rsidR="00712703" w:rsidRDefault="00712703" w:rsidP="00712703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12</w:t>
            </w:r>
          </w:p>
        </w:tc>
        <w:tc>
          <w:tcPr>
            <w:tcW w:w="2185" w:type="dxa"/>
            <w:shd w:val="clear" w:color="auto" w:fill="D9D9D9" w:themeFill="background1" w:themeFillShade="D9"/>
          </w:tcPr>
          <w:p w:rsidR="00712703" w:rsidRDefault="0033265B" w:rsidP="00712703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riful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Haque</w:t>
            </w:r>
            <w:proofErr w:type="spellEnd"/>
            <w:r w:rsidR="00BD4389" w:rsidRPr="00BD4389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 xml:space="preserve"> (NE)</w:t>
            </w:r>
          </w:p>
        </w:tc>
        <w:tc>
          <w:tcPr>
            <w:tcW w:w="394" w:type="dxa"/>
          </w:tcPr>
          <w:p w:rsidR="00712703" w:rsidRDefault="00712703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01" w:type="dxa"/>
          </w:tcPr>
          <w:p w:rsidR="00712703" w:rsidRDefault="00712703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712703" w:rsidRDefault="00712703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712703" w:rsidRDefault="00712703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1080" w:type="dxa"/>
          </w:tcPr>
          <w:p w:rsidR="00712703" w:rsidRDefault="00712703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540" w:type="dxa"/>
          </w:tcPr>
          <w:p w:rsidR="00712703" w:rsidRDefault="00712703" w:rsidP="00712703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58</w:t>
            </w:r>
          </w:p>
        </w:tc>
        <w:tc>
          <w:tcPr>
            <w:tcW w:w="2633" w:type="dxa"/>
            <w:gridSpan w:val="2"/>
          </w:tcPr>
          <w:p w:rsidR="00712703" w:rsidRDefault="00712703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Somnath</w:t>
            </w:r>
            <w:proofErr w:type="spellEnd"/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(N)</w:t>
            </w:r>
          </w:p>
        </w:tc>
        <w:tc>
          <w:tcPr>
            <w:tcW w:w="360" w:type="dxa"/>
          </w:tcPr>
          <w:p w:rsidR="00712703" w:rsidRDefault="00712703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  <w:r>
              <w:rPr>
                <w:rFonts w:ascii="Cambria" w:eastAsia="Cambria" w:hAnsi="Cambria" w:cs="Cambria"/>
                <w:b/>
                <w:sz w:val="20"/>
                <w:szCs w:val="20"/>
              </w:rPr>
              <w:t>x</w:t>
            </w:r>
          </w:p>
        </w:tc>
        <w:tc>
          <w:tcPr>
            <w:tcW w:w="360" w:type="dxa"/>
          </w:tcPr>
          <w:p w:rsidR="00712703" w:rsidRDefault="00712703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  <w:r>
              <w:rPr>
                <w:rFonts w:ascii="Cambria" w:eastAsia="Cambria" w:hAnsi="Cambria" w:cs="Cambria"/>
                <w:b/>
                <w:sz w:val="20"/>
                <w:szCs w:val="20"/>
              </w:rPr>
              <w:t>x</w:t>
            </w:r>
          </w:p>
        </w:tc>
        <w:tc>
          <w:tcPr>
            <w:tcW w:w="360" w:type="dxa"/>
          </w:tcPr>
          <w:p w:rsidR="00712703" w:rsidRDefault="00712703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712703" w:rsidRDefault="00712703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1170" w:type="dxa"/>
          </w:tcPr>
          <w:p w:rsidR="00712703" w:rsidRDefault="00712703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</w:tr>
      <w:tr w:rsidR="005D0755" w:rsidTr="0020665D">
        <w:tc>
          <w:tcPr>
            <w:tcW w:w="535" w:type="dxa"/>
          </w:tcPr>
          <w:p w:rsidR="005D0755" w:rsidRPr="00F17550" w:rsidRDefault="005D0755" w:rsidP="005D0755">
            <w:pPr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F17550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13</w:t>
            </w:r>
          </w:p>
        </w:tc>
        <w:tc>
          <w:tcPr>
            <w:tcW w:w="2185" w:type="dxa"/>
          </w:tcPr>
          <w:p w:rsidR="005D0755" w:rsidRDefault="005D0755" w:rsidP="005D0755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rpan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Dey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how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(NC)</w:t>
            </w:r>
          </w:p>
        </w:tc>
        <w:tc>
          <w:tcPr>
            <w:tcW w:w="394" w:type="dxa"/>
          </w:tcPr>
          <w:p w:rsidR="005D0755" w:rsidRDefault="005D0755" w:rsidP="005D0755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01" w:type="dxa"/>
          </w:tcPr>
          <w:p w:rsidR="005D0755" w:rsidRDefault="005D0755" w:rsidP="005D0755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5D0755" w:rsidRDefault="005D0755" w:rsidP="005D0755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5D0755" w:rsidRDefault="005D0755" w:rsidP="005D0755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1080" w:type="dxa"/>
          </w:tcPr>
          <w:p w:rsidR="005D0755" w:rsidRDefault="005D0755" w:rsidP="005D0755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540" w:type="dxa"/>
          </w:tcPr>
          <w:p w:rsidR="005D0755" w:rsidRDefault="00712703" w:rsidP="005D0755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59</w:t>
            </w:r>
          </w:p>
        </w:tc>
        <w:tc>
          <w:tcPr>
            <w:tcW w:w="2633" w:type="dxa"/>
            <w:gridSpan w:val="2"/>
          </w:tcPr>
          <w:p w:rsidR="005D0755" w:rsidRDefault="00712703" w:rsidP="005D0755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Soumyadip</w:t>
            </w:r>
            <w:proofErr w:type="spellEnd"/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</w:t>
            </w:r>
          </w:p>
        </w:tc>
        <w:tc>
          <w:tcPr>
            <w:tcW w:w="360" w:type="dxa"/>
          </w:tcPr>
          <w:p w:rsidR="005D0755" w:rsidRDefault="005D0755" w:rsidP="005D0755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5D0755" w:rsidRDefault="005D0755" w:rsidP="005D0755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5D0755" w:rsidRDefault="005D0755" w:rsidP="005D0755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5D0755" w:rsidRDefault="005D0755" w:rsidP="005D0755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1170" w:type="dxa"/>
          </w:tcPr>
          <w:p w:rsidR="005D0755" w:rsidRDefault="005D0755" w:rsidP="005D0755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</w:tr>
      <w:tr w:rsidR="00CA1F95" w:rsidTr="00CA1F95">
        <w:tc>
          <w:tcPr>
            <w:tcW w:w="535" w:type="dxa"/>
          </w:tcPr>
          <w:p w:rsidR="00CA1F95" w:rsidRPr="00F17550" w:rsidRDefault="00CA1F95" w:rsidP="005D0755">
            <w:pPr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F17550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14</w:t>
            </w:r>
          </w:p>
        </w:tc>
        <w:tc>
          <w:tcPr>
            <w:tcW w:w="2185" w:type="dxa"/>
            <w:shd w:val="clear" w:color="auto" w:fill="D9D9D9" w:themeFill="background1" w:themeFillShade="D9"/>
          </w:tcPr>
          <w:p w:rsidR="00CA1F95" w:rsidRDefault="00CA1F95" w:rsidP="005D0755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vishek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Nandi  </w:t>
            </w: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(NE+</w:t>
            </w:r>
            <w:r w:rsidRPr="0015015A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NC</w:t>
            </w: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)</w:t>
            </w:r>
          </w:p>
        </w:tc>
        <w:tc>
          <w:tcPr>
            <w:tcW w:w="394" w:type="dxa"/>
          </w:tcPr>
          <w:p w:rsidR="00CA1F95" w:rsidRDefault="00CA1F95" w:rsidP="005D0755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01" w:type="dxa"/>
          </w:tcPr>
          <w:p w:rsidR="00CA1F95" w:rsidRDefault="00CA1F95" w:rsidP="005D0755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CA1F95" w:rsidRDefault="00CA1F95" w:rsidP="005D0755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CA1F95" w:rsidRDefault="00CA1F95" w:rsidP="005D0755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1080" w:type="dxa"/>
          </w:tcPr>
          <w:p w:rsidR="00CA1F95" w:rsidRDefault="00CA1F95" w:rsidP="005D0755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540" w:type="dxa"/>
          </w:tcPr>
          <w:p w:rsidR="00CA1F95" w:rsidRDefault="00CA1F95" w:rsidP="005D0755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60</w:t>
            </w:r>
          </w:p>
        </w:tc>
        <w:tc>
          <w:tcPr>
            <w:tcW w:w="2633" w:type="dxa"/>
            <w:gridSpan w:val="2"/>
            <w:shd w:val="clear" w:color="auto" w:fill="D9D9D9" w:themeFill="background1" w:themeFillShade="D9"/>
          </w:tcPr>
          <w:p w:rsidR="00CA1F95" w:rsidRDefault="00CA1F95" w:rsidP="005D0755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  <w:proofErr w:type="spellStart"/>
            <w:r w:rsidRPr="00A7174C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Sourav</w:t>
            </w:r>
            <w:proofErr w:type="spellEnd"/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Jana</w:t>
            </w:r>
            <w:r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 xml:space="preserve"> (</w:t>
            </w:r>
            <w:r w:rsidR="00512C82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NF+</w:t>
            </w:r>
            <w:r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NE) (D)</w:t>
            </w:r>
          </w:p>
        </w:tc>
        <w:tc>
          <w:tcPr>
            <w:tcW w:w="360" w:type="dxa"/>
          </w:tcPr>
          <w:p w:rsidR="00CA1F95" w:rsidRDefault="00CA1F95" w:rsidP="005D0755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CA1F95" w:rsidRDefault="00CA1F95" w:rsidP="005D0755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CA1F95" w:rsidRDefault="00CA1F95" w:rsidP="009A065E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  <w:r>
              <w:rPr>
                <w:rFonts w:ascii="Cambria" w:eastAsia="Cambria" w:hAnsi="Cambria" w:cs="Cambria"/>
                <w:b/>
                <w:sz w:val="20"/>
                <w:szCs w:val="20"/>
              </w:rPr>
              <w:t>x</w:t>
            </w:r>
          </w:p>
        </w:tc>
        <w:tc>
          <w:tcPr>
            <w:tcW w:w="360" w:type="dxa"/>
          </w:tcPr>
          <w:p w:rsidR="00CA1F95" w:rsidRDefault="00CA1F95" w:rsidP="009A065E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  <w:r>
              <w:rPr>
                <w:rFonts w:ascii="Cambria" w:eastAsia="Cambria" w:hAnsi="Cambria" w:cs="Cambria"/>
                <w:b/>
                <w:sz w:val="20"/>
                <w:szCs w:val="20"/>
              </w:rPr>
              <w:t>x</w:t>
            </w:r>
          </w:p>
        </w:tc>
        <w:tc>
          <w:tcPr>
            <w:tcW w:w="1170" w:type="dxa"/>
          </w:tcPr>
          <w:p w:rsidR="00CA1F95" w:rsidRDefault="00CA1F95" w:rsidP="005D0755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</w:tr>
      <w:tr w:rsidR="00CA1F95" w:rsidTr="00CA1F95">
        <w:tc>
          <w:tcPr>
            <w:tcW w:w="535" w:type="dxa"/>
          </w:tcPr>
          <w:p w:rsidR="00CA1F95" w:rsidRDefault="00CA1F95" w:rsidP="005D0755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15</w:t>
            </w:r>
          </w:p>
        </w:tc>
        <w:tc>
          <w:tcPr>
            <w:tcW w:w="2185" w:type="dxa"/>
            <w:shd w:val="clear" w:color="auto" w:fill="D9D9D9" w:themeFill="background1" w:themeFillShade="D9"/>
          </w:tcPr>
          <w:p w:rsidR="00CA1F95" w:rsidRDefault="00CA1F95" w:rsidP="005D0755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Bhagirath</w:t>
            </w:r>
            <w:proofErr w:type="spellEnd"/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Mondal</w:t>
            </w:r>
            <w:proofErr w:type="spellEnd"/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(NE)</w:t>
            </w:r>
          </w:p>
        </w:tc>
        <w:tc>
          <w:tcPr>
            <w:tcW w:w="394" w:type="dxa"/>
          </w:tcPr>
          <w:p w:rsidR="00CA1F95" w:rsidRDefault="00CA1F95" w:rsidP="005D0755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01" w:type="dxa"/>
          </w:tcPr>
          <w:p w:rsidR="00CA1F95" w:rsidRDefault="00CA1F95" w:rsidP="005D0755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CA1F95" w:rsidRDefault="00CA1F95" w:rsidP="005D0755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CA1F95" w:rsidRDefault="00CA1F95" w:rsidP="005D0755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1080" w:type="dxa"/>
          </w:tcPr>
          <w:p w:rsidR="00CA1F95" w:rsidRDefault="00CA1F95" w:rsidP="005D0755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540" w:type="dxa"/>
          </w:tcPr>
          <w:p w:rsidR="00CA1F95" w:rsidRDefault="00CA1F95" w:rsidP="005D0755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61</w:t>
            </w:r>
          </w:p>
        </w:tc>
        <w:tc>
          <w:tcPr>
            <w:tcW w:w="2633" w:type="dxa"/>
            <w:gridSpan w:val="2"/>
          </w:tcPr>
          <w:p w:rsidR="00CA1F95" w:rsidRDefault="00CA1F95" w:rsidP="005D0755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Subhendu</w:t>
            </w:r>
            <w:proofErr w:type="spellEnd"/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Dhibar</w:t>
            </w:r>
            <w:proofErr w:type="spellEnd"/>
          </w:p>
        </w:tc>
        <w:tc>
          <w:tcPr>
            <w:tcW w:w="360" w:type="dxa"/>
          </w:tcPr>
          <w:p w:rsidR="00CA1F95" w:rsidRDefault="00CA1F95" w:rsidP="005D0755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CA1F95" w:rsidRDefault="00CA1F95" w:rsidP="005D0755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CA1F95" w:rsidRDefault="00CA1F95" w:rsidP="005D0755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CA1F95" w:rsidRDefault="00CA1F95" w:rsidP="005D0755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1170" w:type="dxa"/>
          </w:tcPr>
          <w:p w:rsidR="00CA1F95" w:rsidRDefault="00CA1F95" w:rsidP="005D0755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</w:tr>
      <w:tr w:rsidR="00CA1F95" w:rsidTr="00CA1F95">
        <w:tc>
          <w:tcPr>
            <w:tcW w:w="535" w:type="dxa"/>
          </w:tcPr>
          <w:p w:rsidR="00CA1F95" w:rsidRDefault="00CA1F95" w:rsidP="007B2F92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16</w:t>
            </w:r>
          </w:p>
        </w:tc>
        <w:tc>
          <w:tcPr>
            <w:tcW w:w="2185" w:type="dxa"/>
          </w:tcPr>
          <w:p w:rsidR="00CA1F95" w:rsidRDefault="00CA1F95" w:rsidP="007B2F92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Bikash</w:t>
            </w:r>
            <w:proofErr w:type="spellEnd"/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ch.</w:t>
            </w:r>
            <w:proofErr w:type="spellEnd"/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Saha</w:t>
            </w:r>
            <w:proofErr w:type="spellEnd"/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</w:t>
            </w:r>
            <w:r w:rsidRPr="005D0755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(N)</w:t>
            </w:r>
          </w:p>
        </w:tc>
        <w:tc>
          <w:tcPr>
            <w:tcW w:w="394" w:type="dxa"/>
          </w:tcPr>
          <w:p w:rsidR="00CA1F95" w:rsidRDefault="00CA1F95" w:rsidP="007B2F92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  <w:r>
              <w:rPr>
                <w:rFonts w:ascii="Cambria" w:eastAsia="Cambria" w:hAnsi="Cambria" w:cs="Cambria"/>
                <w:b/>
                <w:sz w:val="20"/>
                <w:szCs w:val="20"/>
              </w:rPr>
              <w:t>x</w:t>
            </w:r>
          </w:p>
        </w:tc>
        <w:tc>
          <w:tcPr>
            <w:tcW w:w="301" w:type="dxa"/>
          </w:tcPr>
          <w:p w:rsidR="00CA1F95" w:rsidRDefault="00CA1F95" w:rsidP="007B2F92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  <w:r>
              <w:rPr>
                <w:rFonts w:ascii="Cambria" w:eastAsia="Cambria" w:hAnsi="Cambria" w:cs="Cambria"/>
                <w:b/>
                <w:sz w:val="20"/>
                <w:szCs w:val="20"/>
              </w:rPr>
              <w:t>x</w:t>
            </w:r>
          </w:p>
        </w:tc>
        <w:tc>
          <w:tcPr>
            <w:tcW w:w="360" w:type="dxa"/>
          </w:tcPr>
          <w:p w:rsidR="00CA1F95" w:rsidRDefault="00CA1F95" w:rsidP="007B2F92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CA1F95" w:rsidRDefault="00CA1F95" w:rsidP="007B2F92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1080" w:type="dxa"/>
          </w:tcPr>
          <w:p w:rsidR="00CA1F95" w:rsidRDefault="00CA1F95" w:rsidP="007B2F92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540" w:type="dxa"/>
          </w:tcPr>
          <w:p w:rsidR="00CA1F95" w:rsidRPr="00F17550" w:rsidRDefault="00CA1F95" w:rsidP="007B2F92">
            <w:pPr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F17550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62</w:t>
            </w:r>
          </w:p>
        </w:tc>
        <w:tc>
          <w:tcPr>
            <w:tcW w:w="2633" w:type="dxa"/>
            <w:gridSpan w:val="2"/>
            <w:shd w:val="clear" w:color="auto" w:fill="D9D9D9" w:themeFill="background1" w:themeFillShade="D9"/>
          </w:tcPr>
          <w:p w:rsidR="00CA1F95" w:rsidRDefault="00CA1F95" w:rsidP="007B2F92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Sudip</w:t>
            </w:r>
            <w:proofErr w:type="spellEnd"/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Laru</w:t>
            </w:r>
            <w:proofErr w:type="spellEnd"/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(NC/NE)</w:t>
            </w:r>
          </w:p>
        </w:tc>
        <w:tc>
          <w:tcPr>
            <w:tcW w:w="360" w:type="dxa"/>
          </w:tcPr>
          <w:p w:rsidR="00CA1F95" w:rsidRDefault="00CA1F95" w:rsidP="007B2F92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CA1F95" w:rsidRDefault="00CA1F95" w:rsidP="007B2F92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CA1F95" w:rsidRDefault="00CA1F95" w:rsidP="007B2F92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CA1F95" w:rsidRDefault="00CA1F95" w:rsidP="007B2F92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1170" w:type="dxa"/>
          </w:tcPr>
          <w:p w:rsidR="00CA1F95" w:rsidRDefault="00CA1F95" w:rsidP="007B2F92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</w:tr>
      <w:tr w:rsidR="00CA1F95" w:rsidTr="0020665D">
        <w:tc>
          <w:tcPr>
            <w:tcW w:w="535" w:type="dxa"/>
          </w:tcPr>
          <w:p w:rsidR="00CA1F95" w:rsidRDefault="00CA1F95" w:rsidP="005D0755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17</w:t>
            </w:r>
          </w:p>
        </w:tc>
        <w:tc>
          <w:tcPr>
            <w:tcW w:w="2185" w:type="dxa"/>
          </w:tcPr>
          <w:p w:rsidR="00CA1F95" w:rsidRDefault="00CA1F95" w:rsidP="005D0755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Biswajit</w:t>
            </w:r>
            <w:proofErr w:type="spellEnd"/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Ball</w:t>
            </w:r>
          </w:p>
        </w:tc>
        <w:tc>
          <w:tcPr>
            <w:tcW w:w="394" w:type="dxa"/>
          </w:tcPr>
          <w:p w:rsidR="00CA1F95" w:rsidRDefault="00CA1F95" w:rsidP="005D0755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01" w:type="dxa"/>
          </w:tcPr>
          <w:p w:rsidR="00CA1F95" w:rsidRDefault="00CA1F95" w:rsidP="005D0755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CA1F95" w:rsidRDefault="00CA1F95" w:rsidP="005D0755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CA1F95" w:rsidRDefault="00CA1F95" w:rsidP="005D0755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1080" w:type="dxa"/>
          </w:tcPr>
          <w:p w:rsidR="00CA1F95" w:rsidRDefault="00CA1F95" w:rsidP="005D0755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540" w:type="dxa"/>
          </w:tcPr>
          <w:p w:rsidR="00CA1F95" w:rsidRDefault="00CA1F95" w:rsidP="005D0755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63</w:t>
            </w:r>
          </w:p>
        </w:tc>
        <w:tc>
          <w:tcPr>
            <w:tcW w:w="2633" w:type="dxa"/>
            <w:gridSpan w:val="2"/>
          </w:tcPr>
          <w:p w:rsidR="00CA1F95" w:rsidRDefault="00CA1F95" w:rsidP="005D0755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Sujoy</w:t>
            </w:r>
            <w:proofErr w:type="spellEnd"/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Das</w:t>
            </w:r>
          </w:p>
        </w:tc>
        <w:tc>
          <w:tcPr>
            <w:tcW w:w="360" w:type="dxa"/>
          </w:tcPr>
          <w:p w:rsidR="00CA1F95" w:rsidRDefault="00CA1F95" w:rsidP="005D0755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CA1F95" w:rsidRDefault="00CA1F95" w:rsidP="005D0755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CA1F95" w:rsidRDefault="00CA1F95" w:rsidP="005D0755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CA1F95" w:rsidRDefault="00CA1F95" w:rsidP="005D0755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1170" w:type="dxa"/>
          </w:tcPr>
          <w:p w:rsidR="00CA1F95" w:rsidRDefault="00CA1F95" w:rsidP="005D0755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</w:tr>
      <w:tr w:rsidR="00CA1F95" w:rsidTr="009A065E">
        <w:tc>
          <w:tcPr>
            <w:tcW w:w="535" w:type="dxa"/>
          </w:tcPr>
          <w:p w:rsidR="00CA1F95" w:rsidRPr="009A065E" w:rsidRDefault="00CA1F95" w:rsidP="005D0755">
            <w:pPr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</w:pPr>
            <w:r w:rsidRPr="009A065E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18</w:t>
            </w:r>
          </w:p>
        </w:tc>
        <w:tc>
          <w:tcPr>
            <w:tcW w:w="2185" w:type="dxa"/>
            <w:shd w:val="clear" w:color="auto" w:fill="D9D9D9" w:themeFill="background1" w:themeFillShade="D9"/>
          </w:tcPr>
          <w:p w:rsidR="00CA1F95" w:rsidRDefault="00CA1F95" w:rsidP="005D0755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Chanchal</w:t>
            </w:r>
            <w:proofErr w:type="spellEnd"/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Das</w:t>
            </w:r>
            <w:r w:rsidR="009A065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</w:t>
            </w:r>
            <w:r w:rsidR="009A065E" w:rsidRPr="00512C82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(NC+NE)</w:t>
            </w:r>
          </w:p>
        </w:tc>
        <w:tc>
          <w:tcPr>
            <w:tcW w:w="394" w:type="dxa"/>
          </w:tcPr>
          <w:p w:rsidR="00CA1F95" w:rsidRDefault="00CA1F95" w:rsidP="005D0755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01" w:type="dxa"/>
          </w:tcPr>
          <w:p w:rsidR="00CA1F95" w:rsidRDefault="00CA1F95" w:rsidP="005D0755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CA1F95" w:rsidRDefault="00CA1F95" w:rsidP="005D0755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CA1F95" w:rsidRDefault="00CA1F95" w:rsidP="005D0755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1080" w:type="dxa"/>
          </w:tcPr>
          <w:p w:rsidR="00CA1F95" w:rsidRDefault="00CA1F95" w:rsidP="005D0755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540" w:type="dxa"/>
          </w:tcPr>
          <w:p w:rsidR="00CA1F95" w:rsidRDefault="00CA1F95" w:rsidP="005D0755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64</w:t>
            </w:r>
          </w:p>
        </w:tc>
        <w:tc>
          <w:tcPr>
            <w:tcW w:w="2633" w:type="dxa"/>
            <w:gridSpan w:val="2"/>
          </w:tcPr>
          <w:p w:rsidR="00CA1F95" w:rsidRPr="00712703" w:rsidRDefault="00CA1F95" w:rsidP="005D0755">
            <w:pPr>
              <w:rPr>
                <w:rFonts w:ascii="Times New Roman" w:eastAsia="Cambria" w:hAnsi="Times New Roman" w:cs="Times New Roman"/>
                <w:sz w:val="16"/>
                <w:szCs w:val="16"/>
              </w:rPr>
            </w:pPr>
            <w:proofErr w:type="spellStart"/>
            <w:r w:rsidRPr="00712703">
              <w:rPr>
                <w:rFonts w:ascii="Times New Roman" w:eastAsia="Cambria" w:hAnsi="Times New Roman" w:cs="Times New Roman"/>
                <w:sz w:val="16"/>
                <w:szCs w:val="16"/>
              </w:rPr>
              <w:t>Sukalyan</w:t>
            </w:r>
            <w:proofErr w:type="spellEnd"/>
            <w:r w:rsidRPr="00712703">
              <w:rPr>
                <w:rFonts w:ascii="Times New Roman" w:eastAsia="Cambria" w:hAnsi="Times New Roman" w:cs="Times New Roman"/>
                <w:sz w:val="16"/>
                <w:szCs w:val="16"/>
              </w:rPr>
              <w:t xml:space="preserve"> </w:t>
            </w:r>
            <w:proofErr w:type="spellStart"/>
            <w:r w:rsidRPr="00712703">
              <w:rPr>
                <w:rFonts w:ascii="Times New Roman" w:eastAsia="Cambria" w:hAnsi="Times New Roman" w:cs="Times New Roman"/>
                <w:sz w:val="16"/>
                <w:szCs w:val="16"/>
              </w:rPr>
              <w:t>Shyam</w:t>
            </w:r>
            <w:proofErr w:type="spellEnd"/>
          </w:p>
        </w:tc>
        <w:tc>
          <w:tcPr>
            <w:tcW w:w="360" w:type="dxa"/>
          </w:tcPr>
          <w:p w:rsidR="00CA1F95" w:rsidRDefault="00CA1F95" w:rsidP="005D0755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CA1F95" w:rsidRDefault="00CA1F95" w:rsidP="005D0755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CA1F95" w:rsidRDefault="00CA1F95" w:rsidP="005D0755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CA1F95" w:rsidRDefault="00CA1F95" w:rsidP="005D0755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1170" w:type="dxa"/>
          </w:tcPr>
          <w:p w:rsidR="00CA1F95" w:rsidRDefault="00CA1F95" w:rsidP="005D0755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</w:tr>
      <w:tr w:rsidR="00CA1F95" w:rsidTr="00CA1F95">
        <w:tc>
          <w:tcPr>
            <w:tcW w:w="535" w:type="dxa"/>
          </w:tcPr>
          <w:p w:rsidR="00CA1F95" w:rsidRDefault="00CA1F95" w:rsidP="0020665D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19</w:t>
            </w:r>
          </w:p>
        </w:tc>
        <w:tc>
          <w:tcPr>
            <w:tcW w:w="2185" w:type="dxa"/>
            <w:shd w:val="clear" w:color="auto" w:fill="A6A6A6" w:themeFill="background1" w:themeFillShade="A6"/>
          </w:tcPr>
          <w:p w:rsidR="00CA1F95" w:rsidRDefault="00CA1F95" w:rsidP="0020665D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Chandan</w:t>
            </w:r>
            <w:proofErr w:type="spellEnd"/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Majee</w:t>
            </w:r>
            <w:proofErr w:type="spellEnd"/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(D+VEG)</w:t>
            </w:r>
          </w:p>
        </w:tc>
        <w:tc>
          <w:tcPr>
            <w:tcW w:w="394" w:type="dxa"/>
          </w:tcPr>
          <w:p w:rsidR="00CA1F95" w:rsidRDefault="00CA1F95" w:rsidP="0020665D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01" w:type="dxa"/>
          </w:tcPr>
          <w:p w:rsidR="00CA1F95" w:rsidRDefault="00CA1F95" w:rsidP="0020665D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CA1F95" w:rsidRDefault="00CA1F95" w:rsidP="0020665D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  <w:r>
              <w:rPr>
                <w:rFonts w:ascii="Cambria" w:eastAsia="Cambria" w:hAnsi="Cambria" w:cs="Cambria"/>
                <w:b/>
                <w:sz w:val="20"/>
                <w:szCs w:val="20"/>
              </w:rPr>
              <w:t>x</w:t>
            </w:r>
          </w:p>
        </w:tc>
        <w:tc>
          <w:tcPr>
            <w:tcW w:w="360" w:type="dxa"/>
          </w:tcPr>
          <w:p w:rsidR="00CA1F95" w:rsidRDefault="00CA1F95" w:rsidP="0020665D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  <w:r>
              <w:rPr>
                <w:rFonts w:ascii="Cambria" w:eastAsia="Cambria" w:hAnsi="Cambria" w:cs="Cambria"/>
                <w:b/>
                <w:sz w:val="20"/>
                <w:szCs w:val="20"/>
              </w:rPr>
              <w:t>x</w:t>
            </w:r>
          </w:p>
        </w:tc>
        <w:tc>
          <w:tcPr>
            <w:tcW w:w="1080" w:type="dxa"/>
          </w:tcPr>
          <w:p w:rsidR="00CA1F95" w:rsidRDefault="00CA1F95" w:rsidP="0020665D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540" w:type="dxa"/>
          </w:tcPr>
          <w:p w:rsidR="00CA1F95" w:rsidRDefault="00CA1F95" w:rsidP="0020665D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65</w:t>
            </w:r>
          </w:p>
        </w:tc>
        <w:tc>
          <w:tcPr>
            <w:tcW w:w="2633" w:type="dxa"/>
            <w:gridSpan w:val="2"/>
          </w:tcPr>
          <w:p w:rsidR="00CA1F95" w:rsidRPr="00FD4CDA" w:rsidRDefault="00CA1F95" w:rsidP="0020665D">
            <w:pPr>
              <w:rPr>
                <w:rFonts w:ascii="Times New Roman" w:eastAsia="Cambria" w:hAnsi="Times New Roman" w:cs="Times New Roman"/>
                <w:sz w:val="16"/>
                <w:szCs w:val="16"/>
              </w:rPr>
            </w:pPr>
            <w:proofErr w:type="spellStart"/>
            <w:r>
              <w:rPr>
                <w:rFonts w:ascii="Times New Roman" w:eastAsia="Cambria" w:hAnsi="Times New Roman" w:cs="Times New Roman"/>
                <w:sz w:val="16"/>
                <w:szCs w:val="16"/>
              </w:rPr>
              <w:t>Suman</w:t>
            </w:r>
            <w:proofErr w:type="spellEnd"/>
            <w:r>
              <w:rPr>
                <w:rFonts w:ascii="Times New Roman" w:eastAsia="Cambria" w:hAnsi="Times New Roman" w:cs="Times New Roman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Times New Roman" w:eastAsia="Cambria" w:hAnsi="Times New Roman" w:cs="Times New Roman"/>
                <w:sz w:val="16"/>
                <w:szCs w:val="16"/>
              </w:rPr>
              <w:t>Kundu</w:t>
            </w:r>
            <w:proofErr w:type="spellEnd"/>
          </w:p>
        </w:tc>
        <w:tc>
          <w:tcPr>
            <w:tcW w:w="360" w:type="dxa"/>
          </w:tcPr>
          <w:p w:rsidR="00CA1F95" w:rsidRDefault="00CA1F95" w:rsidP="0020665D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CA1F95" w:rsidRDefault="00CA1F95" w:rsidP="0020665D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CA1F95" w:rsidRDefault="00CA1F95" w:rsidP="0020665D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CA1F95" w:rsidRDefault="00CA1F95" w:rsidP="0020665D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1170" w:type="dxa"/>
          </w:tcPr>
          <w:p w:rsidR="00CA1F95" w:rsidRDefault="00CA1F95" w:rsidP="0020665D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</w:tr>
      <w:tr w:rsidR="00CA1F95" w:rsidTr="0020665D">
        <w:tc>
          <w:tcPr>
            <w:tcW w:w="535" w:type="dxa"/>
          </w:tcPr>
          <w:p w:rsidR="00CA1F95" w:rsidRDefault="00CA1F95" w:rsidP="005D0755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20</w:t>
            </w:r>
          </w:p>
        </w:tc>
        <w:tc>
          <w:tcPr>
            <w:tcW w:w="2185" w:type="dxa"/>
          </w:tcPr>
          <w:p w:rsidR="00CA1F95" w:rsidRDefault="00CA1F95" w:rsidP="005D0755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Debasish</w:t>
            </w:r>
            <w:proofErr w:type="spellEnd"/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Ghosh</w:t>
            </w:r>
            <w:proofErr w:type="spellEnd"/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(D</w:t>
            </w: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)</w:t>
            </w:r>
          </w:p>
        </w:tc>
        <w:tc>
          <w:tcPr>
            <w:tcW w:w="394" w:type="dxa"/>
          </w:tcPr>
          <w:p w:rsidR="00CA1F95" w:rsidRDefault="00CA1F95" w:rsidP="005D0755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01" w:type="dxa"/>
          </w:tcPr>
          <w:p w:rsidR="00CA1F95" w:rsidRDefault="00CA1F95" w:rsidP="005D0755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CA1F95" w:rsidRDefault="00CA1F95" w:rsidP="005D0755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  <w:r>
              <w:rPr>
                <w:rFonts w:ascii="Cambria" w:eastAsia="Cambria" w:hAnsi="Cambria" w:cs="Cambria"/>
                <w:b/>
                <w:sz w:val="20"/>
                <w:szCs w:val="20"/>
              </w:rPr>
              <w:t>x</w:t>
            </w:r>
          </w:p>
        </w:tc>
        <w:tc>
          <w:tcPr>
            <w:tcW w:w="360" w:type="dxa"/>
          </w:tcPr>
          <w:p w:rsidR="00CA1F95" w:rsidRDefault="00CA1F95" w:rsidP="005D0755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  <w:r>
              <w:rPr>
                <w:rFonts w:ascii="Cambria" w:eastAsia="Cambria" w:hAnsi="Cambria" w:cs="Cambria"/>
                <w:b/>
                <w:sz w:val="20"/>
                <w:szCs w:val="20"/>
              </w:rPr>
              <w:t>x</w:t>
            </w:r>
          </w:p>
        </w:tc>
        <w:tc>
          <w:tcPr>
            <w:tcW w:w="1080" w:type="dxa"/>
          </w:tcPr>
          <w:p w:rsidR="00CA1F95" w:rsidRDefault="00CA1F95" w:rsidP="005D0755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540" w:type="dxa"/>
          </w:tcPr>
          <w:p w:rsidR="00CA1F95" w:rsidRDefault="00CA1F95" w:rsidP="005D0755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66</w:t>
            </w:r>
          </w:p>
        </w:tc>
        <w:tc>
          <w:tcPr>
            <w:tcW w:w="2633" w:type="dxa"/>
            <w:gridSpan w:val="2"/>
          </w:tcPr>
          <w:p w:rsidR="00CA1F95" w:rsidRDefault="00CA1F95" w:rsidP="005D0755">
            <w:pPr>
              <w:tabs>
                <w:tab w:val="right" w:pos="2574"/>
              </w:tabs>
              <w:rPr>
                <w:rFonts w:ascii="Cambria" w:eastAsia="Cambria" w:hAnsi="Cambria" w:cs="Cambria"/>
                <w:b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Suraj</w:t>
            </w:r>
            <w:proofErr w:type="spellEnd"/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Panja</w:t>
            </w:r>
            <w:proofErr w:type="spellEnd"/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ab/>
            </w:r>
          </w:p>
        </w:tc>
        <w:tc>
          <w:tcPr>
            <w:tcW w:w="360" w:type="dxa"/>
          </w:tcPr>
          <w:p w:rsidR="00CA1F95" w:rsidRDefault="00CA1F95" w:rsidP="005D0755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CA1F95" w:rsidRDefault="00CA1F95" w:rsidP="005D0755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CA1F95" w:rsidRDefault="00CA1F95" w:rsidP="005D0755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CA1F95" w:rsidRDefault="00CA1F95" w:rsidP="005D0755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1170" w:type="dxa"/>
          </w:tcPr>
          <w:p w:rsidR="00CA1F95" w:rsidRDefault="00CA1F95" w:rsidP="005D0755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</w:tr>
      <w:tr w:rsidR="00CA1F95" w:rsidTr="0020665D">
        <w:tc>
          <w:tcPr>
            <w:tcW w:w="535" w:type="dxa"/>
          </w:tcPr>
          <w:p w:rsidR="00CA1F95" w:rsidRDefault="00CA1F95" w:rsidP="00DB594D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21</w:t>
            </w:r>
          </w:p>
        </w:tc>
        <w:tc>
          <w:tcPr>
            <w:tcW w:w="2185" w:type="dxa"/>
            <w:vAlign w:val="center"/>
          </w:tcPr>
          <w:p w:rsidR="00CA1F95" w:rsidRDefault="00CA1F95" w:rsidP="00DB594D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Debdas</w:t>
            </w:r>
            <w:proofErr w:type="spellEnd"/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Singha</w:t>
            </w:r>
            <w:proofErr w:type="spellEnd"/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</w:t>
            </w:r>
            <w:r w:rsidRPr="0023559A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(N)</w:t>
            </w:r>
          </w:p>
        </w:tc>
        <w:tc>
          <w:tcPr>
            <w:tcW w:w="394" w:type="dxa"/>
          </w:tcPr>
          <w:p w:rsidR="00CA1F95" w:rsidRDefault="00CA1F95" w:rsidP="00DB594D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  <w:r>
              <w:rPr>
                <w:rFonts w:ascii="Cambria" w:eastAsia="Cambria" w:hAnsi="Cambria" w:cs="Cambria"/>
                <w:b/>
                <w:sz w:val="20"/>
                <w:szCs w:val="20"/>
              </w:rPr>
              <w:t>x</w:t>
            </w:r>
          </w:p>
        </w:tc>
        <w:tc>
          <w:tcPr>
            <w:tcW w:w="301" w:type="dxa"/>
          </w:tcPr>
          <w:p w:rsidR="00CA1F95" w:rsidRDefault="00CA1F95" w:rsidP="00DB594D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  <w:r>
              <w:rPr>
                <w:rFonts w:ascii="Cambria" w:eastAsia="Cambria" w:hAnsi="Cambria" w:cs="Cambria"/>
                <w:b/>
                <w:sz w:val="20"/>
                <w:szCs w:val="20"/>
              </w:rPr>
              <w:t>x</w:t>
            </w:r>
          </w:p>
        </w:tc>
        <w:tc>
          <w:tcPr>
            <w:tcW w:w="360" w:type="dxa"/>
          </w:tcPr>
          <w:p w:rsidR="00CA1F95" w:rsidRDefault="00CA1F95" w:rsidP="00DB594D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CA1F95" w:rsidRDefault="00CA1F95" w:rsidP="00DB594D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1080" w:type="dxa"/>
          </w:tcPr>
          <w:p w:rsidR="00CA1F95" w:rsidRDefault="00CA1F95" w:rsidP="00DB594D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540" w:type="dxa"/>
          </w:tcPr>
          <w:p w:rsidR="00CA1F95" w:rsidRDefault="00CA1F95" w:rsidP="00DB594D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67</w:t>
            </w:r>
          </w:p>
        </w:tc>
        <w:tc>
          <w:tcPr>
            <w:tcW w:w="2633" w:type="dxa"/>
            <w:gridSpan w:val="2"/>
          </w:tcPr>
          <w:p w:rsidR="00CA1F95" w:rsidRDefault="00CA1F95" w:rsidP="00DB594D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Suryakanta</w:t>
            </w:r>
            <w:proofErr w:type="spellEnd"/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Mondal</w:t>
            </w:r>
            <w:proofErr w:type="spellEnd"/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(N)</w:t>
            </w:r>
          </w:p>
        </w:tc>
        <w:tc>
          <w:tcPr>
            <w:tcW w:w="360" w:type="dxa"/>
          </w:tcPr>
          <w:p w:rsidR="00CA1F95" w:rsidRDefault="00CA1F95" w:rsidP="00DB594D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  <w:r>
              <w:rPr>
                <w:rFonts w:ascii="Cambria" w:eastAsia="Cambria" w:hAnsi="Cambria" w:cs="Cambria"/>
                <w:b/>
                <w:sz w:val="20"/>
                <w:szCs w:val="20"/>
              </w:rPr>
              <w:t>x</w:t>
            </w:r>
          </w:p>
        </w:tc>
        <w:tc>
          <w:tcPr>
            <w:tcW w:w="360" w:type="dxa"/>
          </w:tcPr>
          <w:p w:rsidR="00CA1F95" w:rsidRDefault="00CA1F95" w:rsidP="00DB594D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  <w:r>
              <w:rPr>
                <w:rFonts w:ascii="Cambria" w:eastAsia="Cambria" w:hAnsi="Cambria" w:cs="Cambria"/>
                <w:b/>
                <w:sz w:val="20"/>
                <w:szCs w:val="20"/>
              </w:rPr>
              <w:t>x</w:t>
            </w:r>
          </w:p>
        </w:tc>
        <w:tc>
          <w:tcPr>
            <w:tcW w:w="360" w:type="dxa"/>
          </w:tcPr>
          <w:p w:rsidR="00CA1F95" w:rsidRDefault="00CA1F95" w:rsidP="00DB594D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CA1F95" w:rsidRDefault="00CA1F95" w:rsidP="00DB594D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1170" w:type="dxa"/>
          </w:tcPr>
          <w:p w:rsidR="00CA1F95" w:rsidRDefault="00CA1F95" w:rsidP="00DB594D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</w:tr>
      <w:tr w:rsidR="00CA1F95" w:rsidTr="00CA1F95">
        <w:tc>
          <w:tcPr>
            <w:tcW w:w="535" w:type="dxa"/>
          </w:tcPr>
          <w:p w:rsidR="00CA1F95" w:rsidRDefault="00CA1F95" w:rsidP="00712703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22</w:t>
            </w:r>
          </w:p>
        </w:tc>
        <w:tc>
          <w:tcPr>
            <w:tcW w:w="2185" w:type="dxa"/>
            <w:vAlign w:val="center"/>
          </w:tcPr>
          <w:p w:rsidR="00CA1F95" w:rsidRDefault="00CA1F95" w:rsidP="00712703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Debdeep</w:t>
            </w:r>
            <w:proofErr w:type="spellEnd"/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sinha</w:t>
            </w:r>
            <w:proofErr w:type="spellEnd"/>
          </w:p>
        </w:tc>
        <w:tc>
          <w:tcPr>
            <w:tcW w:w="394" w:type="dxa"/>
          </w:tcPr>
          <w:p w:rsidR="00CA1F95" w:rsidRDefault="00CA1F95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01" w:type="dxa"/>
          </w:tcPr>
          <w:p w:rsidR="00CA1F95" w:rsidRDefault="00CA1F95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CA1F95" w:rsidRDefault="00CA1F95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CA1F95" w:rsidRDefault="00CA1F95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1080" w:type="dxa"/>
          </w:tcPr>
          <w:p w:rsidR="00CA1F95" w:rsidRDefault="00CA1F95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540" w:type="dxa"/>
          </w:tcPr>
          <w:p w:rsidR="00CA1F95" w:rsidRDefault="00CA1F95" w:rsidP="00712703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68</w:t>
            </w:r>
          </w:p>
        </w:tc>
        <w:tc>
          <w:tcPr>
            <w:tcW w:w="2633" w:type="dxa"/>
            <w:gridSpan w:val="2"/>
            <w:shd w:val="clear" w:color="auto" w:fill="D9D9D9" w:themeFill="background1" w:themeFillShade="D9"/>
          </w:tcPr>
          <w:p w:rsidR="00CA1F95" w:rsidRDefault="00CA1F95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Sushovan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 xml:space="preserve"> </w:t>
            </w:r>
            <w:proofErr w:type="spellStart"/>
            <w:r w:rsidRPr="00CA1F95">
              <w:rPr>
                <w:rFonts w:ascii="Times New Roman" w:eastAsia="Times New Roman" w:hAnsi="Times New Roman" w:cs="Times New Roman"/>
                <w:sz w:val="16"/>
                <w:szCs w:val="16"/>
              </w:rPr>
              <w:t>Maity</w:t>
            </w:r>
            <w:proofErr w:type="spellEnd"/>
            <w:r w:rsidRPr="00CA1F95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(NE)</w:t>
            </w:r>
          </w:p>
        </w:tc>
        <w:tc>
          <w:tcPr>
            <w:tcW w:w="360" w:type="dxa"/>
          </w:tcPr>
          <w:p w:rsidR="00CA1F95" w:rsidRDefault="00CA1F95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CA1F95" w:rsidRDefault="00CA1F95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CA1F95" w:rsidRDefault="00CA1F95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CA1F95" w:rsidRDefault="00CA1F95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1170" w:type="dxa"/>
          </w:tcPr>
          <w:p w:rsidR="00CA1F95" w:rsidRDefault="00CA1F95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</w:tr>
      <w:tr w:rsidR="00CA1F95" w:rsidTr="0020665D">
        <w:tc>
          <w:tcPr>
            <w:tcW w:w="535" w:type="dxa"/>
          </w:tcPr>
          <w:p w:rsidR="00CA1F95" w:rsidRDefault="00CA1F95" w:rsidP="00712703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23</w:t>
            </w:r>
          </w:p>
        </w:tc>
        <w:tc>
          <w:tcPr>
            <w:tcW w:w="2185" w:type="dxa"/>
            <w:vAlign w:val="center"/>
          </w:tcPr>
          <w:p w:rsidR="00CA1F95" w:rsidRDefault="00CA1F95" w:rsidP="00712703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Debjyoti</w:t>
            </w:r>
            <w:proofErr w:type="spellEnd"/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Mukherjee</w:t>
            </w:r>
          </w:p>
        </w:tc>
        <w:tc>
          <w:tcPr>
            <w:tcW w:w="394" w:type="dxa"/>
          </w:tcPr>
          <w:p w:rsidR="00CA1F95" w:rsidRDefault="00CA1F95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01" w:type="dxa"/>
          </w:tcPr>
          <w:p w:rsidR="00CA1F95" w:rsidRDefault="00CA1F95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CA1F95" w:rsidRDefault="00CA1F95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CA1F95" w:rsidRDefault="00CA1F95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1080" w:type="dxa"/>
          </w:tcPr>
          <w:p w:rsidR="00CA1F95" w:rsidRDefault="00CA1F95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540" w:type="dxa"/>
          </w:tcPr>
          <w:p w:rsidR="00CA1F95" w:rsidRDefault="00CA1F95" w:rsidP="00712703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69</w:t>
            </w:r>
          </w:p>
        </w:tc>
        <w:tc>
          <w:tcPr>
            <w:tcW w:w="2633" w:type="dxa"/>
            <w:gridSpan w:val="2"/>
          </w:tcPr>
          <w:p w:rsidR="00CA1F95" w:rsidRDefault="00CA1F95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Tanmay</w:t>
            </w:r>
            <w:proofErr w:type="spellEnd"/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Sarkar</w:t>
            </w:r>
            <w:proofErr w:type="spellEnd"/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</w:t>
            </w:r>
            <w:r w:rsidRPr="005E7933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(N)</w:t>
            </w:r>
          </w:p>
        </w:tc>
        <w:tc>
          <w:tcPr>
            <w:tcW w:w="360" w:type="dxa"/>
          </w:tcPr>
          <w:p w:rsidR="00CA1F95" w:rsidRDefault="00CA1F95" w:rsidP="009A065E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  <w:r>
              <w:rPr>
                <w:rFonts w:ascii="Cambria" w:eastAsia="Cambria" w:hAnsi="Cambria" w:cs="Cambria"/>
                <w:b/>
                <w:sz w:val="20"/>
                <w:szCs w:val="20"/>
              </w:rPr>
              <w:t>x</w:t>
            </w:r>
          </w:p>
        </w:tc>
        <w:tc>
          <w:tcPr>
            <w:tcW w:w="360" w:type="dxa"/>
          </w:tcPr>
          <w:p w:rsidR="00CA1F95" w:rsidRDefault="00CA1F95" w:rsidP="009A065E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  <w:r>
              <w:rPr>
                <w:rFonts w:ascii="Cambria" w:eastAsia="Cambria" w:hAnsi="Cambria" w:cs="Cambria"/>
                <w:b/>
                <w:sz w:val="20"/>
                <w:szCs w:val="20"/>
              </w:rPr>
              <w:t>x</w:t>
            </w:r>
          </w:p>
        </w:tc>
        <w:tc>
          <w:tcPr>
            <w:tcW w:w="360" w:type="dxa"/>
          </w:tcPr>
          <w:p w:rsidR="00CA1F95" w:rsidRDefault="00CA1F95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CA1F95" w:rsidRDefault="00CA1F95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1170" w:type="dxa"/>
          </w:tcPr>
          <w:p w:rsidR="00CA1F95" w:rsidRDefault="00CA1F95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</w:tr>
      <w:tr w:rsidR="00CA1F95" w:rsidTr="00CA1F95">
        <w:tc>
          <w:tcPr>
            <w:tcW w:w="535" w:type="dxa"/>
          </w:tcPr>
          <w:p w:rsidR="00CA1F95" w:rsidRDefault="00CA1F95" w:rsidP="0047070F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24</w:t>
            </w:r>
          </w:p>
        </w:tc>
        <w:tc>
          <w:tcPr>
            <w:tcW w:w="2185" w:type="dxa"/>
            <w:vAlign w:val="center"/>
          </w:tcPr>
          <w:p w:rsidR="00CA1F95" w:rsidRDefault="00CA1F95" w:rsidP="0047070F">
            <w:proofErr w:type="spellStart"/>
            <w:r>
              <w:rPr>
                <w:sz w:val="18"/>
                <w:szCs w:val="18"/>
              </w:rPr>
              <w:t>Golam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Kibriya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</w:p>
        </w:tc>
        <w:tc>
          <w:tcPr>
            <w:tcW w:w="394" w:type="dxa"/>
          </w:tcPr>
          <w:p w:rsidR="00CA1F95" w:rsidRDefault="00CA1F95" w:rsidP="0047070F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  <w:r>
              <w:rPr>
                <w:rFonts w:ascii="Cambria" w:eastAsia="Cambria" w:hAnsi="Cambria" w:cs="Cambria"/>
                <w:b/>
                <w:sz w:val="20"/>
                <w:szCs w:val="20"/>
              </w:rPr>
              <w:t>x</w:t>
            </w:r>
          </w:p>
        </w:tc>
        <w:tc>
          <w:tcPr>
            <w:tcW w:w="301" w:type="dxa"/>
          </w:tcPr>
          <w:p w:rsidR="00CA1F95" w:rsidRDefault="00CA1F95" w:rsidP="0047070F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  <w:r>
              <w:rPr>
                <w:rFonts w:ascii="Cambria" w:eastAsia="Cambria" w:hAnsi="Cambria" w:cs="Cambria"/>
                <w:b/>
                <w:sz w:val="20"/>
                <w:szCs w:val="20"/>
              </w:rPr>
              <w:t>x</w:t>
            </w:r>
          </w:p>
        </w:tc>
        <w:tc>
          <w:tcPr>
            <w:tcW w:w="360" w:type="dxa"/>
          </w:tcPr>
          <w:p w:rsidR="00CA1F95" w:rsidRDefault="00CA1F95" w:rsidP="0047070F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  <w:r>
              <w:rPr>
                <w:rFonts w:ascii="Cambria" w:eastAsia="Cambria" w:hAnsi="Cambria" w:cs="Cambria"/>
                <w:b/>
                <w:sz w:val="20"/>
                <w:szCs w:val="20"/>
              </w:rPr>
              <w:t>x</w:t>
            </w:r>
          </w:p>
        </w:tc>
        <w:tc>
          <w:tcPr>
            <w:tcW w:w="360" w:type="dxa"/>
          </w:tcPr>
          <w:p w:rsidR="00CA1F95" w:rsidRDefault="00CA1F95" w:rsidP="0047070F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  <w:r>
              <w:rPr>
                <w:rFonts w:ascii="Cambria" w:eastAsia="Cambria" w:hAnsi="Cambria" w:cs="Cambria"/>
                <w:b/>
                <w:sz w:val="20"/>
                <w:szCs w:val="20"/>
              </w:rPr>
              <w:t>x</w:t>
            </w:r>
          </w:p>
        </w:tc>
        <w:tc>
          <w:tcPr>
            <w:tcW w:w="1080" w:type="dxa"/>
          </w:tcPr>
          <w:p w:rsidR="00CA1F95" w:rsidRDefault="00CA1F95" w:rsidP="0047070F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540" w:type="dxa"/>
          </w:tcPr>
          <w:p w:rsidR="00CA1F95" w:rsidRDefault="00CA1F95" w:rsidP="0047070F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70</w:t>
            </w:r>
          </w:p>
        </w:tc>
        <w:tc>
          <w:tcPr>
            <w:tcW w:w="2633" w:type="dxa"/>
            <w:gridSpan w:val="2"/>
            <w:shd w:val="clear" w:color="auto" w:fill="D9D9D9" w:themeFill="background1" w:themeFillShade="D9"/>
          </w:tcPr>
          <w:p w:rsidR="00CA1F95" w:rsidRDefault="00CA1F95" w:rsidP="0047070F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Uday</w:t>
            </w:r>
            <w:proofErr w:type="spellEnd"/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Ghosh</w:t>
            </w:r>
            <w:proofErr w:type="spellEnd"/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(NE)</w:t>
            </w:r>
          </w:p>
        </w:tc>
        <w:tc>
          <w:tcPr>
            <w:tcW w:w="360" w:type="dxa"/>
          </w:tcPr>
          <w:p w:rsidR="00CA1F95" w:rsidRDefault="00CA1F95" w:rsidP="0047070F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CA1F95" w:rsidRDefault="00CA1F95" w:rsidP="0047070F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CA1F95" w:rsidRDefault="00CA1F95" w:rsidP="0047070F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CA1F95" w:rsidRDefault="00CA1F95" w:rsidP="0047070F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1170" w:type="dxa"/>
          </w:tcPr>
          <w:p w:rsidR="00CA1F95" w:rsidRDefault="00CA1F95" w:rsidP="0047070F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</w:tr>
      <w:tr w:rsidR="00CA1F95" w:rsidTr="0020665D">
        <w:tc>
          <w:tcPr>
            <w:tcW w:w="535" w:type="dxa"/>
          </w:tcPr>
          <w:p w:rsidR="00CA1F95" w:rsidRDefault="00CA1F95" w:rsidP="005366B5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25</w:t>
            </w:r>
          </w:p>
        </w:tc>
        <w:tc>
          <w:tcPr>
            <w:tcW w:w="2185" w:type="dxa"/>
            <w:vAlign w:val="center"/>
          </w:tcPr>
          <w:p w:rsidR="00CA1F95" w:rsidRDefault="00CA1F95" w:rsidP="005366B5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Injamam</w:t>
            </w:r>
            <w:proofErr w:type="spellEnd"/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Ul</w:t>
            </w:r>
            <w:proofErr w:type="spellEnd"/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Karim</w:t>
            </w:r>
            <w:proofErr w:type="spellEnd"/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</w:t>
            </w:r>
            <w:r w:rsidRPr="0047070F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(D)</w:t>
            </w:r>
          </w:p>
        </w:tc>
        <w:tc>
          <w:tcPr>
            <w:tcW w:w="394" w:type="dxa"/>
          </w:tcPr>
          <w:p w:rsidR="00CA1F95" w:rsidRDefault="00CA1F95" w:rsidP="005366B5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01" w:type="dxa"/>
          </w:tcPr>
          <w:p w:rsidR="00CA1F95" w:rsidRDefault="00CA1F95" w:rsidP="005366B5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CA1F95" w:rsidRDefault="00CA1F95" w:rsidP="005366B5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  <w:r>
              <w:rPr>
                <w:rFonts w:ascii="Cambria" w:eastAsia="Cambria" w:hAnsi="Cambria" w:cs="Cambria"/>
                <w:b/>
                <w:sz w:val="20"/>
                <w:szCs w:val="20"/>
              </w:rPr>
              <w:t>x</w:t>
            </w:r>
          </w:p>
        </w:tc>
        <w:tc>
          <w:tcPr>
            <w:tcW w:w="360" w:type="dxa"/>
          </w:tcPr>
          <w:p w:rsidR="00CA1F95" w:rsidRDefault="00CA1F95" w:rsidP="005366B5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  <w:r>
              <w:rPr>
                <w:rFonts w:ascii="Cambria" w:eastAsia="Cambria" w:hAnsi="Cambria" w:cs="Cambria"/>
                <w:b/>
                <w:sz w:val="20"/>
                <w:szCs w:val="20"/>
              </w:rPr>
              <w:t>x</w:t>
            </w:r>
          </w:p>
        </w:tc>
        <w:tc>
          <w:tcPr>
            <w:tcW w:w="1080" w:type="dxa"/>
          </w:tcPr>
          <w:p w:rsidR="00CA1F95" w:rsidRDefault="00CA1F95" w:rsidP="005366B5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540" w:type="dxa"/>
          </w:tcPr>
          <w:p w:rsidR="00CA1F95" w:rsidRDefault="00CA1F95" w:rsidP="005366B5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71</w:t>
            </w:r>
          </w:p>
        </w:tc>
        <w:tc>
          <w:tcPr>
            <w:tcW w:w="2633" w:type="dxa"/>
            <w:gridSpan w:val="2"/>
          </w:tcPr>
          <w:p w:rsidR="00CA1F95" w:rsidRPr="00712703" w:rsidRDefault="00CA1F95" w:rsidP="005366B5">
            <w:pPr>
              <w:rPr>
                <w:rFonts w:ascii="Times New Roman" w:eastAsia="Cambria" w:hAnsi="Times New Roman" w:cs="Times New Roman"/>
                <w:sz w:val="16"/>
                <w:szCs w:val="16"/>
              </w:rPr>
            </w:pPr>
            <w:proofErr w:type="spellStart"/>
            <w:r w:rsidRPr="00712703">
              <w:rPr>
                <w:rFonts w:ascii="Times New Roman" w:eastAsia="Cambria" w:hAnsi="Times New Roman" w:cs="Times New Roman"/>
                <w:sz w:val="16"/>
                <w:szCs w:val="16"/>
              </w:rPr>
              <w:t>Upendroo</w:t>
            </w:r>
            <w:proofErr w:type="spellEnd"/>
            <w:r w:rsidRPr="00712703">
              <w:rPr>
                <w:rFonts w:ascii="Times New Roman" w:eastAsia="Cambria" w:hAnsi="Times New Roman" w:cs="Times New Roman"/>
                <w:sz w:val="16"/>
                <w:szCs w:val="16"/>
              </w:rPr>
              <w:t xml:space="preserve"> </w:t>
            </w:r>
            <w:proofErr w:type="spellStart"/>
            <w:r w:rsidRPr="00712703">
              <w:rPr>
                <w:rFonts w:ascii="Times New Roman" w:eastAsia="Cambria" w:hAnsi="Times New Roman" w:cs="Times New Roman"/>
                <w:sz w:val="16"/>
                <w:szCs w:val="16"/>
              </w:rPr>
              <w:t>Sahoo</w:t>
            </w:r>
            <w:proofErr w:type="spellEnd"/>
          </w:p>
        </w:tc>
        <w:tc>
          <w:tcPr>
            <w:tcW w:w="360" w:type="dxa"/>
          </w:tcPr>
          <w:p w:rsidR="00CA1F95" w:rsidRDefault="00CA1F95" w:rsidP="005366B5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CA1F95" w:rsidRDefault="00CA1F95" w:rsidP="005366B5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CA1F95" w:rsidRDefault="00CA1F95" w:rsidP="005366B5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CA1F95" w:rsidRDefault="00CA1F95" w:rsidP="005366B5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1170" w:type="dxa"/>
          </w:tcPr>
          <w:p w:rsidR="00CA1F95" w:rsidRDefault="00CA1F95" w:rsidP="005366B5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</w:tr>
      <w:tr w:rsidR="00CA1F95" w:rsidTr="00CA1F95">
        <w:tc>
          <w:tcPr>
            <w:tcW w:w="535" w:type="dxa"/>
          </w:tcPr>
          <w:p w:rsidR="00CA1F95" w:rsidRDefault="00CA1F95" w:rsidP="00712703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26</w:t>
            </w:r>
          </w:p>
        </w:tc>
        <w:tc>
          <w:tcPr>
            <w:tcW w:w="2185" w:type="dxa"/>
            <w:shd w:val="clear" w:color="auto" w:fill="D9D9D9" w:themeFill="background1" w:themeFillShade="D9"/>
            <w:vAlign w:val="center"/>
          </w:tcPr>
          <w:p w:rsidR="00CA1F95" w:rsidRDefault="00CA1F95" w:rsidP="00712703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Koushik</w:t>
            </w:r>
            <w:proofErr w:type="spellEnd"/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Majhi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 xml:space="preserve"> (NE)</w:t>
            </w:r>
          </w:p>
        </w:tc>
        <w:tc>
          <w:tcPr>
            <w:tcW w:w="394" w:type="dxa"/>
          </w:tcPr>
          <w:p w:rsidR="00CA1F95" w:rsidRDefault="00CA1F95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01" w:type="dxa"/>
          </w:tcPr>
          <w:p w:rsidR="00CA1F95" w:rsidRDefault="00CA1F95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CA1F95" w:rsidRDefault="00CA1F95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CA1F95" w:rsidRDefault="00CA1F95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1080" w:type="dxa"/>
          </w:tcPr>
          <w:p w:rsidR="00CA1F95" w:rsidRDefault="00CA1F95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540" w:type="dxa"/>
          </w:tcPr>
          <w:p w:rsidR="00CA1F95" w:rsidRDefault="00CA1F95" w:rsidP="00712703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72</w:t>
            </w:r>
          </w:p>
        </w:tc>
        <w:tc>
          <w:tcPr>
            <w:tcW w:w="2633" w:type="dxa"/>
            <w:gridSpan w:val="2"/>
            <w:shd w:val="clear" w:color="auto" w:fill="D9D9D9" w:themeFill="background1" w:themeFillShade="D9"/>
          </w:tcPr>
          <w:p w:rsidR="00CA1F95" w:rsidRPr="00712703" w:rsidRDefault="00CA1F95" w:rsidP="00712703">
            <w:pPr>
              <w:rPr>
                <w:rFonts w:ascii="Times New Roman" w:eastAsia="Cambria" w:hAnsi="Times New Roman" w:cs="Times New Roman"/>
                <w:sz w:val="16"/>
                <w:szCs w:val="16"/>
              </w:rPr>
            </w:pPr>
            <w:r w:rsidRPr="00712703">
              <w:rPr>
                <w:rFonts w:ascii="Times New Roman" w:eastAsia="Cambria" w:hAnsi="Times New Roman" w:cs="Times New Roman"/>
                <w:sz w:val="16"/>
                <w:szCs w:val="16"/>
              </w:rPr>
              <w:t xml:space="preserve">Kong </w:t>
            </w:r>
            <w:proofErr w:type="spellStart"/>
            <w:r w:rsidRPr="00712703">
              <w:rPr>
                <w:rFonts w:ascii="Times New Roman" w:eastAsia="Cambria" w:hAnsi="Times New Roman" w:cs="Times New Roman"/>
                <w:sz w:val="16"/>
                <w:szCs w:val="16"/>
              </w:rPr>
              <w:t>Kong</w:t>
            </w:r>
            <w:proofErr w:type="spellEnd"/>
            <w:r w:rsidRPr="00712703">
              <w:rPr>
                <w:rFonts w:ascii="Times New Roman" w:eastAsia="Cambria" w:hAnsi="Times New Roman" w:cs="Times New Roman"/>
                <w:sz w:val="16"/>
                <w:szCs w:val="16"/>
              </w:rPr>
              <w:t xml:space="preserve"> </w:t>
            </w:r>
            <w:proofErr w:type="spellStart"/>
            <w:r w:rsidRPr="00712703">
              <w:rPr>
                <w:rFonts w:ascii="Times New Roman" w:eastAsia="Cambria" w:hAnsi="Times New Roman" w:cs="Times New Roman"/>
                <w:sz w:val="16"/>
                <w:szCs w:val="16"/>
              </w:rPr>
              <w:t>Mondal</w:t>
            </w:r>
            <w:proofErr w:type="spellEnd"/>
            <w:r>
              <w:rPr>
                <w:rFonts w:ascii="Times New Roman" w:eastAsia="Cambria" w:hAnsi="Times New Roman" w:cs="Times New Roman"/>
                <w:sz w:val="16"/>
                <w:szCs w:val="16"/>
              </w:rPr>
              <w:t xml:space="preserve"> </w:t>
            </w:r>
            <w:r w:rsidRPr="00D13D26">
              <w:rPr>
                <w:rFonts w:ascii="Times New Roman" w:eastAsia="Cambria" w:hAnsi="Times New Roman" w:cs="Times New Roman"/>
                <w:b/>
                <w:sz w:val="16"/>
                <w:szCs w:val="16"/>
              </w:rPr>
              <w:t>(NE)</w:t>
            </w:r>
          </w:p>
        </w:tc>
        <w:tc>
          <w:tcPr>
            <w:tcW w:w="360" w:type="dxa"/>
          </w:tcPr>
          <w:p w:rsidR="00CA1F95" w:rsidRDefault="00CA1F95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CA1F95" w:rsidRDefault="00CA1F95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CA1F95" w:rsidRDefault="00CA1F95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CA1F95" w:rsidRDefault="00CA1F95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1170" w:type="dxa"/>
          </w:tcPr>
          <w:p w:rsidR="00CA1F95" w:rsidRDefault="00CA1F95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</w:tr>
      <w:tr w:rsidR="00CA1F95" w:rsidTr="0020665D">
        <w:tc>
          <w:tcPr>
            <w:tcW w:w="535" w:type="dxa"/>
          </w:tcPr>
          <w:p w:rsidR="00CA1F95" w:rsidRDefault="00CA1F95" w:rsidP="005366B5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27</w:t>
            </w:r>
          </w:p>
        </w:tc>
        <w:tc>
          <w:tcPr>
            <w:tcW w:w="2185" w:type="dxa"/>
            <w:vAlign w:val="center"/>
          </w:tcPr>
          <w:p w:rsidR="00CA1F95" w:rsidRDefault="00CA1F95" w:rsidP="005366B5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Laxmikanta</w:t>
            </w:r>
            <w:proofErr w:type="spellEnd"/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Mandi</w:t>
            </w:r>
            <w:proofErr w:type="spellEnd"/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</w:t>
            </w:r>
            <w:r w:rsidRPr="0047070F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(D)</w:t>
            </w:r>
          </w:p>
        </w:tc>
        <w:tc>
          <w:tcPr>
            <w:tcW w:w="394" w:type="dxa"/>
          </w:tcPr>
          <w:p w:rsidR="00CA1F95" w:rsidRDefault="00CA1F95" w:rsidP="005366B5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01" w:type="dxa"/>
          </w:tcPr>
          <w:p w:rsidR="00CA1F95" w:rsidRDefault="00CA1F95" w:rsidP="005366B5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CA1F95" w:rsidRDefault="00CA1F95" w:rsidP="005366B5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  <w:r>
              <w:rPr>
                <w:rFonts w:ascii="Cambria" w:eastAsia="Cambria" w:hAnsi="Cambria" w:cs="Cambria"/>
                <w:b/>
                <w:sz w:val="20"/>
                <w:szCs w:val="20"/>
              </w:rPr>
              <w:t>x</w:t>
            </w:r>
          </w:p>
        </w:tc>
        <w:tc>
          <w:tcPr>
            <w:tcW w:w="360" w:type="dxa"/>
          </w:tcPr>
          <w:p w:rsidR="00CA1F95" w:rsidRDefault="00CA1F95" w:rsidP="005366B5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  <w:r>
              <w:rPr>
                <w:rFonts w:ascii="Cambria" w:eastAsia="Cambria" w:hAnsi="Cambria" w:cs="Cambria"/>
                <w:b/>
                <w:sz w:val="20"/>
                <w:szCs w:val="20"/>
              </w:rPr>
              <w:t>x</w:t>
            </w:r>
          </w:p>
        </w:tc>
        <w:tc>
          <w:tcPr>
            <w:tcW w:w="1080" w:type="dxa"/>
          </w:tcPr>
          <w:p w:rsidR="00CA1F95" w:rsidRDefault="00CA1F95" w:rsidP="005366B5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540" w:type="dxa"/>
          </w:tcPr>
          <w:p w:rsidR="00CA1F95" w:rsidRDefault="00CA1F95" w:rsidP="005366B5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73</w:t>
            </w:r>
          </w:p>
        </w:tc>
        <w:tc>
          <w:tcPr>
            <w:tcW w:w="2633" w:type="dxa"/>
            <w:gridSpan w:val="2"/>
          </w:tcPr>
          <w:p w:rsidR="00CA1F95" w:rsidRPr="00712703" w:rsidRDefault="00CA1F95" w:rsidP="005366B5">
            <w:pPr>
              <w:rPr>
                <w:rFonts w:ascii="Times New Roman" w:eastAsia="Cambria" w:hAnsi="Times New Roman" w:cs="Times New Roman"/>
                <w:sz w:val="16"/>
                <w:szCs w:val="16"/>
              </w:rPr>
            </w:pPr>
            <w:proofErr w:type="spellStart"/>
            <w:r w:rsidRPr="00712703">
              <w:rPr>
                <w:rFonts w:ascii="Times New Roman" w:eastAsia="Cambria" w:hAnsi="Times New Roman" w:cs="Times New Roman"/>
                <w:sz w:val="16"/>
                <w:szCs w:val="16"/>
              </w:rPr>
              <w:t>Santanu</w:t>
            </w:r>
            <w:proofErr w:type="spellEnd"/>
            <w:r w:rsidRPr="00712703">
              <w:rPr>
                <w:rFonts w:ascii="Times New Roman" w:eastAsia="Cambria" w:hAnsi="Times New Roman" w:cs="Times New Roman"/>
                <w:sz w:val="16"/>
                <w:szCs w:val="16"/>
              </w:rPr>
              <w:t xml:space="preserve"> </w:t>
            </w:r>
            <w:proofErr w:type="spellStart"/>
            <w:r w:rsidRPr="00712703">
              <w:rPr>
                <w:rFonts w:ascii="Times New Roman" w:eastAsia="Cambria" w:hAnsi="Times New Roman" w:cs="Times New Roman"/>
                <w:sz w:val="16"/>
                <w:szCs w:val="16"/>
              </w:rPr>
              <w:t>Majumdar</w:t>
            </w:r>
            <w:proofErr w:type="spellEnd"/>
          </w:p>
        </w:tc>
        <w:tc>
          <w:tcPr>
            <w:tcW w:w="360" w:type="dxa"/>
          </w:tcPr>
          <w:p w:rsidR="00CA1F95" w:rsidRDefault="00CA1F95" w:rsidP="005366B5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CA1F95" w:rsidRDefault="00CA1F95" w:rsidP="005366B5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CA1F95" w:rsidRDefault="00CA1F95" w:rsidP="005366B5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CA1F95" w:rsidRDefault="00CA1F95" w:rsidP="005366B5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1170" w:type="dxa"/>
          </w:tcPr>
          <w:p w:rsidR="00CA1F95" w:rsidRDefault="00CA1F95" w:rsidP="005366B5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</w:tr>
      <w:tr w:rsidR="00CA1F95" w:rsidTr="0020665D">
        <w:tc>
          <w:tcPr>
            <w:tcW w:w="535" w:type="dxa"/>
          </w:tcPr>
          <w:p w:rsidR="00CA1F95" w:rsidRDefault="00CA1F95" w:rsidP="005366B5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28</w:t>
            </w:r>
          </w:p>
        </w:tc>
        <w:tc>
          <w:tcPr>
            <w:tcW w:w="2185" w:type="dxa"/>
            <w:vAlign w:val="center"/>
          </w:tcPr>
          <w:p w:rsidR="00CA1F95" w:rsidRDefault="00CA1F95" w:rsidP="005366B5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Mainul </w:t>
            </w:r>
            <w:proofErr w:type="spellStart"/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Hossain</w:t>
            </w:r>
            <w:proofErr w:type="spellEnd"/>
          </w:p>
        </w:tc>
        <w:tc>
          <w:tcPr>
            <w:tcW w:w="394" w:type="dxa"/>
          </w:tcPr>
          <w:p w:rsidR="00CA1F95" w:rsidRDefault="00CA1F95" w:rsidP="005366B5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01" w:type="dxa"/>
          </w:tcPr>
          <w:p w:rsidR="00CA1F95" w:rsidRDefault="00CA1F95" w:rsidP="005366B5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CA1F95" w:rsidRDefault="00CA1F95" w:rsidP="005366B5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CA1F95" w:rsidRDefault="00CA1F95" w:rsidP="005366B5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1080" w:type="dxa"/>
          </w:tcPr>
          <w:p w:rsidR="00CA1F95" w:rsidRDefault="00CA1F95" w:rsidP="005366B5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540" w:type="dxa"/>
          </w:tcPr>
          <w:p w:rsidR="00CA1F95" w:rsidRDefault="00CA1F95" w:rsidP="005366B5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2633" w:type="dxa"/>
            <w:gridSpan w:val="2"/>
          </w:tcPr>
          <w:p w:rsidR="00CA1F95" w:rsidRPr="00712703" w:rsidRDefault="00CA1F95" w:rsidP="005366B5">
            <w:pPr>
              <w:rPr>
                <w:rFonts w:ascii="Times New Roman" w:eastAsia="Cambria" w:hAnsi="Times New Roman" w:cs="Times New Roman"/>
                <w:sz w:val="16"/>
                <w:szCs w:val="16"/>
              </w:rPr>
            </w:pPr>
          </w:p>
        </w:tc>
        <w:tc>
          <w:tcPr>
            <w:tcW w:w="360" w:type="dxa"/>
          </w:tcPr>
          <w:p w:rsidR="00CA1F95" w:rsidRDefault="00CA1F95" w:rsidP="005366B5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CA1F95" w:rsidRDefault="00CA1F95" w:rsidP="005366B5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CA1F95" w:rsidRDefault="00CA1F95" w:rsidP="005366B5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CA1F95" w:rsidRDefault="00CA1F95" w:rsidP="005366B5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1170" w:type="dxa"/>
          </w:tcPr>
          <w:p w:rsidR="00CA1F95" w:rsidRDefault="00CA1F95" w:rsidP="005366B5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</w:tr>
      <w:tr w:rsidR="00CA1F95" w:rsidTr="0076394C">
        <w:trPr>
          <w:trHeight w:val="282"/>
        </w:trPr>
        <w:tc>
          <w:tcPr>
            <w:tcW w:w="535" w:type="dxa"/>
          </w:tcPr>
          <w:p w:rsidR="00CA1F95" w:rsidRDefault="00CA1F95" w:rsidP="00712703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29</w:t>
            </w:r>
          </w:p>
        </w:tc>
        <w:tc>
          <w:tcPr>
            <w:tcW w:w="2185" w:type="dxa"/>
            <w:vAlign w:val="center"/>
          </w:tcPr>
          <w:p w:rsidR="00CA1F95" w:rsidRDefault="00CA1F95" w:rsidP="00712703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Mobarak</w:t>
            </w:r>
            <w:proofErr w:type="spellEnd"/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(</w:t>
            </w:r>
            <w:r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N</w:t>
            </w: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)</w:t>
            </w:r>
          </w:p>
        </w:tc>
        <w:tc>
          <w:tcPr>
            <w:tcW w:w="394" w:type="dxa"/>
          </w:tcPr>
          <w:p w:rsidR="00CA1F95" w:rsidRDefault="00512C82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  <w:r>
              <w:rPr>
                <w:rFonts w:ascii="Cambria" w:eastAsia="Cambria" w:hAnsi="Cambria" w:cs="Cambria"/>
                <w:b/>
                <w:sz w:val="20"/>
                <w:szCs w:val="20"/>
              </w:rPr>
              <w:t>x</w:t>
            </w:r>
          </w:p>
        </w:tc>
        <w:tc>
          <w:tcPr>
            <w:tcW w:w="301" w:type="dxa"/>
          </w:tcPr>
          <w:p w:rsidR="00CA1F95" w:rsidRDefault="00CA1F95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  <w:r>
              <w:rPr>
                <w:rFonts w:ascii="Cambria" w:eastAsia="Cambria" w:hAnsi="Cambria" w:cs="Cambria"/>
                <w:b/>
                <w:sz w:val="20"/>
                <w:szCs w:val="20"/>
              </w:rPr>
              <w:t>x</w:t>
            </w:r>
          </w:p>
        </w:tc>
        <w:tc>
          <w:tcPr>
            <w:tcW w:w="360" w:type="dxa"/>
          </w:tcPr>
          <w:p w:rsidR="00CA1F95" w:rsidRDefault="00512C82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  <w:r>
              <w:rPr>
                <w:rFonts w:ascii="Cambria" w:eastAsia="Cambria" w:hAnsi="Cambria" w:cs="Cambria"/>
                <w:b/>
                <w:sz w:val="20"/>
                <w:szCs w:val="20"/>
              </w:rPr>
              <w:t>x</w:t>
            </w:r>
          </w:p>
        </w:tc>
        <w:tc>
          <w:tcPr>
            <w:tcW w:w="360" w:type="dxa"/>
          </w:tcPr>
          <w:p w:rsidR="00CA1F95" w:rsidRDefault="00512C82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  <w:r>
              <w:rPr>
                <w:rFonts w:ascii="Cambria" w:eastAsia="Cambria" w:hAnsi="Cambria" w:cs="Cambria"/>
                <w:b/>
                <w:sz w:val="20"/>
                <w:szCs w:val="20"/>
              </w:rPr>
              <w:t>x</w:t>
            </w:r>
          </w:p>
        </w:tc>
        <w:tc>
          <w:tcPr>
            <w:tcW w:w="1080" w:type="dxa"/>
          </w:tcPr>
          <w:p w:rsidR="00CA1F95" w:rsidRDefault="00CA1F95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540" w:type="dxa"/>
          </w:tcPr>
          <w:p w:rsidR="00CA1F95" w:rsidRDefault="00CA1F95" w:rsidP="00712703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75</w:t>
            </w:r>
          </w:p>
        </w:tc>
        <w:tc>
          <w:tcPr>
            <w:tcW w:w="2633" w:type="dxa"/>
            <w:gridSpan w:val="2"/>
          </w:tcPr>
          <w:p w:rsidR="00CA1F95" w:rsidRPr="00712703" w:rsidRDefault="00CA1F95" w:rsidP="00712703">
            <w:pPr>
              <w:rPr>
                <w:rFonts w:ascii="Times New Roman" w:eastAsia="Cambria" w:hAnsi="Times New Roman" w:cs="Times New Roman"/>
                <w:sz w:val="16"/>
                <w:szCs w:val="16"/>
              </w:rPr>
            </w:pPr>
            <w:proofErr w:type="spellStart"/>
            <w:r w:rsidRPr="00712703">
              <w:rPr>
                <w:rFonts w:ascii="Times New Roman" w:eastAsia="Cambria" w:hAnsi="Times New Roman" w:cs="Times New Roman"/>
                <w:sz w:val="16"/>
                <w:szCs w:val="16"/>
              </w:rPr>
              <w:t>Sthitadhi</w:t>
            </w:r>
            <w:proofErr w:type="spellEnd"/>
            <w:r w:rsidRPr="00712703">
              <w:rPr>
                <w:rFonts w:ascii="Times New Roman" w:eastAsia="Cambria" w:hAnsi="Times New Roman" w:cs="Times New Roman"/>
                <w:sz w:val="16"/>
                <w:szCs w:val="16"/>
              </w:rPr>
              <w:t xml:space="preserve"> Das</w:t>
            </w:r>
          </w:p>
        </w:tc>
        <w:tc>
          <w:tcPr>
            <w:tcW w:w="360" w:type="dxa"/>
          </w:tcPr>
          <w:p w:rsidR="00CA1F95" w:rsidRDefault="00CA1F95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CA1F95" w:rsidRDefault="00CA1F95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CA1F95" w:rsidRDefault="00CA1F95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CA1F95" w:rsidRDefault="00CA1F95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1170" w:type="dxa"/>
          </w:tcPr>
          <w:p w:rsidR="00CA1F95" w:rsidRDefault="00CA1F95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</w:tr>
      <w:tr w:rsidR="00CA1F95" w:rsidTr="00CA1F95">
        <w:tc>
          <w:tcPr>
            <w:tcW w:w="535" w:type="dxa"/>
          </w:tcPr>
          <w:p w:rsidR="00CA1F95" w:rsidRPr="00CA1F95" w:rsidRDefault="00CA1F95" w:rsidP="00712703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CA1F95">
              <w:rPr>
                <w:rFonts w:ascii="Times New Roman" w:eastAsia="Times New Roman" w:hAnsi="Times New Roman" w:cs="Times New Roman"/>
                <w:sz w:val="16"/>
                <w:szCs w:val="16"/>
              </w:rPr>
              <w:t>30</w:t>
            </w:r>
          </w:p>
        </w:tc>
        <w:tc>
          <w:tcPr>
            <w:tcW w:w="2185" w:type="dxa"/>
            <w:shd w:val="clear" w:color="auto" w:fill="A6A6A6" w:themeFill="background1" w:themeFillShade="A6"/>
            <w:vAlign w:val="center"/>
          </w:tcPr>
          <w:p w:rsidR="00CA1F95" w:rsidRDefault="00CA1F95" w:rsidP="00712703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Mohit</w:t>
            </w:r>
            <w:proofErr w:type="spellEnd"/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Lal</w:t>
            </w:r>
            <w:proofErr w:type="spellEnd"/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Kumar</w:t>
            </w:r>
            <w:r w:rsidRPr="00BD4389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(VEG</w:t>
            </w:r>
            <w:r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-SAT</w:t>
            </w:r>
            <w:r w:rsidRPr="00BD4389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)</w:t>
            </w:r>
          </w:p>
        </w:tc>
        <w:tc>
          <w:tcPr>
            <w:tcW w:w="394" w:type="dxa"/>
          </w:tcPr>
          <w:p w:rsidR="00CA1F95" w:rsidRDefault="00CA1F95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01" w:type="dxa"/>
          </w:tcPr>
          <w:p w:rsidR="00CA1F95" w:rsidRDefault="00CA1F95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CA1F95" w:rsidRDefault="00CA1F95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CA1F95" w:rsidRDefault="00CA1F95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1080" w:type="dxa"/>
          </w:tcPr>
          <w:p w:rsidR="00CA1F95" w:rsidRDefault="00CA1F95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540" w:type="dxa"/>
          </w:tcPr>
          <w:p w:rsidR="00CA1F95" w:rsidRDefault="00CA1F95" w:rsidP="00712703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76</w:t>
            </w:r>
          </w:p>
        </w:tc>
        <w:tc>
          <w:tcPr>
            <w:tcW w:w="2633" w:type="dxa"/>
            <w:gridSpan w:val="2"/>
            <w:shd w:val="clear" w:color="auto" w:fill="D9D9D9" w:themeFill="background1" w:themeFillShade="D9"/>
          </w:tcPr>
          <w:p w:rsidR="00CA1F95" w:rsidRPr="0076394C" w:rsidRDefault="00CA1F95" w:rsidP="00712703">
            <w:pPr>
              <w:rPr>
                <w:rFonts w:ascii="Times New Roman" w:eastAsia="Cambria" w:hAnsi="Times New Roman" w:cs="Times New Roman"/>
                <w:sz w:val="16"/>
                <w:szCs w:val="16"/>
              </w:rPr>
            </w:pPr>
            <w:proofErr w:type="spellStart"/>
            <w:r w:rsidRPr="0076394C">
              <w:rPr>
                <w:rFonts w:ascii="Times New Roman" w:eastAsia="Cambria" w:hAnsi="Times New Roman" w:cs="Times New Roman"/>
                <w:sz w:val="16"/>
                <w:szCs w:val="16"/>
              </w:rPr>
              <w:t>Santu</w:t>
            </w:r>
            <w:proofErr w:type="spellEnd"/>
            <w:r w:rsidRPr="0076394C">
              <w:rPr>
                <w:rFonts w:ascii="Times New Roman" w:eastAsia="Cambria" w:hAnsi="Times New Roman" w:cs="Times New Roman"/>
                <w:sz w:val="16"/>
                <w:szCs w:val="16"/>
              </w:rPr>
              <w:t xml:space="preserve"> </w:t>
            </w:r>
            <w:proofErr w:type="spellStart"/>
            <w:r w:rsidRPr="0076394C">
              <w:rPr>
                <w:rFonts w:ascii="Times New Roman" w:eastAsia="Cambria" w:hAnsi="Times New Roman" w:cs="Times New Roman"/>
                <w:sz w:val="16"/>
                <w:szCs w:val="16"/>
              </w:rPr>
              <w:t>Malakar</w:t>
            </w:r>
            <w:proofErr w:type="spellEnd"/>
            <w:r w:rsidRPr="0076394C">
              <w:rPr>
                <w:rFonts w:ascii="Times New Roman" w:eastAsia="Cambria" w:hAnsi="Times New Roman" w:cs="Times New Roman"/>
                <w:sz w:val="16"/>
                <w:szCs w:val="16"/>
              </w:rPr>
              <w:t xml:space="preserve"> </w:t>
            </w:r>
            <w:r w:rsidRPr="0076394C">
              <w:rPr>
                <w:rFonts w:ascii="Times New Roman" w:eastAsia="Cambria" w:hAnsi="Times New Roman" w:cs="Times New Roman"/>
                <w:b/>
                <w:sz w:val="16"/>
                <w:szCs w:val="16"/>
              </w:rPr>
              <w:t>(NE)</w:t>
            </w:r>
          </w:p>
        </w:tc>
        <w:tc>
          <w:tcPr>
            <w:tcW w:w="360" w:type="dxa"/>
          </w:tcPr>
          <w:p w:rsidR="00CA1F95" w:rsidRDefault="00CA1F95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CA1F95" w:rsidRDefault="00CA1F95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CA1F95" w:rsidRDefault="00CA1F95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CA1F95" w:rsidRDefault="00CA1F95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1170" w:type="dxa"/>
          </w:tcPr>
          <w:p w:rsidR="00CA1F95" w:rsidRDefault="00CA1F95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</w:tr>
      <w:tr w:rsidR="00CA1F95" w:rsidTr="0020665D">
        <w:tc>
          <w:tcPr>
            <w:tcW w:w="535" w:type="dxa"/>
          </w:tcPr>
          <w:p w:rsidR="00CA1F95" w:rsidRDefault="00CA1F95" w:rsidP="0020665D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2185" w:type="dxa"/>
            <w:vAlign w:val="center"/>
          </w:tcPr>
          <w:p w:rsidR="00CA1F95" w:rsidRDefault="00CA1F95" w:rsidP="0020665D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394" w:type="dxa"/>
          </w:tcPr>
          <w:p w:rsidR="00CA1F95" w:rsidRDefault="00CA1F95" w:rsidP="0020665D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01" w:type="dxa"/>
          </w:tcPr>
          <w:p w:rsidR="00CA1F95" w:rsidRDefault="00CA1F95" w:rsidP="0020665D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CA1F95" w:rsidRDefault="00CA1F95" w:rsidP="0020665D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CA1F95" w:rsidRDefault="00CA1F95" w:rsidP="0020665D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1080" w:type="dxa"/>
          </w:tcPr>
          <w:p w:rsidR="00CA1F95" w:rsidRDefault="00CA1F95" w:rsidP="0020665D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540" w:type="dxa"/>
          </w:tcPr>
          <w:p w:rsidR="00CA1F95" w:rsidRDefault="00CA1F95" w:rsidP="0020665D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2633" w:type="dxa"/>
            <w:gridSpan w:val="2"/>
          </w:tcPr>
          <w:p w:rsidR="00CA1F95" w:rsidRPr="00BF19BB" w:rsidRDefault="00CA1F95" w:rsidP="0020665D">
            <w:pPr>
              <w:rPr>
                <w:rFonts w:ascii="Times New Roman" w:eastAsia="Cambria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360" w:type="dxa"/>
          </w:tcPr>
          <w:p w:rsidR="00CA1F95" w:rsidRDefault="00CA1F95" w:rsidP="0020665D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CA1F95" w:rsidRDefault="00CA1F95" w:rsidP="0020665D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CA1F95" w:rsidRDefault="00CA1F95" w:rsidP="0020665D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CA1F95" w:rsidRDefault="00CA1F95" w:rsidP="0020665D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1170" w:type="dxa"/>
          </w:tcPr>
          <w:p w:rsidR="00CA1F95" w:rsidRDefault="00CA1F95" w:rsidP="0020665D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</w:tr>
      <w:tr w:rsidR="00CA1F95" w:rsidTr="00512C82">
        <w:trPr>
          <w:trHeight w:val="160"/>
        </w:trPr>
        <w:tc>
          <w:tcPr>
            <w:tcW w:w="535" w:type="dxa"/>
          </w:tcPr>
          <w:p w:rsidR="00CA1F95" w:rsidRDefault="00CA1F95" w:rsidP="00712703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32</w:t>
            </w:r>
          </w:p>
        </w:tc>
        <w:tc>
          <w:tcPr>
            <w:tcW w:w="2185" w:type="dxa"/>
            <w:vAlign w:val="center"/>
          </w:tcPr>
          <w:p w:rsidR="00CA1F95" w:rsidRDefault="00CA1F95" w:rsidP="00712703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Mukta</w:t>
            </w:r>
            <w:proofErr w:type="spellEnd"/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Singh </w:t>
            </w:r>
            <w:proofErr w:type="spellStart"/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Sardar</w:t>
            </w:r>
            <w:proofErr w:type="spellEnd"/>
          </w:p>
        </w:tc>
        <w:tc>
          <w:tcPr>
            <w:tcW w:w="394" w:type="dxa"/>
          </w:tcPr>
          <w:p w:rsidR="00CA1F95" w:rsidRDefault="00CA1F95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01" w:type="dxa"/>
          </w:tcPr>
          <w:p w:rsidR="00CA1F95" w:rsidRDefault="00CA1F95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CA1F95" w:rsidRDefault="00CA1F95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CA1F95" w:rsidRDefault="00CA1F95" w:rsidP="00712703">
            <w:pPr>
              <w:rPr>
                <w:rFonts w:ascii="Cambria" w:eastAsia="Cambria" w:hAnsi="Cambria" w:cs="Cambria"/>
                <w:sz w:val="20"/>
                <w:szCs w:val="20"/>
              </w:rPr>
            </w:pPr>
          </w:p>
        </w:tc>
        <w:tc>
          <w:tcPr>
            <w:tcW w:w="1080" w:type="dxa"/>
          </w:tcPr>
          <w:p w:rsidR="00CA1F95" w:rsidRDefault="00CA1F95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540" w:type="dxa"/>
          </w:tcPr>
          <w:p w:rsidR="00CA1F95" w:rsidRDefault="00CA1F95" w:rsidP="00712703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2633" w:type="dxa"/>
            <w:gridSpan w:val="2"/>
            <w:shd w:val="clear" w:color="auto" w:fill="auto"/>
          </w:tcPr>
          <w:p w:rsidR="00CA1F95" w:rsidRPr="0047070F" w:rsidRDefault="00CA1F95" w:rsidP="00712703">
            <w:pPr>
              <w:rPr>
                <w:rFonts w:ascii="Times New Roman" w:eastAsia="Cambria" w:hAnsi="Times New Roman" w:cs="Times New Roman"/>
                <w:sz w:val="16"/>
                <w:szCs w:val="16"/>
              </w:rPr>
            </w:pPr>
          </w:p>
        </w:tc>
        <w:tc>
          <w:tcPr>
            <w:tcW w:w="360" w:type="dxa"/>
          </w:tcPr>
          <w:p w:rsidR="00CA1F95" w:rsidRDefault="00CA1F95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CA1F95" w:rsidRDefault="00CA1F95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CA1F95" w:rsidRDefault="00CA1F95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CA1F95" w:rsidRDefault="00CA1F95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1170" w:type="dxa"/>
          </w:tcPr>
          <w:p w:rsidR="00CA1F95" w:rsidRDefault="00CA1F95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</w:tr>
      <w:tr w:rsidR="00512C82" w:rsidTr="00512C82">
        <w:trPr>
          <w:trHeight w:val="120"/>
        </w:trPr>
        <w:tc>
          <w:tcPr>
            <w:tcW w:w="535" w:type="dxa"/>
          </w:tcPr>
          <w:p w:rsidR="00512C82" w:rsidRDefault="00512C82" w:rsidP="00712703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33</w:t>
            </w:r>
          </w:p>
        </w:tc>
        <w:tc>
          <w:tcPr>
            <w:tcW w:w="2185" w:type="dxa"/>
            <w:vAlign w:val="center"/>
          </w:tcPr>
          <w:p w:rsidR="00512C82" w:rsidRDefault="00B708F4" w:rsidP="00712703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Paramesh</w:t>
            </w:r>
            <w:proofErr w:type="spellEnd"/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Chandra</w:t>
            </w:r>
          </w:p>
        </w:tc>
        <w:tc>
          <w:tcPr>
            <w:tcW w:w="394" w:type="dxa"/>
          </w:tcPr>
          <w:p w:rsidR="00512C82" w:rsidRDefault="00512C82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01" w:type="dxa"/>
          </w:tcPr>
          <w:p w:rsidR="00512C82" w:rsidRDefault="00512C82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512C82" w:rsidRDefault="00512C82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512C82" w:rsidRDefault="00512C82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1080" w:type="dxa"/>
          </w:tcPr>
          <w:p w:rsidR="00512C82" w:rsidRDefault="00512C82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540" w:type="dxa"/>
          </w:tcPr>
          <w:p w:rsidR="00512C82" w:rsidRDefault="00512C82" w:rsidP="00F54C36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79</w:t>
            </w:r>
          </w:p>
        </w:tc>
        <w:tc>
          <w:tcPr>
            <w:tcW w:w="2633" w:type="dxa"/>
            <w:gridSpan w:val="2"/>
            <w:shd w:val="clear" w:color="auto" w:fill="D9D9D9" w:themeFill="background1" w:themeFillShade="D9"/>
          </w:tcPr>
          <w:p w:rsidR="00512C82" w:rsidRPr="0047070F" w:rsidRDefault="00512C82" w:rsidP="00F54C36">
            <w:pPr>
              <w:rPr>
                <w:rFonts w:ascii="Times New Roman" w:eastAsia="Cambria" w:hAnsi="Times New Roman" w:cs="Times New Roman"/>
                <w:sz w:val="16"/>
                <w:szCs w:val="16"/>
              </w:rPr>
            </w:pPr>
            <w:r w:rsidRPr="0047070F">
              <w:rPr>
                <w:rFonts w:ascii="Times New Roman" w:eastAsia="Cambria" w:hAnsi="Times New Roman" w:cs="Times New Roman"/>
                <w:sz w:val="16"/>
                <w:szCs w:val="16"/>
              </w:rPr>
              <w:t xml:space="preserve">L.R. Rahul </w:t>
            </w:r>
            <w:proofErr w:type="spellStart"/>
            <w:r w:rsidRPr="0047070F">
              <w:rPr>
                <w:rFonts w:ascii="Times New Roman" w:eastAsia="Cambria" w:hAnsi="Times New Roman" w:cs="Times New Roman"/>
                <w:sz w:val="16"/>
                <w:szCs w:val="16"/>
              </w:rPr>
              <w:t>Biswas</w:t>
            </w:r>
            <w:proofErr w:type="spellEnd"/>
            <w:r>
              <w:rPr>
                <w:rFonts w:ascii="Times New Roman" w:eastAsia="Cambria" w:hAnsi="Times New Roman" w:cs="Times New Roman"/>
                <w:sz w:val="16"/>
                <w:szCs w:val="16"/>
              </w:rPr>
              <w:t xml:space="preserve"> </w:t>
            </w:r>
            <w:r w:rsidRPr="009A065E">
              <w:rPr>
                <w:rFonts w:ascii="Times New Roman" w:eastAsia="Cambria" w:hAnsi="Times New Roman" w:cs="Times New Roman"/>
                <w:b/>
                <w:bCs/>
                <w:sz w:val="16"/>
                <w:szCs w:val="16"/>
              </w:rPr>
              <w:t>(NE)</w:t>
            </w:r>
          </w:p>
        </w:tc>
        <w:tc>
          <w:tcPr>
            <w:tcW w:w="360" w:type="dxa"/>
          </w:tcPr>
          <w:p w:rsidR="00512C82" w:rsidRDefault="00512C82" w:rsidP="00F54C36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512C82" w:rsidRDefault="00512C82" w:rsidP="00F54C36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512C82" w:rsidRDefault="00512C82" w:rsidP="00F54C36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512C82" w:rsidRDefault="00512C82" w:rsidP="00F54C36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1170" w:type="dxa"/>
          </w:tcPr>
          <w:p w:rsidR="00512C82" w:rsidRDefault="00512C82" w:rsidP="00F54C36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</w:tr>
      <w:tr w:rsidR="00512C82" w:rsidTr="0020665D">
        <w:tc>
          <w:tcPr>
            <w:tcW w:w="535" w:type="dxa"/>
          </w:tcPr>
          <w:p w:rsidR="00512C82" w:rsidRPr="00F17550" w:rsidRDefault="00512C82" w:rsidP="00712703">
            <w:pPr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F17550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34</w:t>
            </w:r>
          </w:p>
        </w:tc>
        <w:tc>
          <w:tcPr>
            <w:tcW w:w="2185" w:type="dxa"/>
            <w:vAlign w:val="center"/>
          </w:tcPr>
          <w:p w:rsidR="00512C82" w:rsidRDefault="00512C82" w:rsidP="00712703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Poritosh</w:t>
            </w:r>
            <w:proofErr w:type="spellEnd"/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Mondal</w:t>
            </w:r>
            <w:proofErr w:type="spellEnd"/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</w:t>
            </w:r>
            <w:r w:rsidRPr="00DB594D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(NC)</w:t>
            </w:r>
          </w:p>
        </w:tc>
        <w:tc>
          <w:tcPr>
            <w:tcW w:w="394" w:type="dxa"/>
          </w:tcPr>
          <w:p w:rsidR="00512C82" w:rsidRDefault="00512C82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01" w:type="dxa"/>
          </w:tcPr>
          <w:p w:rsidR="00512C82" w:rsidRDefault="00512C82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512C82" w:rsidRDefault="00512C82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512C82" w:rsidRDefault="00512C82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1080" w:type="dxa"/>
          </w:tcPr>
          <w:p w:rsidR="00512C82" w:rsidRDefault="00512C82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540" w:type="dxa"/>
          </w:tcPr>
          <w:p w:rsidR="00512C82" w:rsidRDefault="00512C82" w:rsidP="00F54C36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80 </w:t>
            </w:r>
          </w:p>
        </w:tc>
        <w:tc>
          <w:tcPr>
            <w:tcW w:w="2633" w:type="dxa"/>
            <w:gridSpan w:val="2"/>
          </w:tcPr>
          <w:p w:rsidR="00512C82" w:rsidRPr="00FD4CDA" w:rsidRDefault="00512C82" w:rsidP="00F54C36">
            <w:pPr>
              <w:tabs>
                <w:tab w:val="right" w:pos="2574"/>
              </w:tabs>
              <w:rPr>
                <w:rFonts w:ascii="Times New Roman" w:eastAsia="Cambria" w:hAnsi="Times New Roman" w:cs="Times New Roman"/>
                <w:sz w:val="16"/>
                <w:szCs w:val="16"/>
              </w:rPr>
            </w:pPr>
            <w:proofErr w:type="spellStart"/>
            <w:r w:rsidRPr="00FD4CDA">
              <w:rPr>
                <w:rFonts w:ascii="Times New Roman" w:eastAsia="Cambria" w:hAnsi="Times New Roman" w:cs="Times New Roman"/>
                <w:sz w:val="16"/>
                <w:szCs w:val="16"/>
              </w:rPr>
              <w:t>Soumyadip</w:t>
            </w:r>
            <w:proofErr w:type="spellEnd"/>
            <w:r w:rsidRPr="00FD4CDA">
              <w:rPr>
                <w:rFonts w:ascii="Times New Roman" w:eastAsia="Cambria" w:hAnsi="Times New Roman" w:cs="Times New Roman"/>
                <w:sz w:val="16"/>
                <w:szCs w:val="16"/>
              </w:rPr>
              <w:t xml:space="preserve"> Barman</w:t>
            </w:r>
          </w:p>
        </w:tc>
        <w:tc>
          <w:tcPr>
            <w:tcW w:w="360" w:type="dxa"/>
          </w:tcPr>
          <w:p w:rsidR="00512C82" w:rsidRDefault="00512C82" w:rsidP="00F54C36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512C82" w:rsidRDefault="00512C82" w:rsidP="00F54C36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512C82" w:rsidRDefault="00512C82" w:rsidP="00F54C36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512C82" w:rsidRDefault="00512C82" w:rsidP="00F54C36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1170" w:type="dxa"/>
          </w:tcPr>
          <w:p w:rsidR="00512C82" w:rsidRDefault="00512C82" w:rsidP="00F54C36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</w:tr>
      <w:tr w:rsidR="00512C82" w:rsidTr="0020665D">
        <w:tc>
          <w:tcPr>
            <w:tcW w:w="535" w:type="dxa"/>
          </w:tcPr>
          <w:p w:rsidR="00512C82" w:rsidRDefault="00512C82" w:rsidP="00712703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35</w:t>
            </w:r>
          </w:p>
        </w:tc>
        <w:tc>
          <w:tcPr>
            <w:tcW w:w="2185" w:type="dxa"/>
            <w:tcBorders>
              <w:right w:val="single" w:sz="4" w:space="0" w:color="auto"/>
            </w:tcBorders>
          </w:tcPr>
          <w:p w:rsidR="00512C82" w:rsidRDefault="00512C82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Pradip</w:t>
            </w:r>
            <w:proofErr w:type="spellEnd"/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Das </w:t>
            </w:r>
          </w:p>
        </w:tc>
        <w:tc>
          <w:tcPr>
            <w:tcW w:w="394" w:type="dxa"/>
            <w:tcBorders>
              <w:left w:val="single" w:sz="4" w:space="0" w:color="auto"/>
            </w:tcBorders>
          </w:tcPr>
          <w:p w:rsidR="00512C82" w:rsidRDefault="00512C82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01" w:type="dxa"/>
          </w:tcPr>
          <w:p w:rsidR="00512C82" w:rsidRDefault="00512C82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512C82" w:rsidRDefault="00512C82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512C82" w:rsidRDefault="00512C82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1080" w:type="dxa"/>
          </w:tcPr>
          <w:p w:rsidR="00512C82" w:rsidRDefault="00512C82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540" w:type="dxa"/>
          </w:tcPr>
          <w:p w:rsidR="00512C82" w:rsidRDefault="00512C82" w:rsidP="00F54C36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81</w:t>
            </w:r>
          </w:p>
        </w:tc>
        <w:tc>
          <w:tcPr>
            <w:tcW w:w="2633" w:type="dxa"/>
            <w:gridSpan w:val="2"/>
          </w:tcPr>
          <w:p w:rsidR="00512C82" w:rsidRPr="00D13D26" w:rsidRDefault="00512C82" w:rsidP="00F54C36">
            <w:pPr>
              <w:rPr>
                <w:rFonts w:ascii="Times New Roman" w:eastAsia="Cambria" w:hAnsi="Times New Roman" w:cs="Times New Roman"/>
                <w:b/>
                <w:sz w:val="16"/>
                <w:szCs w:val="16"/>
              </w:rPr>
            </w:pPr>
            <w:proofErr w:type="spellStart"/>
            <w:r w:rsidRPr="00D13D26">
              <w:rPr>
                <w:rFonts w:ascii="Times New Roman" w:eastAsia="Cambria" w:hAnsi="Times New Roman" w:cs="Times New Roman"/>
                <w:sz w:val="16"/>
                <w:szCs w:val="16"/>
              </w:rPr>
              <w:t>Ritwik</w:t>
            </w:r>
            <w:proofErr w:type="spellEnd"/>
            <w:r w:rsidRPr="00D13D26">
              <w:rPr>
                <w:rFonts w:ascii="Times New Roman" w:eastAsia="Cambria" w:hAnsi="Times New Roman" w:cs="Times New Roman"/>
                <w:sz w:val="16"/>
                <w:szCs w:val="16"/>
              </w:rPr>
              <w:t xml:space="preserve"> Roy</w:t>
            </w:r>
            <w:r>
              <w:rPr>
                <w:rFonts w:ascii="Times New Roman" w:eastAsia="Cambria" w:hAnsi="Times New Roman" w:cs="Times New Roman"/>
                <w:b/>
                <w:sz w:val="16"/>
                <w:szCs w:val="16"/>
              </w:rPr>
              <w:t xml:space="preserve"> (D)</w:t>
            </w:r>
          </w:p>
        </w:tc>
        <w:tc>
          <w:tcPr>
            <w:tcW w:w="360" w:type="dxa"/>
          </w:tcPr>
          <w:p w:rsidR="00512C82" w:rsidRDefault="00512C82" w:rsidP="00F54C36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512C82" w:rsidRDefault="00512C82" w:rsidP="00F54C36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512C82" w:rsidRDefault="00512C82" w:rsidP="00F54C36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  <w:r>
              <w:rPr>
                <w:rFonts w:ascii="Cambria" w:eastAsia="Cambria" w:hAnsi="Cambria" w:cs="Cambria"/>
                <w:b/>
                <w:sz w:val="20"/>
                <w:szCs w:val="20"/>
              </w:rPr>
              <w:t>x</w:t>
            </w:r>
          </w:p>
        </w:tc>
        <w:tc>
          <w:tcPr>
            <w:tcW w:w="360" w:type="dxa"/>
          </w:tcPr>
          <w:p w:rsidR="00512C82" w:rsidRDefault="00512C82" w:rsidP="00F54C36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  <w:r>
              <w:rPr>
                <w:rFonts w:ascii="Cambria" w:eastAsia="Cambria" w:hAnsi="Cambria" w:cs="Cambria"/>
                <w:b/>
                <w:sz w:val="20"/>
                <w:szCs w:val="20"/>
              </w:rPr>
              <w:t>x</w:t>
            </w:r>
          </w:p>
        </w:tc>
        <w:tc>
          <w:tcPr>
            <w:tcW w:w="1170" w:type="dxa"/>
          </w:tcPr>
          <w:p w:rsidR="00512C82" w:rsidRDefault="00512C82" w:rsidP="00F54C36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</w:tr>
      <w:tr w:rsidR="00512C82" w:rsidTr="00CA1F95">
        <w:tc>
          <w:tcPr>
            <w:tcW w:w="535" w:type="dxa"/>
          </w:tcPr>
          <w:p w:rsidR="00512C82" w:rsidRDefault="00512C82" w:rsidP="00712703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36</w:t>
            </w:r>
          </w:p>
        </w:tc>
        <w:tc>
          <w:tcPr>
            <w:tcW w:w="2185" w:type="dxa"/>
            <w:tcBorders>
              <w:right w:val="single" w:sz="4" w:space="0" w:color="auto"/>
            </w:tcBorders>
            <w:shd w:val="clear" w:color="auto" w:fill="A6A6A6" w:themeFill="background1" w:themeFillShade="A6"/>
          </w:tcPr>
          <w:p w:rsidR="00512C82" w:rsidRDefault="00512C82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Prakash</w:t>
            </w:r>
            <w:proofErr w:type="spellEnd"/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Majee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 xml:space="preserve"> (VEG)</w:t>
            </w:r>
          </w:p>
        </w:tc>
        <w:tc>
          <w:tcPr>
            <w:tcW w:w="394" w:type="dxa"/>
            <w:tcBorders>
              <w:left w:val="single" w:sz="4" w:space="0" w:color="auto"/>
            </w:tcBorders>
          </w:tcPr>
          <w:p w:rsidR="00512C82" w:rsidRDefault="00512C82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01" w:type="dxa"/>
          </w:tcPr>
          <w:p w:rsidR="00512C82" w:rsidRDefault="00512C82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512C82" w:rsidRDefault="00512C82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512C82" w:rsidRDefault="00512C82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1080" w:type="dxa"/>
          </w:tcPr>
          <w:p w:rsidR="00512C82" w:rsidRDefault="00512C82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540" w:type="dxa"/>
          </w:tcPr>
          <w:p w:rsidR="00512C82" w:rsidRDefault="00512C82" w:rsidP="00F54C36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82</w:t>
            </w:r>
          </w:p>
        </w:tc>
        <w:tc>
          <w:tcPr>
            <w:tcW w:w="2633" w:type="dxa"/>
            <w:gridSpan w:val="2"/>
          </w:tcPr>
          <w:p w:rsidR="00512C82" w:rsidRPr="00D13D26" w:rsidRDefault="00512C82" w:rsidP="00F54C36">
            <w:pPr>
              <w:rPr>
                <w:rFonts w:ascii="Times New Roman" w:eastAsia="Cambria" w:hAnsi="Times New Roman" w:cs="Times New Roman"/>
                <w:sz w:val="16"/>
                <w:szCs w:val="16"/>
              </w:rPr>
            </w:pPr>
            <w:proofErr w:type="spellStart"/>
            <w:r w:rsidRPr="009A065E">
              <w:rPr>
                <w:rFonts w:ascii="Times New Roman" w:eastAsia="Cambria" w:hAnsi="Times New Roman" w:cs="Times New Roman"/>
                <w:b/>
                <w:bCs/>
                <w:sz w:val="16"/>
                <w:szCs w:val="16"/>
              </w:rPr>
              <w:t>Animesh</w:t>
            </w:r>
            <w:proofErr w:type="spellEnd"/>
            <w:r w:rsidRPr="00D13D26">
              <w:rPr>
                <w:rFonts w:ascii="Times New Roman" w:eastAsia="Cambria" w:hAnsi="Times New Roman" w:cs="Times New Roman"/>
                <w:sz w:val="16"/>
                <w:szCs w:val="16"/>
              </w:rPr>
              <w:t xml:space="preserve"> Roy</w:t>
            </w:r>
            <w:r>
              <w:rPr>
                <w:rFonts w:ascii="Times New Roman" w:eastAsia="Cambria" w:hAnsi="Times New Roman" w:cs="Times New Roman"/>
                <w:sz w:val="16"/>
                <w:szCs w:val="16"/>
              </w:rPr>
              <w:t xml:space="preserve"> </w:t>
            </w:r>
            <w:r w:rsidRPr="009A065E">
              <w:rPr>
                <w:rFonts w:ascii="Times New Roman" w:eastAsia="Cambria" w:hAnsi="Times New Roman" w:cs="Times New Roman"/>
                <w:b/>
                <w:bCs/>
                <w:sz w:val="16"/>
                <w:szCs w:val="16"/>
              </w:rPr>
              <w:t>(NF)</w:t>
            </w:r>
          </w:p>
        </w:tc>
        <w:tc>
          <w:tcPr>
            <w:tcW w:w="360" w:type="dxa"/>
          </w:tcPr>
          <w:p w:rsidR="00512C82" w:rsidRDefault="00512C82" w:rsidP="00F54C36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512C82" w:rsidRDefault="00512C82" w:rsidP="00F54C36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512C82" w:rsidRDefault="00512C82" w:rsidP="00F54C36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512C82" w:rsidRDefault="00512C82" w:rsidP="00F54C36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1170" w:type="dxa"/>
          </w:tcPr>
          <w:p w:rsidR="00512C82" w:rsidRDefault="00512C82" w:rsidP="00F54C36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</w:tr>
      <w:tr w:rsidR="00512C82" w:rsidTr="0020665D">
        <w:tc>
          <w:tcPr>
            <w:tcW w:w="535" w:type="dxa"/>
          </w:tcPr>
          <w:p w:rsidR="00512C82" w:rsidRDefault="00512C82" w:rsidP="00712703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37</w:t>
            </w:r>
          </w:p>
        </w:tc>
        <w:tc>
          <w:tcPr>
            <w:tcW w:w="2185" w:type="dxa"/>
            <w:tcBorders>
              <w:right w:val="single" w:sz="4" w:space="0" w:color="auto"/>
            </w:tcBorders>
          </w:tcPr>
          <w:p w:rsidR="00512C82" w:rsidRDefault="00512C82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Prakash Sarkar</w:t>
            </w:r>
          </w:p>
        </w:tc>
        <w:tc>
          <w:tcPr>
            <w:tcW w:w="394" w:type="dxa"/>
            <w:tcBorders>
              <w:left w:val="single" w:sz="4" w:space="0" w:color="auto"/>
            </w:tcBorders>
          </w:tcPr>
          <w:p w:rsidR="00512C82" w:rsidRDefault="00512C82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01" w:type="dxa"/>
          </w:tcPr>
          <w:p w:rsidR="00512C82" w:rsidRDefault="00512C82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512C82" w:rsidRDefault="00512C82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512C82" w:rsidRDefault="00512C82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1080" w:type="dxa"/>
          </w:tcPr>
          <w:p w:rsidR="00512C82" w:rsidRDefault="00512C82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540" w:type="dxa"/>
          </w:tcPr>
          <w:p w:rsidR="00512C82" w:rsidRDefault="00512C82" w:rsidP="00F54C36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83</w:t>
            </w:r>
          </w:p>
        </w:tc>
        <w:tc>
          <w:tcPr>
            <w:tcW w:w="2633" w:type="dxa"/>
            <w:gridSpan w:val="2"/>
          </w:tcPr>
          <w:p w:rsidR="00512C82" w:rsidRPr="00D13D26" w:rsidRDefault="00512C82" w:rsidP="00F54C36">
            <w:pPr>
              <w:rPr>
                <w:rFonts w:ascii="Times New Roman" w:eastAsia="Cambria" w:hAnsi="Times New Roman" w:cs="Times New Roman"/>
                <w:sz w:val="16"/>
                <w:szCs w:val="16"/>
              </w:rPr>
            </w:pPr>
            <w:proofErr w:type="spellStart"/>
            <w:r w:rsidRPr="00D13D26">
              <w:rPr>
                <w:rFonts w:ascii="Times New Roman" w:eastAsia="Cambria" w:hAnsi="Times New Roman" w:cs="Times New Roman"/>
                <w:sz w:val="16"/>
                <w:szCs w:val="16"/>
              </w:rPr>
              <w:t>Sanjeet</w:t>
            </w:r>
            <w:proofErr w:type="spellEnd"/>
            <w:r w:rsidRPr="00D13D26">
              <w:rPr>
                <w:rFonts w:ascii="Times New Roman" w:eastAsia="Cambria" w:hAnsi="Times New Roman" w:cs="Times New Roman"/>
                <w:sz w:val="16"/>
                <w:szCs w:val="16"/>
              </w:rPr>
              <w:t xml:space="preserve"> </w:t>
            </w:r>
            <w:proofErr w:type="spellStart"/>
            <w:r w:rsidRPr="00D13D26">
              <w:rPr>
                <w:rFonts w:ascii="Times New Roman" w:eastAsia="Cambria" w:hAnsi="Times New Roman" w:cs="Times New Roman"/>
                <w:sz w:val="16"/>
                <w:szCs w:val="16"/>
              </w:rPr>
              <w:t>Debnath</w:t>
            </w:r>
            <w:proofErr w:type="spellEnd"/>
          </w:p>
        </w:tc>
        <w:tc>
          <w:tcPr>
            <w:tcW w:w="360" w:type="dxa"/>
          </w:tcPr>
          <w:p w:rsidR="00512C82" w:rsidRDefault="00512C82" w:rsidP="00F54C36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512C82" w:rsidRDefault="00512C82" w:rsidP="00F54C36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512C82" w:rsidRDefault="00512C82" w:rsidP="00F54C36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512C82" w:rsidRDefault="00512C82" w:rsidP="00F54C36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1170" w:type="dxa"/>
          </w:tcPr>
          <w:p w:rsidR="00512C82" w:rsidRDefault="00512C82" w:rsidP="00F54C36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</w:tr>
      <w:tr w:rsidR="00512C82" w:rsidTr="00292F2B">
        <w:tc>
          <w:tcPr>
            <w:tcW w:w="535" w:type="dxa"/>
          </w:tcPr>
          <w:p w:rsidR="00512C82" w:rsidRDefault="00512C82" w:rsidP="00712703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38</w:t>
            </w:r>
          </w:p>
        </w:tc>
        <w:tc>
          <w:tcPr>
            <w:tcW w:w="2185" w:type="dxa"/>
            <w:tcBorders>
              <w:right w:val="single" w:sz="4" w:space="0" w:color="auto"/>
            </w:tcBorders>
            <w:shd w:val="clear" w:color="auto" w:fill="FFFFFF" w:themeFill="background1"/>
          </w:tcPr>
          <w:p w:rsidR="00512C82" w:rsidRPr="002D5B0C" w:rsidRDefault="00292F2B" w:rsidP="00712703">
            <w:pPr>
              <w:rPr>
                <w:rFonts w:ascii="Times New Roman" w:eastAsia="Cambria" w:hAnsi="Times New Roman" w:cs="Times New Roman"/>
                <w:sz w:val="16"/>
                <w:szCs w:val="16"/>
              </w:rPr>
            </w:pPr>
            <w:proofErr w:type="spellStart"/>
            <w:r>
              <w:rPr>
                <w:rFonts w:ascii="Times New Roman" w:eastAsia="Cambria" w:hAnsi="Times New Roman" w:cs="Times New Roman"/>
                <w:sz w:val="16"/>
                <w:szCs w:val="16"/>
              </w:rPr>
              <w:t>Pralay</w:t>
            </w:r>
            <w:proofErr w:type="spellEnd"/>
            <w:r>
              <w:rPr>
                <w:rFonts w:ascii="Times New Roman" w:eastAsia="Cambria" w:hAnsi="Times New Roman" w:cs="Times New Roman"/>
                <w:sz w:val="16"/>
                <w:szCs w:val="16"/>
              </w:rPr>
              <w:t xml:space="preserve"> Shankar </w:t>
            </w:r>
            <w:proofErr w:type="spellStart"/>
            <w:r>
              <w:rPr>
                <w:rFonts w:ascii="Times New Roman" w:eastAsia="Cambria" w:hAnsi="Times New Roman" w:cs="Times New Roman"/>
                <w:sz w:val="16"/>
                <w:szCs w:val="16"/>
              </w:rPr>
              <w:t>Gorai</w:t>
            </w:r>
            <w:proofErr w:type="spellEnd"/>
          </w:p>
        </w:tc>
        <w:tc>
          <w:tcPr>
            <w:tcW w:w="394" w:type="dxa"/>
            <w:tcBorders>
              <w:left w:val="single" w:sz="4" w:space="0" w:color="auto"/>
            </w:tcBorders>
          </w:tcPr>
          <w:p w:rsidR="00512C82" w:rsidRDefault="00512C82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01" w:type="dxa"/>
          </w:tcPr>
          <w:p w:rsidR="00512C82" w:rsidRDefault="00512C82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512C82" w:rsidRDefault="00512C82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512C82" w:rsidRDefault="00512C82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1080" w:type="dxa"/>
          </w:tcPr>
          <w:p w:rsidR="00512C82" w:rsidRDefault="00512C82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540" w:type="dxa"/>
          </w:tcPr>
          <w:p w:rsidR="00512C82" w:rsidRDefault="00512C82" w:rsidP="00712703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2633" w:type="dxa"/>
            <w:gridSpan w:val="2"/>
          </w:tcPr>
          <w:p w:rsidR="00512C82" w:rsidRDefault="00512C82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512C82" w:rsidRDefault="00512C82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512C82" w:rsidRDefault="00512C82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512C82" w:rsidRDefault="00512C82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512C82" w:rsidRDefault="00512C82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1170" w:type="dxa"/>
          </w:tcPr>
          <w:p w:rsidR="00512C82" w:rsidRDefault="00512C82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</w:tr>
      <w:tr w:rsidR="00512C82" w:rsidTr="0020665D">
        <w:tc>
          <w:tcPr>
            <w:tcW w:w="535" w:type="dxa"/>
          </w:tcPr>
          <w:p w:rsidR="00512C82" w:rsidRDefault="00512C82" w:rsidP="00712703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39</w:t>
            </w:r>
          </w:p>
        </w:tc>
        <w:tc>
          <w:tcPr>
            <w:tcW w:w="2185" w:type="dxa"/>
            <w:tcBorders>
              <w:right w:val="single" w:sz="4" w:space="0" w:color="auto"/>
            </w:tcBorders>
          </w:tcPr>
          <w:p w:rsidR="00512C82" w:rsidRPr="002D5B0C" w:rsidRDefault="00512C82" w:rsidP="00712703">
            <w:pPr>
              <w:rPr>
                <w:rFonts w:ascii="Times New Roman" w:eastAsia="Cambria" w:hAnsi="Times New Roman" w:cs="Times New Roman"/>
                <w:sz w:val="16"/>
                <w:szCs w:val="16"/>
              </w:rPr>
            </w:pPr>
            <w:proofErr w:type="spellStart"/>
            <w:r>
              <w:rPr>
                <w:rFonts w:ascii="Times New Roman" w:eastAsia="Cambria" w:hAnsi="Times New Roman" w:cs="Times New Roman"/>
                <w:sz w:val="16"/>
                <w:szCs w:val="16"/>
              </w:rPr>
              <w:t>Prasanta</w:t>
            </w:r>
            <w:proofErr w:type="spellEnd"/>
            <w:r>
              <w:rPr>
                <w:rFonts w:ascii="Times New Roman" w:eastAsia="Cambria" w:hAnsi="Times New Roman" w:cs="Times New Roman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Times New Roman" w:eastAsia="Cambria" w:hAnsi="Times New Roman" w:cs="Times New Roman"/>
                <w:sz w:val="16"/>
                <w:szCs w:val="16"/>
              </w:rPr>
              <w:t>Bandyopadhyay</w:t>
            </w:r>
            <w:proofErr w:type="spellEnd"/>
          </w:p>
        </w:tc>
        <w:tc>
          <w:tcPr>
            <w:tcW w:w="394" w:type="dxa"/>
            <w:tcBorders>
              <w:left w:val="single" w:sz="4" w:space="0" w:color="auto"/>
            </w:tcBorders>
          </w:tcPr>
          <w:p w:rsidR="00512C82" w:rsidRDefault="00512C82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01" w:type="dxa"/>
          </w:tcPr>
          <w:p w:rsidR="00512C82" w:rsidRDefault="00512C82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512C82" w:rsidRDefault="00512C82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512C82" w:rsidRDefault="00512C82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1080" w:type="dxa"/>
          </w:tcPr>
          <w:p w:rsidR="00512C82" w:rsidRDefault="00512C82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540" w:type="dxa"/>
          </w:tcPr>
          <w:p w:rsidR="00512C82" w:rsidRDefault="00512C82" w:rsidP="00712703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2633" w:type="dxa"/>
            <w:gridSpan w:val="2"/>
          </w:tcPr>
          <w:p w:rsidR="00512C82" w:rsidRDefault="00512C82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512C82" w:rsidRDefault="00512C82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512C82" w:rsidRDefault="00512C82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512C82" w:rsidRDefault="00512C82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512C82" w:rsidRDefault="00512C82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1170" w:type="dxa"/>
          </w:tcPr>
          <w:p w:rsidR="00512C82" w:rsidRDefault="00512C82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</w:tr>
      <w:tr w:rsidR="00512C82" w:rsidTr="0020665D">
        <w:tc>
          <w:tcPr>
            <w:tcW w:w="535" w:type="dxa"/>
          </w:tcPr>
          <w:p w:rsidR="00512C82" w:rsidRPr="00BE0169" w:rsidRDefault="00512C82" w:rsidP="00712703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E0169">
              <w:rPr>
                <w:rFonts w:ascii="Times New Roman" w:eastAsia="Times New Roman" w:hAnsi="Times New Roman" w:cs="Times New Roman"/>
                <w:sz w:val="16"/>
                <w:szCs w:val="16"/>
              </w:rPr>
              <w:t>40</w:t>
            </w:r>
          </w:p>
        </w:tc>
        <w:tc>
          <w:tcPr>
            <w:tcW w:w="2185" w:type="dxa"/>
            <w:tcBorders>
              <w:right w:val="single" w:sz="4" w:space="0" w:color="auto"/>
            </w:tcBorders>
          </w:tcPr>
          <w:p w:rsidR="00512C82" w:rsidRPr="00BE0169" w:rsidRDefault="00512C82" w:rsidP="00712703">
            <w:pPr>
              <w:rPr>
                <w:rFonts w:ascii="Times New Roman" w:eastAsia="Cambria" w:hAnsi="Times New Roman" w:cs="Times New Roman"/>
                <w:sz w:val="16"/>
                <w:szCs w:val="16"/>
              </w:rPr>
            </w:pPr>
            <w:proofErr w:type="spellStart"/>
            <w:r w:rsidRPr="00BE0169">
              <w:rPr>
                <w:rFonts w:ascii="Times New Roman" w:eastAsia="Cambria" w:hAnsi="Times New Roman" w:cs="Times New Roman"/>
                <w:sz w:val="16"/>
                <w:szCs w:val="16"/>
              </w:rPr>
              <w:t>Prosanjit</w:t>
            </w:r>
            <w:proofErr w:type="spellEnd"/>
            <w:r w:rsidRPr="00BE0169">
              <w:rPr>
                <w:rFonts w:ascii="Times New Roman" w:eastAsia="Cambria" w:hAnsi="Times New Roman" w:cs="Times New Roman"/>
                <w:sz w:val="16"/>
                <w:szCs w:val="16"/>
              </w:rPr>
              <w:t xml:space="preserve"> Das</w:t>
            </w:r>
          </w:p>
        </w:tc>
        <w:tc>
          <w:tcPr>
            <w:tcW w:w="394" w:type="dxa"/>
            <w:tcBorders>
              <w:left w:val="single" w:sz="4" w:space="0" w:color="auto"/>
            </w:tcBorders>
          </w:tcPr>
          <w:p w:rsidR="00512C82" w:rsidRDefault="00512C82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01" w:type="dxa"/>
          </w:tcPr>
          <w:p w:rsidR="00512C82" w:rsidRDefault="00512C82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512C82" w:rsidRDefault="00512C82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512C82" w:rsidRDefault="00512C82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1080" w:type="dxa"/>
          </w:tcPr>
          <w:p w:rsidR="00512C82" w:rsidRDefault="00512C82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540" w:type="dxa"/>
          </w:tcPr>
          <w:p w:rsidR="00512C82" w:rsidRDefault="00512C82" w:rsidP="00712703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2633" w:type="dxa"/>
            <w:gridSpan w:val="2"/>
          </w:tcPr>
          <w:p w:rsidR="00512C82" w:rsidRDefault="00512C82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512C82" w:rsidRDefault="00512C82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512C82" w:rsidRDefault="00512C82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512C82" w:rsidRDefault="00512C82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512C82" w:rsidRDefault="00512C82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1170" w:type="dxa"/>
          </w:tcPr>
          <w:p w:rsidR="00512C82" w:rsidRDefault="00512C82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</w:tr>
      <w:tr w:rsidR="00512C82" w:rsidTr="0020665D">
        <w:tc>
          <w:tcPr>
            <w:tcW w:w="535" w:type="dxa"/>
          </w:tcPr>
          <w:p w:rsidR="00512C82" w:rsidRDefault="00512C82" w:rsidP="00712703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41</w:t>
            </w:r>
          </w:p>
        </w:tc>
        <w:tc>
          <w:tcPr>
            <w:tcW w:w="2185" w:type="dxa"/>
            <w:tcBorders>
              <w:right w:val="single" w:sz="4" w:space="0" w:color="auto"/>
            </w:tcBorders>
          </w:tcPr>
          <w:p w:rsidR="00512C82" w:rsidRDefault="00512C82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Pushpendu</w:t>
            </w:r>
            <w:proofErr w:type="spellEnd"/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Roy</w:t>
            </w:r>
          </w:p>
        </w:tc>
        <w:tc>
          <w:tcPr>
            <w:tcW w:w="394" w:type="dxa"/>
            <w:tcBorders>
              <w:left w:val="single" w:sz="4" w:space="0" w:color="auto"/>
            </w:tcBorders>
          </w:tcPr>
          <w:p w:rsidR="00512C82" w:rsidRDefault="00512C82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01" w:type="dxa"/>
          </w:tcPr>
          <w:p w:rsidR="00512C82" w:rsidRDefault="00512C82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512C82" w:rsidRDefault="00512C82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512C82" w:rsidRDefault="00512C82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1080" w:type="dxa"/>
          </w:tcPr>
          <w:p w:rsidR="00512C82" w:rsidRDefault="00512C82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540" w:type="dxa"/>
          </w:tcPr>
          <w:p w:rsidR="00512C82" w:rsidRDefault="00512C82" w:rsidP="00712703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2633" w:type="dxa"/>
            <w:gridSpan w:val="2"/>
          </w:tcPr>
          <w:p w:rsidR="00512C82" w:rsidRDefault="00512C82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512C82" w:rsidRDefault="00512C82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512C82" w:rsidRDefault="00512C82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512C82" w:rsidRDefault="00512C82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512C82" w:rsidRDefault="00512C82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1170" w:type="dxa"/>
          </w:tcPr>
          <w:p w:rsidR="00512C82" w:rsidRDefault="00512C82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</w:tr>
      <w:tr w:rsidR="00512C82" w:rsidTr="0020665D">
        <w:tc>
          <w:tcPr>
            <w:tcW w:w="535" w:type="dxa"/>
          </w:tcPr>
          <w:p w:rsidR="00512C82" w:rsidRDefault="00512C82" w:rsidP="00712703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42</w:t>
            </w:r>
          </w:p>
        </w:tc>
        <w:tc>
          <w:tcPr>
            <w:tcW w:w="2185" w:type="dxa"/>
            <w:tcBorders>
              <w:right w:val="single" w:sz="4" w:space="0" w:color="auto"/>
            </w:tcBorders>
          </w:tcPr>
          <w:p w:rsidR="00512C82" w:rsidRDefault="00512C82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Rana</w:t>
            </w:r>
            <w:proofErr w:type="spellEnd"/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Chatterjee</w:t>
            </w:r>
            <w:proofErr w:type="spellEnd"/>
          </w:p>
        </w:tc>
        <w:tc>
          <w:tcPr>
            <w:tcW w:w="394" w:type="dxa"/>
            <w:tcBorders>
              <w:left w:val="single" w:sz="4" w:space="0" w:color="auto"/>
            </w:tcBorders>
          </w:tcPr>
          <w:p w:rsidR="00512C82" w:rsidRDefault="00512C82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01" w:type="dxa"/>
          </w:tcPr>
          <w:p w:rsidR="00512C82" w:rsidRDefault="00512C82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512C82" w:rsidRDefault="00512C82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512C82" w:rsidRDefault="00512C82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1080" w:type="dxa"/>
          </w:tcPr>
          <w:p w:rsidR="00512C82" w:rsidRDefault="00512C82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540" w:type="dxa"/>
          </w:tcPr>
          <w:p w:rsidR="00512C82" w:rsidRDefault="00512C82" w:rsidP="00712703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2633" w:type="dxa"/>
            <w:gridSpan w:val="2"/>
          </w:tcPr>
          <w:p w:rsidR="00512C82" w:rsidRDefault="00512C82" w:rsidP="00712703">
            <w:pPr>
              <w:rPr>
                <w:rFonts w:ascii="Cambria" w:eastAsia="Cambria" w:hAnsi="Cambria" w:cs="Cambria"/>
                <w:b/>
                <w:sz w:val="20"/>
                <w:szCs w:val="20"/>
                <w:shd w:val="clear" w:color="auto" w:fill="CC4125"/>
              </w:rPr>
            </w:pPr>
          </w:p>
        </w:tc>
        <w:tc>
          <w:tcPr>
            <w:tcW w:w="360" w:type="dxa"/>
          </w:tcPr>
          <w:p w:rsidR="00512C82" w:rsidRDefault="00512C82" w:rsidP="00712703">
            <w:pPr>
              <w:rPr>
                <w:rFonts w:ascii="Cambria" w:eastAsia="Cambria" w:hAnsi="Cambria" w:cs="Cambria"/>
                <w:b/>
                <w:sz w:val="20"/>
                <w:szCs w:val="20"/>
                <w:shd w:val="clear" w:color="auto" w:fill="CC4125"/>
              </w:rPr>
            </w:pPr>
          </w:p>
        </w:tc>
        <w:tc>
          <w:tcPr>
            <w:tcW w:w="360" w:type="dxa"/>
          </w:tcPr>
          <w:p w:rsidR="00512C82" w:rsidRDefault="00512C82" w:rsidP="00712703">
            <w:pPr>
              <w:rPr>
                <w:rFonts w:ascii="Cambria" w:eastAsia="Cambria" w:hAnsi="Cambria" w:cs="Cambria"/>
                <w:b/>
                <w:sz w:val="20"/>
                <w:szCs w:val="20"/>
                <w:shd w:val="clear" w:color="auto" w:fill="CC4125"/>
              </w:rPr>
            </w:pPr>
          </w:p>
        </w:tc>
        <w:tc>
          <w:tcPr>
            <w:tcW w:w="360" w:type="dxa"/>
          </w:tcPr>
          <w:p w:rsidR="00512C82" w:rsidRDefault="00512C82" w:rsidP="00712703">
            <w:pPr>
              <w:rPr>
                <w:rFonts w:ascii="Cambria" w:eastAsia="Cambria" w:hAnsi="Cambria" w:cs="Cambria"/>
                <w:b/>
                <w:sz w:val="20"/>
                <w:szCs w:val="20"/>
                <w:shd w:val="clear" w:color="auto" w:fill="CC4125"/>
              </w:rPr>
            </w:pPr>
          </w:p>
        </w:tc>
        <w:tc>
          <w:tcPr>
            <w:tcW w:w="360" w:type="dxa"/>
          </w:tcPr>
          <w:p w:rsidR="00512C82" w:rsidRDefault="00512C82" w:rsidP="00712703">
            <w:pPr>
              <w:rPr>
                <w:rFonts w:ascii="Cambria" w:eastAsia="Cambria" w:hAnsi="Cambria" w:cs="Cambria"/>
                <w:b/>
                <w:sz w:val="20"/>
                <w:szCs w:val="20"/>
                <w:shd w:val="clear" w:color="auto" w:fill="CC4125"/>
              </w:rPr>
            </w:pPr>
          </w:p>
        </w:tc>
        <w:tc>
          <w:tcPr>
            <w:tcW w:w="1170" w:type="dxa"/>
          </w:tcPr>
          <w:p w:rsidR="00512C82" w:rsidRDefault="00512C82" w:rsidP="00712703">
            <w:pPr>
              <w:rPr>
                <w:rFonts w:ascii="Cambria" w:eastAsia="Cambria" w:hAnsi="Cambria" w:cs="Cambria"/>
                <w:b/>
                <w:sz w:val="20"/>
                <w:szCs w:val="20"/>
                <w:shd w:val="clear" w:color="auto" w:fill="CC4125"/>
              </w:rPr>
            </w:pPr>
          </w:p>
        </w:tc>
      </w:tr>
      <w:tr w:rsidR="00512C82" w:rsidTr="0020665D">
        <w:tc>
          <w:tcPr>
            <w:tcW w:w="535" w:type="dxa"/>
          </w:tcPr>
          <w:p w:rsidR="00512C82" w:rsidRDefault="00512C82" w:rsidP="00712703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43</w:t>
            </w:r>
          </w:p>
        </w:tc>
        <w:tc>
          <w:tcPr>
            <w:tcW w:w="2185" w:type="dxa"/>
            <w:tcBorders>
              <w:right w:val="single" w:sz="4" w:space="0" w:color="auto"/>
            </w:tcBorders>
          </w:tcPr>
          <w:p w:rsidR="00512C82" w:rsidRDefault="00512C82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Ritwick</w:t>
            </w:r>
            <w:proofErr w:type="spellEnd"/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Kar</w:t>
            </w:r>
            <w:proofErr w:type="spellEnd"/>
          </w:p>
        </w:tc>
        <w:tc>
          <w:tcPr>
            <w:tcW w:w="394" w:type="dxa"/>
            <w:tcBorders>
              <w:left w:val="single" w:sz="4" w:space="0" w:color="auto"/>
            </w:tcBorders>
          </w:tcPr>
          <w:p w:rsidR="00512C82" w:rsidRDefault="00512C82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01" w:type="dxa"/>
          </w:tcPr>
          <w:p w:rsidR="00512C82" w:rsidRDefault="00512C82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512C82" w:rsidRDefault="00512C82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512C82" w:rsidRDefault="00512C82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1080" w:type="dxa"/>
          </w:tcPr>
          <w:p w:rsidR="00512C82" w:rsidRDefault="00512C82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540" w:type="dxa"/>
          </w:tcPr>
          <w:p w:rsidR="00512C82" w:rsidRDefault="00512C82" w:rsidP="00712703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2633" w:type="dxa"/>
            <w:gridSpan w:val="2"/>
          </w:tcPr>
          <w:p w:rsidR="00512C82" w:rsidRDefault="00512C82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512C82" w:rsidRDefault="00512C82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512C82" w:rsidRDefault="00512C82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512C82" w:rsidRDefault="00512C82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512C82" w:rsidRDefault="00512C82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1170" w:type="dxa"/>
          </w:tcPr>
          <w:p w:rsidR="00512C82" w:rsidRDefault="00512C82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</w:tr>
      <w:tr w:rsidR="00512C82" w:rsidTr="0020665D">
        <w:tc>
          <w:tcPr>
            <w:tcW w:w="535" w:type="dxa"/>
          </w:tcPr>
          <w:p w:rsidR="00512C82" w:rsidRDefault="00512C82" w:rsidP="00712703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44</w:t>
            </w:r>
          </w:p>
        </w:tc>
        <w:tc>
          <w:tcPr>
            <w:tcW w:w="2185" w:type="dxa"/>
            <w:tcBorders>
              <w:right w:val="single" w:sz="4" w:space="0" w:color="auto"/>
            </w:tcBorders>
          </w:tcPr>
          <w:p w:rsidR="00512C82" w:rsidRDefault="00512C82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Sadhanendu</w:t>
            </w:r>
            <w:proofErr w:type="spellEnd"/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Samanta</w:t>
            </w:r>
            <w:proofErr w:type="spellEnd"/>
          </w:p>
        </w:tc>
        <w:tc>
          <w:tcPr>
            <w:tcW w:w="394" w:type="dxa"/>
            <w:tcBorders>
              <w:left w:val="single" w:sz="4" w:space="0" w:color="auto"/>
            </w:tcBorders>
          </w:tcPr>
          <w:p w:rsidR="00512C82" w:rsidRDefault="00512C82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01" w:type="dxa"/>
          </w:tcPr>
          <w:p w:rsidR="00512C82" w:rsidRDefault="00512C82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512C82" w:rsidRDefault="00512C82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512C82" w:rsidRDefault="00512C82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1080" w:type="dxa"/>
          </w:tcPr>
          <w:p w:rsidR="00512C82" w:rsidRDefault="00512C82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540" w:type="dxa"/>
          </w:tcPr>
          <w:p w:rsidR="00512C82" w:rsidRDefault="00512C82" w:rsidP="00712703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2633" w:type="dxa"/>
            <w:gridSpan w:val="2"/>
          </w:tcPr>
          <w:p w:rsidR="00512C82" w:rsidRDefault="00512C82" w:rsidP="00712703">
            <w:pPr>
              <w:rPr>
                <w:rFonts w:ascii="Cambria" w:eastAsia="Cambria" w:hAnsi="Cambria" w:cs="Cambria"/>
                <w:b/>
                <w:sz w:val="20"/>
                <w:szCs w:val="20"/>
                <w:highlight w:val="red"/>
              </w:rPr>
            </w:pPr>
          </w:p>
        </w:tc>
        <w:tc>
          <w:tcPr>
            <w:tcW w:w="360" w:type="dxa"/>
          </w:tcPr>
          <w:p w:rsidR="00512C82" w:rsidRDefault="00512C82" w:rsidP="00712703">
            <w:pPr>
              <w:rPr>
                <w:rFonts w:ascii="Cambria" w:eastAsia="Cambria" w:hAnsi="Cambria" w:cs="Cambria"/>
                <w:b/>
                <w:sz w:val="20"/>
                <w:szCs w:val="20"/>
                <w:highlight w:val="red"/>
              </w:rPr>
            </w:pPr>
          </w:p>
        </w:tc>
        <w:tc>
          <w:tcPr>
            <w:tcW w:w="360" w:type="dxa"/>
          </w:tcPr>
          <w:p w:rsidR="00512C82" w:rsidRDefault="00512C82" w:rsidP="00712703">
            <w:pPr>
              <w:rPr>
                <w:rFonts w:ascii="Cambria" w:eastAsia="Cambria" w:hAnsi="Cambria" w:cs="Cambria"/>
                <w:b/>
                <w:sz w:val="20"/>
                <w:szCs w:val="20"/>
                <w:highlight w:val="red"/>
              </w:rPr>
            </w:pPr>
          </w:p>
        </w:tc>
        <w:tc>
          <w:tcPr>
            <w:tcW w:w="360" w:type="dxa"/>
          </w:tcPr>
          <w:p w:rsidR="00512C82" w:rsidRDefault="00512C82" w:rsidP="00712703">
            <w:pPr>
              <w:rPr>
                <w:rFonts w:ascii="Cambria" w:eastAsia="Cambria" w:hAnsi="Cambria" w:cs="Cambria"/>
                <w:b/>
                <w:sz w:val="20"/>
                <w:szCs w:val="20"/>
                <w:highlight w:val="red"/>
              </w:rPr>
            </w:pPr>
          </w:p>
        </w:tc>
        <w:tc>
          <w:tcPr>
            <w:tcW w:w="360" w:type="dxa"/>
          </w:tcPr>
          <w:p w:rsidR="00512C82" w:rsidRDefault="00512C82" w:rsidP="00712703">
            <w:pPr>
              <w:rPr>
                <w:rFonts w:ascii="Cambria" w:eastAsia="Cambria" w:hAnsi="Cambria" w:cs="Cambria"/>
                <w:b/>
                <w:sz w:val="20"/>
                <w:szCs w:val="20"/>
                <w:highlight w:val="red"/>
              </w:rPr>
            </w:pPr>
          </w:p>
        </w:tc>
        <w:tc>
          <w:tcPr>
            <w:tcW w:w="1170" w:type="dxa"/>
          </w:tcPr>
          <w:p w:rsidR="00512C82" w:rsidRDefault="00512C82" w:rsidP="00712703">
            <w:pPr>
              <w:rPr>
                <w:rFonts w:ascii="Cambria" w:eastAsia="Cambria" w:hAnsi="Cambria" w:cs="Cambria"/>
                <w:b/>
                <w:sz w:val="20"/>
                <w:szCs w:val="20"/>
                <w:highlight w:val="red"/>
              </w:rPr>
            </w:pPr>
          </w:p>
        </w:tc>
      </w:tr>
      <w:tr w:rsidR="00512C82" w:rsidTr="0020665D">
        <w:tc>
          <w:tcPr>
            <w:tcW w:w="535" w:type="dxa"/>
          </w:tcPr>
          <w:p w:rsidR="00512C82" w:rsidRDefault="00512C82" w:rsidP="00712703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45</w:t>
            </w:r>
          </w:p>
        </w:tc>
        <w:tc>
          <w:tcPr>
            <w:tcW w:w="2185" w:type="dxa"/>
            <w:tcBorders>
              <w:right w:val="single" w:sz="4" w:space="0" w:color="auto"/>
            </w:tcBorders>
          </w:tcPr>
          <w:p w:rsidR="00512C82" w:rsidRDefault="00512C82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Sagar</w:t>
            </w:r>
            <w:proofErr w:type="spellEnd"/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Adhurya</w:t>
            </w:r>
            <w:proofErr w:type="spellEnd"/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(D)</w:t>
            </w:r>
          </w:p>
        </w:tc>
        <w:tc>
          <w:tcPr>
            <w:tcW w:w="394" w:type="dxa"/>
            <w:tcBorders>
              <w:left w:val="single" w:sz="4" w:space="0" w:color="auto"/>
            </w:tcBorders>
          </w:tcPr>
          <w:p w:rsidR="00512C82" w:rsidRDefault="00512C82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01" w:type="dxa"/>
          </w:tcPr>
          <w:p w:rsidR="00512C82" w:rsidRDefault="00512C82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512C82" w:rsidRDefault="00512C82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  <w:r>
              <w:rPr>
                <w:rFonts w:ascii="Cambria" w:eastAsia="Cambria" w:hAnsi="Cambria" w:cs="Cambria"/>
                <w:b/>
                <w:sz w:val="20"/>
                <w:szCs w:val="20"/>
              </w:rPr>
              <w:t>x</w:t>
            </w:r>
          </w:p>
        </w:tc>
        <w:tc>
          <w:tcPr>
            <w:tcW w:w="360" w:type="dxa"/>
          </w:tcPr>
          <w:p w:rsidR="00512C82" w:rsidRDefault="00512C82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  <w:r>
              <w:rPr>
                <w:rFonts w:ascii="Cambria" w:eastAsia="Cambria" w:hAnsi="Cambria" w:cs="Cambria"/>
                <w:b/>
                <w:sz w:val="20"/>
                <w:szCs w:val="20"/>
              </w:rPr>
              <w:t>x</w:t>
            </w:r>
          </w:p>
        </w:tc>
        <w:tc>
          <w:tcPr>
            <w:tcW w:w="1080" w:type="dxa"/>
          </w:tcPr>
          <w:p w:rsidR="00512C82" w:rsidRDefault="00512C82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540" w:type="dxa"/>
          </w:tcPr>
          <w:p w:rsidR="00512C82" w:rsidRDefault="00512C82" w:rsidP="00712703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2633" w:type="dxa"/>
            <w:gridSpan w:val="2"/>
          </w:tcPr>
          <w:p w:rsidR="00512C82" w:rsidRDefault="00512C82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512C82" w:rsidRDefault="00512C82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512C82" w:rsidRDefault="00512C82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512C82" w:rsidRDefault="00512C82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512C82" w:rsidRDefault="00512C82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1170" w:type="dxa"/>
          </w:tcPr>
          <w:p w:rsidR="00512C82" w:rsidRDefault="00512C82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</w:tr>
      <w:tr w:rsidR="00512C82" w:rsidTr="0020665D">
        <w:tc>
          <w:tcPr>
            <w:tcW w:w="535" w:type="dxa"/>
          </w:tcPr>
          <w:p w:rsidR="00512C82" w:rsidRDefault="00512C82" w:rsidP="00712703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46</w:t>
            </w:r>
          </w:p>
        </w:tc>
        <w:tc>
          <w:tcPr>
            <w:tcW w:w="2185" w:type="dxa"/>
            <w:tcBorders>
              <w:right w:val="single" w:sz="4" w:space="0" w:color="auto"/>
            </w:tcBorders>
          </w:tcPr>
          <w:p w:rsidR="00512C82" w:rsidRDefault="00512C82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Saheb</w:t>
            </w:r>
            <w:proofErr w:type="spellEnd"/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Pal </w:t>
            </w:r>
            <w:r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(D)</w:t>
            </w:r>
          </w:p>
        </w:tc>
        <w:tc>
          <w:tcPr>
            <w:tcW w:w="394" w:type="dxa"/>
            <w:tcBorders>
              <w:left w:val="single" w:sz="4" w:space="0" w:color="auto"/>
            </w:tcBorders>
          </w:tcPr>
          <w:p w:rsidR="00512C82" w:rsidRDefault="00512C82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01" w:type="dxa"/>
          </w:tcPr>
          <w:p w:rsidR="00512C82" w:rsidRDefault="00512C82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512C82" w:rsidRDefault="00512C82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  <w:r>
              <w:rPr>
                <w:rFonts w:ascii="Cambria" w:eastAsia="Cambria" w:hAnsi="Cambria" w:cs="Cambria"/>
                <w:b/>
                <w:sz w:val="20"/>
                <w:szCs w:val="20"/>
              </w:rPr>
              <w:t>x</w:t>
            </w:r>
          </w:p>
        </w:tc>
        <w:tc>
          <w:tcPr>
            <w:tcW w:w="360" w:type="dxa"/>
          </w:tcPr>
          <w:p w:rsidR="00512C82" w:rsidRDefault="00512C82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  <w:r>
              <w:rPr>
                <w:rFonts w:ascii="Cambria" w:eastAsia="Cambria" w:hAnsi="Cambria" w:cs="Cambria"/>
                <w:b/>
                <w:sz w:val="20"/>
                <w:szCs w:val="20"/>
              </w:rPr>
              <w:t>x</w:t>
            </w:r>
          </w:p>
        </w:tc>
        <w:tc>
          <w:tcPr>
            <w:tcW w:w="1080" w:type="dxa"/>
          </w:tcPr>
          <w:p w:rsidR="00512C82" w:rsidRDefault="00512C82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540" w:type="dxa"/>
          </w:tcPr>
          <w:p w:rsidR="00512C82" w:rsidRDefault="00512C82" w:rsidP="00712703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2633" w:type="dxa"/>
            <w:gridSpan w:val="2"/>
          </w:tcPr>
          <w:p w:rsidR="00512C82" w:rsidRDefault="00512C82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512C82" w:rsidRDefault="00512C82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512C82" w:rsidRDefault="00512C82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512C82" w:rsidRDefault="00512C82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512C82" w:rsidRDefault="00512C82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1170" w:type="dxa"/>
          </w:tcPr>
          <w:p w:rsidR="00512C82" w:rsidRDefault="00512C82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</w:tr>
      <w:tr w:rsidR="00512C82">
        <w:trPr>
          <w:trHeight w:val="400"/>
        </w:trPr>
        <w:tc>
          <w:tcPr>
            <w:tcW w:w="10998" w:type="dxa"/>
            <w:gridSpan w:val="15"/>
            <w:vAlign w:val="center"/>
          </w:tcPr>
          <w:p w:rsidR="00512C82" w:rsidRDefault="00512C82" w:rsidP="00712703">
            <w:pPr>
              <w:tabs>
                <w:tab w:val="center" w:pos="5391"/>
                <w:tab w:val="left" w:pos="6543"/>
              </w:tabs>
              <w:jc w:val="center"/>
              <w:rPr>
                <w:rFonts w:ascii="Cambria" w:eastAsia="Cambria" w:hAnsi="Cambria" w:cs="Cambria"/>
                <w:b/>
                <w:sz w:val="20"/>
                <w:szCs w:val="20"/>
              </w:rPr>
            </w:pPr>
            <w:r>
              <w:rPr>
                <w:rFonts w:ascii="Cambria" w:eastAsia="Cambria" w:hAnsi="Cambria" w:cs="Cambria"/>
                <w:b/>
                <w:sz w:val="20"/>
                <w:szCs w:val="20"/>
              </w:rPr>
              <w:lastRenderedPageBreak/>
              <w:t>Non- HOSTELLERS</w:t>
            </w:r>
          </w:p>
        </w:tc>
      </w:tr>
      <w:tr w:rsidR="00512C82" w:rsidTr="00F17550">
        <w:tc>
          <w:tcPr>
            <w:tcW w:w="535" w:type="dxa"/>
          </w:tcPr>
          <w:p w:rsidR="00512C82" w:rsidRDefault="00512C82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  <w:r>
              <w:rPr>
                <w:rFonts w:ascii="Cambria" w:eastAsia="Cambria" w:hAnsi="Cambria" w:cs="Cambria"/>
                <w:b/>
                <w:sz w:val="20"/>
                <w:szCs w:val="20"/>
              </w:rPr>
              <w:t>Sl.</w:t>
            </w:r>
          </w:p>
        </w:tc>
        <w:tc>
          <w:tcPr>
            <w:tcW w:w="2185" w:type="dxa"/>
          </w:tcPr>
          <w:p w:rsidR="00512C82" w:rsidRDefault="00512C82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  <w:r>
              <w:rPr>
                <w:rFonts w:ascii="Cambria" w:eastAsia="Cambria" w:hAnsi="Cambria" w:cs="Cambria"/>
                <w:b/>
                <w:sz w:val="20"/>
                <w:szCs w:val="20"/>
              </w:rPr>
              <w:t xml:space="preserve">Name </w:t>
            </w:r>
          </w:p>
        </w:tc>
        <w:tc>
          <w:tcPr>
            <w:tcW w:w="394" w:type="dxa"/>
          </w:tcPr>
          <w:p w:rsidR="00512C82" w:rsidRDefault="00512C82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  <w:r>
              <w:rPr>
                <w:rFonts w:ascii="Cambria" w:eastAsia="Cambria" w:hAnsi="Cambria" w:cs="Cambria"/>
                <w:b/>
                <w:sz w:val="20"/>
                <w:szCs w:val="20"/>
              </w:rPr>
              <w:t>D</w:t>
            </w:r>
          </w:p>
        </w:tc>
        <w:tc>
          <w:tcPr>
            <w:tcW w:w="301" w:type="dxa"/>
          </w:tcPr>
          <w:p w:rsidR="00512C82" w:rsidRDefault="00512C82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  <w:r>
              <w:rPr>
                <w:rFonts w:ascii="Cambria" w:eastAsia="Cambria" w:hAnsi="Cambria" w:cs="Cambria"/>
                <w:b/>
                <w:sz w:val="20"/>
                <w:szCs w:val="20"/>
              </w:rPr>
              <w:t>P</w:t>
            </w:r>
          </w:p>
        </w:tc>
        <w:tc>
          <w:tcPr>
            <w:tcW w:w="360" w:type="dxa"/>
          </w:tcPr>
          <w:p w:rsidR="00512C82" w:rsidRDefault="00512C82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  <w:r>
              <w:rPr>
                <w:rFonts w:ascii="Cambria" w:eastAsia="Cambria" w:hAnsi="Cambria" w:cs="Cambria"/>
                <w:b/>
                <w:sz w:val="20"/>
                <w:szCs w:val="20"/>
              </w:rPr>
              <w:t>N</w:t>
            </w:r>
          </w:p>
        </w:tc>
        <w:tc>
          <w:tcPr>
            <w:tcW w:w="360" w:type="dxa"/>
          </w:tcPr>
          <w:p w:rsidR="00512C82" w:rsidRDefault="00512C82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  <w:r>
              <w:rPr>
                <w:rFonts w:ascii="Cambria" w:eastAsia="Cambria" w:hAnsi="Cambria" w:cs="Cambria"/>
                <w:b/>
                <w:sz w:val="20"/>
                <w:szCs w:val="20"/>
              </w:rPr>
              <w:t>P</w:t>
            </w:r>
          </w:p>
        </w:tc>
        <w:tc>
          <w:tcPr>
            <w:tcW w:w="1080" w:type="dxa"/>
          </w:tcPr>
          <w:p w:rsidR="00512C82" w:rsidRDefault="00512C82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  <w:r>
              <w:rPr>
                <w:rFonts w:ascii="Cambria" w:eastAsia="Cambria" w:hAnsi="Cambria" w:cs="Cambria"/>
                <w:b/>
                <w:sz w:val="20"/>
                <w:szCs w:val="20"/>
              </w:rPr>
              <w:t>Remarks</w:t>
            </w:r>
          </w:p>
        </w:tc>
        <w:tc>
          <w:tcPr>
            <w:tcW w:w="563" w:type="dxa"/>
            <w:gridSpan w:val="2"/>
          </w:tcPr>
          <w:p w:rsidR="00512C82" w:rsidRDefault="00512C82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  <w:r>
              <w:rPr>
                <w:rFonts w:ascii="Cambria" w:eastAsia="Cambria" w:hAnsi="Cambria" w:cs="Cambria"/>
                <w:b/>
                <w:sz w:val="20"/>
                <w:szCs w:val="20"/>
              </w:rPr>
              <w:t xml:space="preserve">Sl. </w:t>
            </w:r>
          </w:p>
        </w:tc>
        <w:tc>
          <w:tcPr>
            <w:tcW w:w="2610" w:type="dxa"/>
          </w:tcPr>
          <w:p w:rsidR="00512C82" w:rsidRDefault="00512C82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  <w:r>
              <w:rPr>
                <w:rFonts w:ascii="Cambria" w:eastAsia="Cambria" w:hAnsi="Cambria" w:cs="Cambria"/>
                <w:b/>
                <w:sz w:val="20"/>
                <w:szCs w:val="20"/>
              </w:rPr>
              <w:t xml:space="preserve">Name </w:t>
            </w:r>
          </w:p>
        </w:tc>
        <w:tc>
          <w:tcPr>
            <w:tcW w:w="360" w:type="dxa"/>
          </w:tcPr>
          <w:p w:rsidR="00512C82" w:rsidRDefault="00512C82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  <w:r>
              <w:rPr>
                <w:rFonts w:ascii="Cambria" w:eastAsia="Cambria" w:hAnsi="Cambria" w:cs="Cambria"/>
                <w:b/>
                <w:sz w:val="20"/>
                <w:szCs w:val="20"/>
              </w:rPr>
              <w:t>D</w:t>
            </w:r>
          </w:p>
        </w:tc>
        <w:tc>
          <w:tcPr>
            <w:tcW w:w="360" w:type="dxa"/>
          </w:tcPr>
          <w:p w:rsidR="00512C82" w:rsidRDefault="00512C82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  <w:r>
              <w:rPr>
                <w:rFonts w:ascii="Cambria" w:eastAsia="Cambria" w:hAnsi="Cambria" w:cs="Cambria"/>
                <w:b/>
                <w:sz w:val="20"/>
                <w:szCs w:val="20"/>
              </w:rPr>
              <w:t>P</w:t>
            </w:r>
          </w:p>
        </w:tc>
        <w:tc>
          <w:tcPr>
            <w:tcW w:w="360" w:type="dxa"/>
          </w:tcPr>
          <w:p w:rsidR="00512C82" w:rsidRDefault="00512C82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  <w:r>
              <w:rPr>
                <w:rFonts w:ascii="Cambria" w:eastAsia="Cambria" w:hAnsi="Cambria" w:cs="Cambria"/>
                <w:b/>
                <w:sz w:val="20"/>
                <w:szCs w:val="20"/>
              </w:rPr>
              <w:t>N</w:t>
            </w:r>
          </w:p>
        </w:tc>
        <w:tc>
          <w:tcPr>
            <w:tcW w:w="360" w:type="dxa"/>
          </w:tcPr>
          <w:p w:rsidR="00512C82" w:rsidRDefault="00512C82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  <w:r>
              <w:rPr>
                <w:rFonts w:ascii="Cambria" w:eastAsia="Cambria" w:hAnsi="Cambria" w:cs="Cambria"/>
                <w:b/>
                <w:sz w:val="20"/>
                <w:szCs w:val="20"/>
              </w:rPr>
              <w:t>P</w:t>
            </w:r>
          </w:p>
        </w:tc>
        <w:tc>
          <w:tcPr>
            <w:tcW w:w="1170" w:type="dxa"/>
          </w:tcPr>
          <w:p w:rsidR="00512C82" w:rsidRDefault="00512C82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  <w:r>
              <w:rPr>
                <w:rFonts w:ascii="Cambria" w:eastAsia="Cambria" w:hAnsi="Cambria" w:cs="Cambria"/>
                <w:b/>
                <w:sz w:val="20"/>
                <w:szCs w:val="20"/>
              </w:rPr>
              <w:t>Remarks</w:t>
            </w:r>
          </w:p>
        </w:tc>
      </w:tr>
      <w:tr w:rsidR="00512C82" w:rsidTr="00F17550">
        <w:trPr>
          <w:trHeight w:val="280"/>
        </w:trPr>
        <w:tc>
          <w:tcPr>
            <w:tcW w:w="535" w:type="dxa"/>
          </w:tcPr>
          <w:p w:rsidR="00512C82" w:rsidRPr="00F17550" w:rsidRDefault="00512C82" w:rsidP="00DF4591">
            <w:pPr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F17550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101</w:t>
            </w:r>
          </w:p>
        </w:tc>
        <w:tc>
          <w:tcPr>
            <w:tcW w:w="2185" w:type="dxa"/>
            <w:shd w:val="clear" w:color="auto" w:fill="D9D9D9" w:themeFill="background1" w:themeFillShade="D9"/>
          </w:tcPr>
          <w:p w:rsidR="00512C82" w:rsidRDefault="00512C82" w:rsidP="00DF4591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bhijit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armaka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(NE+NC)</w:t>
            </w:r>
          </w:p>
        </w:tc>
        <w:tc>
          <w:tcPr>
            <w:tcW w:w="394" w:type="dxa"/>
          </w:tcPr>
          <w:p w:rsidR="00512C82" w:rsidRDefault="00512C82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01" w:type="dxa"/>
          </w:tcPr>
          <w:p w:rsidR="00512C82" w:rsidRDefault="00512C82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512C82" w:rsidRDefault="00512C82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512C82" w:rsidRDefault="00512C82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1080" w:type="dxa"/>
          </w:tcPr>
          <w:p w:rsidR="00512C82" w:rsidRDefault="00512C82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563" w:type="dxa"/>
            <w:gridSpan w:val="2"/>
          </w:tcPr>
          <w:p w:rsidR="00512C82" w:rsidRDefault="00512C82" w:rsidP="00DF4591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134</w:t>
            </w:r>
          </w:p>
        </w:tc>
        <w:tc>
          <w:tcPr>
            <w:tcW w:w="2610" w:type="dxa"/>
          </w:tcPr>
          <w:p w:rsidR="00512C82" w:rsidRDefault="00512C82" w:rsidP="00DF4591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highlight w:val="red"/>
              </w:rPr>
            </w:pPr>
          </w:p>
        </w:tc>
        <w:tc>
          <w:tcPr>
            <w:tcW w:w="360" w:type="dxa"/>
          </w:tcPr>
          <w:p w:rsidR="00512C82" w:rsidRDefault="00512C82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512C82" w:rsidRDefault="00512C82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512C82" w:rsidRDefault="00512C82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512C82" w:rsidRDefault="00512C82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1170" w:type="dxa"/>
          </w:tcPr>
          <w:p w:rsidR="00512C82" w:rsidRDefault="00512C82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</w:tr>
      <w:tr w:rsidR="00512C82" w:rsidTr="00F17550">
        <w:tc>
          <w:tcPr>
            <w:tcW w:w="535" w:type="dxa"/>
          </w:tcPr>
          <w:p w:rsidR="00512C82" w:rsidRDefault="00512C82" w:rsidP="00DF459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102</w:t>
            </w:r>
          </w:p>
        </w:tc>
        <w:tc>
          <w:tcPr>
            <w:tcW w:w="2185" w:type="dxa"/>
          </w:tcPr>
          <w:p w:rsidR="00512C82" w:rsidRDefault="00512C82" w:rsidP="00DF4591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bhijit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a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(D)</w:t>
            </w:r>
          </w:p>
        </w:tc>
        <w:tc>
          <w:tcPr>
            <w:tcW w:w="394" w:type="dxa"/>
          </w:tcPr>
          <w:p w:rsidR="00512C82" w:rsidRDefault="00512C82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01" w:type="dxa"/>
          </w:tcPr>
          <w:p w:rsidR="00512C82" w:rsidRDefault="00512C82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512C82" w:rsidRDefault="00512C82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  <w:r>
              <w:rPr>
                <w:rFonts w:ascii="Cambria" w:eastAsia="Cambria" w:hAnsi="Cambria" w:cs="Cambria"/>
                <w:b/>
                <w:sz w:val="20"/>
                <w:szCs w:val="20"/>
              </w:rPr>
              <w:t>x</w:t>
            </w:r>
          </w:p>
        </w:tc>
        <w:tc>
          <w:tcPr>
            <w:tcW w:w="360" w:type="dxa"/>
          </w:tcPr>
          <w:p w:rsidR="00512C82" w:rsidRPr="00A27D09" w:rsidRDefault="00F467A9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  <w:r>
              <w:rPr>
                <w:rFonts w:ascii="Cambria" w:eastAsia="Cambria" w:hAnsi="Cambria" w:cs="Cambria"/>
                <w:b/>
                <w:sz w:val="20"/>
                <w:szCs w:val="20"/>
              </w:rPr>
              <w:t>x</w:t>
            </w:r>
          </w:p>
        </w:tc>
        <w:tc>
          <w:tcPr>
            <w:tcW w:w="1080" w:type="dxa"/>
          </w:tcPr>
          <w:p w:rsidR="00512C82" w:rsidRDefault="00512C82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563" w:type="dxa"/>
            <w:gridSpan w:val="2"/>
          </w:tcPr>
          <w:p w:rsidR="00512C82" w:rsidRDefault="00512C82" w:rsidP="00DF4591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135</w:t>
            </w:r>
          </w:p>
        </w:tc>
        <w:tc>
          <w:tcPr>
            <w:tcW w:w="2610" w:type="dxa"/>
          </w:tcPr>
          <w:p w:rsidR="00512C82" w:rsidRDefault="00512C82" w:rsidP="00DF4591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atyajit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Oraon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</w:t>
            </w:r>
            <w:r w:rsidRPr="005E7933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(D)</w:t>
            </w:r>
          </w:p>
        </w:tc>
        <w:tc>
          <w:tcPr>
            <w:tcW w:w="360" w:type="dxa"/>
          </w:tcPr>
          <w:p w:rsidR="00512C82" w:rsidRDefault="00512C82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512C82" w:rsidRDefault="00512C82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512C82" w:rsidRDefault="00512C82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  <w:r>
              <w:rPr>
                <w:rFonts w:ascii="Cambria" w:eastAsia="Cambria" w:hAnsi="Cambria" w:cs="Cambria"/>
                <w:b/>
                <w:sz w:val="20"/>
                <w:szCs w:val="20"/>
              </w:rPr>
              <w:t>x</w:t>
            </w:r>
          </w:p>
        </w:tc>
        <w:tc>
          <w:tcPr>
            <w:tcW w:w="360" w:type="dxa"/>
          </w:tcPr>
          <w:p w:rsidR="00512C82" w:rsidRDefault="00F467A9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  <w:r>
              <w:rPr>
                <w:rFonts w:ascii="Cambria" w:eastAsia="Cambria" w:hAnsi="Cambria" w:cs="Cambria"/>
                <w:b/>
                <w:sz w:val="20"/>
                <w:szCs w:val="20"/>
              </w:rPr>
              <w:t>x</w:t>
            </w:r>
          </w:p>
        </w:tc>
        <w:tc>
          <w:tcPr>
            <w:tcW w:w="1170" w:type="dxa"/>
          </w:tcPr>
          <w:p w:rsidR="00512C82" w:rsidRDefault="00512C82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</w:tr>
      <w:tr w:rsidR="00512C82" w:rsidTr="00F17550">
        <w:tc>
          <w:tcPr>
            <w:tcW w:w="535" w:type="dxa"/>
          </w:tcPr>
          <w:p w:rsidR="00512C82" w:rsidRDefault="00512C82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2185" w:type="dxa"/>
          </w:tcPr>
          <w:p w:rsidR="00512C82" w:rsidRDefault="00512C82" w:rsidP="00DF4591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394" w:type="dxa"/>
          </w:tcPr>
          <w:p w:rsidR="00512C82" w:rsidRDefault="00512C82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01" w:type="dxa"/>
          </w:tcPr>
          <w:p w:rsidR="00512C82" w:rsidRDefault="00512C82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512C82" w:rsidRDefault="00512C82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512C82" w:rsidRDefault="00512C82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1080" w:type="dxa"/>
          </w:tcPr>
          <w:p w:rsidR="00512C82" w:rsidRDefault="00512C82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563" w:type="dxa"/>
            <w:gridSpan w:val="2"/>
          </w:tcPr>
          <w:p w:rsidR="00512C82" w:rsidRDefault="00512C82" w:rsidP="00DF4591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136</w:t>
            </w:r>
          </w:p>
        </w:tc>
        <w:tc>
          <w:tcPr>
            <w:tcW w:w="2610" w:type="dxa"/>
          </w:tcPr>
          <w:p w:rsidR="00512C82" w:rsidRDefault="00512C82" w:rsidP="00DF4591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ayandeep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aha</w:t>
            </w:r>
            <w:proofErr w:type="spellEnd"/>
          </w:p>
        </w:tc>
        <w:tc>
          <w:tcPr>
            <w:tcW w:w="360" w:type="dxa"/>
          </w:tcPr>
          <w:p w:rsidR="00512C82" w:rsidRDefault="00512C82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512C82" w:rsidRDefault="00512C82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512C82" w:rsidRDefault="00512C82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512C82" w:rsidRDefault="00512C82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1170" w:type="dxa"/>
          </w:tcPr>
          <w:p w:rsidR="00512C82" w:rsidRDefault="00512C82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</w:tr>
      <w:tr w:rsidR="00512C82" w:rsidTr="00F17550">
        <w:tc>
          <w:tcPr>
            <w:tcW w:w="535" w:type="dxa"/>
          </w:tcPr>
          <w:p w:rsidR="00512C82" w:rsidRDefault="00512C82" w:rsidP="00DF4591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104</w:t>
            </w:r>
          </w:p>
        </w:tc>
        <w:tc>
          <w:tcPr>
            <w:tcW w:w="2185" w:type="dxa"/>
          </w:tcPr>
          <w:p w:rsidR="00512C82" w:rsidRDefault="00512C82" w:rsidP="00DF4591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Amir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ohel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(D)</w:t>
            </w:r>
          </w:p>
        </w:tc>
        <w:tc>
          <w:tcPr>
            <w:tcW w:w="394" w:type="dxa"/>
          </w:tcPr>
          <w:p w:rsidR="00512C82" w:rsidRDefault="00512C82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01" w:type="dxa"/>
          </w:tcPr>
          <w:p w:rsidR="00512C82" w:rsidRDefault="00512C82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512C82" w:rsidRDefault="00512C82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  <w:r>
              <w:rPr>
                <w:rFonts w:ascii="Cambria" w:eastAsia="Cambria" w:hAnsi="Cambria" w:cs="Cambria"/>
                <w:b/>
                <w:sz w:val="20"/>
                <w:szCs w:val="20"/>
              </w:rPr>
              <w:t>x</w:t>
            </w:r>
          </w:p>
        </w:tc>
        <w:tc>
          <w:tcPr>
            <w:tcW w:w="360" w:type="dxa"/>
          </w:tcPr>
          <w:p w:rsidR="00512C82" w:rsidRDefault="00F467A9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  <w:r>
              <w:rPr>
                <w:rFonts w:ascii="Cambria" w:eastAsia="Cambria" w:hAnsi="Cambria" w:cs="Cambria"/>
                <w:b/>
                <w:sz w:val="20"/>
                <w:szCs w:val="20"/>
              </w:rPr>
              <w:t>x</w:t>
            </w:r>
          </w:p>
        </w:tc>
        <w:tc>
          <w:tcPr>
            <w:tcW w:w="1080" w:type="dxa"/>
          </w:tcPr>
          <w:p w:rsidR="00512C82" w:rsidRDefault="00512C82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563" w:type="dxa"/>
            <w:gridSpan w:val="2"/>
          </w:tcPr>
          <w:p w:rsidR="00512C82" w:rsidRPr="00F17550" w:rsidRDefault="00512C82" w:rsidP="00DF4591">
            <w:pPr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F17550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137</w:t>
            </w:r>
          </w:p>
        </w:tc>
        <w:tc>
          <w:tcPr>
            <w:tcW w:w="2610" w:type="dxa"/>
            <w:shd w:val="clear" w:color="auto" w:fill="D9D9D9" w:themeFill="background1" w:themeFillShade="D9"/>
          </w:tcPr>
          <w:p w:rsidR="00512C82" w:rsidRDefault="00512C82" w:rsidP="00DF4591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ubhendu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hatterjee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(NE+</w:t>
            </w:r>
            <w:r w:rsidRPr="005E7933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NC)</w:t>
            </w:r>
          </w:p>
        </w:tc>
        <w:tc>
          <w:tcPr>
            <w:tcW w:w="360" w:type="dxa"/>
          </w:tcPr>
          <w:p w:rsidR="00512C82" w:rsidRDefault="00512C82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512C82" w:rsidRDefault="00512C82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512C82" w:rsidRDefault="00512C82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512C82" w:rsidRDefault="00512C82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1170" w:type="dxa"/>
          </w:tcPr>
          <w:p w:rsidR="00512C82" w:rsidRDefault="00512C82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</w:tr>
      <w:tr w:rsidR="00512C82" w:rsidTr="00F17550">
        <w:tc>
          <w:tcPr>
            <w:tcW w:w="535" w:type="dxa"/>
          </w:tcPr>
          <w:p w:rsidR="00512C82" w:rsidRDefault="00512C82" w:rsidP="00DF4591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2185" w:type="dxa"/>
          </w:tcPr>
          <w:p w:rsidR="00512C82" w:rsidRDefault="00512C82" w:rsidP="00DF4591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394" w:type="dxa"/>
          </w:tcPr>
          <w:p w:rsidR="00512C82" w:rsidRDefault="00512C82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01" w:type="dxa"/>
          </w:tcPr>
          <w:p w:rsidR="00512C82" w:rsidRDefault="00512C82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512C82" w:rsidRDefault="00512C82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512C82" w:rsidRDefault="00512C82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1080" w:type="dxa"/>
          </w:tcPr>
          <w:p w:rsidR="00512C82" w:rsidRDefault="00512C82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563" w:type="dxa"/>
            <w:gridSpan w:val="2"/>
          </w:tcPr>
          <w:p w:rsidR="00512C82" w:rsidRDefault="00512C82" w:rsidP="00DF4591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138</w:t>
            </w:r>
          </w:p>
        </w:tc>
        <w:tc>
          <w:tcPr>
            <w:tcW w:w="2610" w:type="dxa"/>
          </w:tcPr>
          <w:p w:rsidR="00512C82" w:rsidRDefault="00512C82" w:rsidP="00DF4591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ubrat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Dey</w:t>
            </w:r>
            <w:proofErr w:type="spellEnd"/>
          </w:p>
        </w:tc>
        <w:tc>
          <w:tcPr>
            <w:tcW w:w="360" w:type="dxa"/>
          </w:tcPr>
          <w:p w:rsidR="00512C82" w:rsidRDefault="00512C82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512C82" w:rsidRDefault="00512C82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512C82" w:rsidRDefault="00512C82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512C82" w:rsidRDefault="00512C82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1170" w:type="dxa"/>
          </w:tcPr>
          <w:p w:rsidR="00512C82" w:rsidRDefault="00512C82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</w:tr>
      <w:tr w:rsidR="00512C82" w:rsidTr="00F17550">
        <w:tc>
          <w:tcPr>
            <w:tcW w:w="535" w:type="dxa"/>
          </w:tcPr>
          <w:p w:rsidR="00512C82" w:rsidRDefault="00512C82" w:rsidP="00DF4591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106</w:t>
            </w:r>
          </w:p>
        </w:tc>
        <w:tc>
          <w:tcPr>
            <w:tcW w:w="2185" w:type="dxa"/>
          </w:tcPr>
          <w:p w:rsidR="00512C82" w:rsidRDefault="00512C82" w:rsidP="00DF4591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nirban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Mandal</w:t>
            </w:r>
            <w:proofErr w:type="spellEnd"/>
          </w:p>
        </w:tc>
        <w:tc>
          <w:tcPr>
            <w:tcW w:w="394" w:type="dxa"/>
          </w:tcPr>
          <w:p w:rsidR="00512C82" w:rsidRDefault="00512C82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01" w:type="dxa"/>
          </w:tcPr>
          <w:p w:rsidR="00512C82" w:rsidRDefault="00512C82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512C82" w:rsidRDefault="00512C82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512C82" w:rsidRDefault="00512C82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1080" w:type="dxa"/>
          </w:tcPr>
          <w:p w:rsidR="00512C82" w:rsidRDefault="00512C82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563" w:type="dxa"/>
            <w:gridSpan w:val="2"/>
          </w:tcPr>
          <w:p w:rsidR="00512C82" w:rsidRDefault="00512C82" w:rsidP="00DF4591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139</w:t>
            </w:r>
          </w:p>
        </w:tc>
        <w:tc>
          <w:tcPr>
            <w:tcW w:w="2610" w:type="dxa"/>
          </w:tcPr>
          <w:p w:rsidR="00512C82" w:rsidRDefault="00512C82" w:rsidP="00DF4591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udipto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Mahato</w:t>
            </w:r>
            <w:proofErr w:type="spellEnd"/>
          </w:p>
        </w:tc>
        <w:tc>
          <w:tcPr>
            <w:tcW w:w="360" w:type="dxa"/>
          </w:tcPr>
          <w:p w:rsidR="00512C82" w:rsidRDefault="00512C82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512C82" w:rsidRDefault="00512C82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512C82" w:rsidRDefault="00512C82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512C82" w:rsidRDefault="00512C82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1170" w:type="dxa"/>
          </w:tcPr>
          <w:p w:rsidR="00512C82" w:rsidRDefault="00512C82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</w:tr>
      <w:tr w:rsidR="00512C82" w:rsidTr="00F17550">
        <w:tc>
          <w:tcPr>
            <w:tcW w:w="535" w:type="dxa"/>
          </w:tcPr>
          <w:p w:rsidR="00512C82" w:rsidRDefault="00512C82" w:rsidP="00DF4591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107</w:t>
            </w:r>
          </w:p>
        </w:tc>
        <w:tc>
          <w:tcPr>
            <w:tcW w:w="2185" w:type="dxa"/>
          </w:tcPr>
          <w:p w:rsidR="00512C82" w:rsidRDefault="00512C82" w:rsidP="00DF4591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rijit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Mishra   </w:t>
            </w: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(D)</w:t>
            </w:r>
          </w:p>
        </w:tc>
        <w:tc>
          <w:tcPr>
            <w:tcW w:w="394" w:type="dxa"/>
          </w:tcPr>
          <w:p w:rsidR="00512C82" w:rsidRDefault="00512C82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01" w:type="dxa"/>
          </w:tcPr>
          <w:p w:rsidR="00512C82" w:rsidRDefault="00512C82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512C82" w:rsidRDefault="00512C82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  <w:r>
              <w:rPr>
                <w:rFonts w:ascii="Cambria" w:eastAsia="Cambria" w:hAnsi="Cambria" w:cs="Cambria"/>
                <w:b/>
                <w:sz w:val="20"/>
                <w:szCs w:val="20"/>
              </w:rPr>
              <w:t>x</w:t>
            </w:r>
          </w:p>
        </w:tc>
        <w:tc>
          <w:tcPr>
            <w:tcW w:w="360" w:type="dxa"/>
          </w:tcPr>
          <w:p w:rsidR="00512C82" w:rsidRDefault="00F467A9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  <w:r>
              <w:rPr>
                <w:rFonts w:ascii="Cambria" w:eastAsia="Cambria" w:hAnsi="Cambria" w:cs="Cambria"/>
                <w:b/>
                <w:sz w:val="20"/>
                <w:szCs w:val="20"/>
              </w:rPr>
              <w:t>x</w:t>
            </w:r>
          </w:p>
        </w:tc>
        <w:tc>
          <w:tcPr>
            <w:tcW w:w="1080" w:type="dxa"/>
          </w:tcPr>
          <w:p w:rsidR="00512C82" w:rsidRDefault="00512C82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563" w:type="dxa"/>
            <w:gridSpan w:val="2"/>
          </w:tcPr>
          <w:p w:rsidR="00512C82" w:rsidRDefault="00512C82" w:rsidP="00DF4591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140</w:t>
            </w:r>
          </w:p>
        </w:tc>
        <w:tc>
          <w:tcPr>
            <w:tcW w:w="2610" w:type="dxa"/>
          </w:tcPr>
          <w:p w:rsidR="00512C82" w:rsidRDefault="00512C82" w:rsidP="00DF4591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usant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Malik</w:t>
            </w:r>
          </w:p>
        </w:tc>
        <w:tc>
          <w:tcPr>
            <w:tcW w:w="360" w:type="dxa"/>
          </w:tcPr>
          <w:p w:rsidR="00512C82" w:rsidRDefault="00512C82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512C82" w:rsidRDefault="00512C82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512C82" w:rsidRDefault="00512C82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512C82" w:rsidRDefault="00512C82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1170" w:type="dxa"/>
          </w:tcPr>
          <w:p w:rsidR="00512C82" w:rsidRDefault="00512C82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</w:tr>
      <w:tr w:rsidR="00512C82" w:rsidTr="00F17550">
        <w:tc>
          <w:tcPr>
            <w:tcW w:w="535" w:type="dxa"/>
          </w:tcPr>
          <w:p w:rsidR="00512C82" w:rsidRDefault="00512C82" w:rsidP="00DF4591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2185" w:type="dxa"/>
          </w:tcPr>
          <w:p w:rsidR="00512C82" w:rsidRDefault="00512C82" w:rsidP="00DF4591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394" w:type="dxa"/>
          </w:tcPr>
          <w:p w:rsidR="00512C82" w:rsidRDefault="00512C82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01" w:type="dxa"/>
          </w:tcPr>
          <w:p w:rsidR="00512C82" w:rsidRDefault="00512C82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512C82" w:rsidRDefault="00512C82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512C82" w:rsidRDefault="00512C82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1080" w:type="dxa"/>
          </w:tcPr>
          <w:p w:rsidR="00512C82" w:rsidRDefault="00512C82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563" w:type="dxa"/>
            <w:gridSpan w:val="2"/>
          </w:tcPr>
          <w:p w:rsidR="00512C82" w:rsidRDefault="00512C82" w:rsidP="00DF4591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141</w:t>
            </w:r>
          </w:p>
        </w:tc>
        <w:tc>
          <w:tcPr>
            <w:tcW w:w="2610" w:type="dxa"/>
          </w:tcPr>
          <w:p w:rsidR="00512C82" w:rsidRDefault="00512C82" w:rsidP="00DF4591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Tanmay</w:t>
            </w:r>
            <w:proofErr w:type="spellEnd"/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Pahari</w:t>
            </w:r>
            <w:proofErr w:type="spellEnd"/>
          </w:p>
        </w:tc>
        <w:tc>
          <w:tcPr>
            <w:tcW w:w="360" w:type="dxa"/>
          </w:tcPr>
          <w:p w:rsidR="00512C82" w:rsidRDefault="00512C82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512C82" w:rsidRDefault="00512C82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512C82" w:rsidRDefault="00512C82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512C82" w:rsidRDefault="00512C82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1170" w:type="dxa"/>
          </w:tcPr>
          <w:p w:rsidR="00512C82" w:rsidRDefault="00512C82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</w:tr>
      <w:tr w:rsidR="00512C82" w:rsidTr="00F17550">
        <w:tc>
          <w:tcPr>
            <w:tcW w:w="535" w:type="dxa"/>
          </w:tcPr>
          <w:p w:rsidR="00512C82" w:rsidRDefault="00512C82" w:rsidP="00DF4591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2185" w:type="dxa"/>
          </w:tcPr>
          <w:p w:rsidR="00512C82" w:rsidRDefault="00512C82" w:rsidP="00DF4591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394" w:type="dxa"/>
          </w:tcPr>
          <w:p w:rsidR="00512C82" w:rsidRDefault="00512C82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01" w:type="dxa"/>
          </w:tcPr>
          <w:p w:rsidR="00512C82" w:rsidRDefault="00512C82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512C82" w:rsidRDefault="00512C82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512C82" w:rsidRDefault="00512C82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1080" w:type="dxa"/>
          </w:tcPr>
          <w:p w:rsidR="00512C82" w:rsidRDefault="00512C82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563" w:type="dxa"/>
            <w:gridSpan w:val="2"/>
          </w:tcPr>
          <w:p w:rsidR="00512C82" w:rsidRDefault="00512C82" w:rsidP="00DF4591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142</w:t>
            </w:r>
          </w:p>
        </w:tc>
        <w:tc>
          <w:tcPr>
            <w:tcW w:w="2610" w:type="dxa"/>
          </w:tcPr>
          <w:p w:rsidR="00512C82" w:rsidRDefault="00512C82" w:rsidP="00DF4591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Nanda </w:t>
            </w:r>
            <w:proofErr w:type="spellStart"/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Dulal</w:t>
            </w:r>
            <w:proofErr w:type="spellEnd"/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Bar </w:t>
            </w:r>
            <w:r w:rsidRPr="00CA1F95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(D)</w:t>
            </w:r>
          </w:p>
        </w:tc>
        <w:tc>
          <w:tcPr>
            <w:tcW w:w="360" w:type="dxa"/>
          </w:tcPr>
          <w:p w:rsidR="00512C82" w:rsidRDefault="00512C82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512C82" w:rsidRDefault="00512C82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512C82" w:rsidRDefault="00512C82" w:rsidP="009A065E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  <w:r>
              <w:rPr>
                <w:rFonts w:ascii="Cambria" w:eastAsia="Cambria" w:hAnsi="Cambria" w:cs="Cambria"/>
                <w:b/>
                <w:sz w:val="20"/>
                <w:szCs w:val="20"/>
              </w:rPr>
              <w:t>x</w:t>
            </w:r>
          </w:p>
        </w:tc>
        <w:tc>
          <w:tcPr>
            <w:tcW w:w="360" w:type="dxa"/>
          </w:tcPr>
          <w:p w:rsidR="00512C82" w:rsidRDefault="00512C82" w:rsidP="009A065E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  <w:r>
              <w:rPr>
                <w:rFonts w:ascii="Cambria" w:eastAsia="Cambria" w:hAnsi="Cambria" w:cs="Cambria"/>
                <w:b/>
                <w:sz w:val="20"/>
                <w:szCs w:val="20"/>
              </w:rPr>
              <w:t>x</w:t>
            </w:r>
          </w:p>
        </w:tc>
        <w:tc>
          <w:tcPr>
            <w:tcW w:w="1170" w:type="dxa"/>
          </w:tcPr>
          <w:p w:rsidR="00512C82" w:rsidRDefault="00512C82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</w:tr>
      <w:tr w:rsidR="00512C82" w:rsidTr="00F17550">
        <w:tc>
          <w:tcPr>
            <w:tcW w:w="535" w:type="dxa"/>
          </w:tcPr>
          <w:p w:rsidR="00512C82" w:rsidRDefault="00512C82" w:rsidP="00DF4591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110</w:t>
            </w:r>
          </w:p>
        </w:tc>
        <w:tc>
          <w:tcPr>
            <w:tcW w:w="2185" w:type="dxa"/>
          </w:tcPr>
          <w:p w:rsidR="00512C82" w:rsidRDefault="00512C82" w:rsidP="00DF4591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rnab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Gorai</w:t>
            </w:r>
            <w:proofErr w:type="spellEnd"/>
          </w:p>
        </w:tc>
        <w:tc>
          <w:tcPr>
            <w:tcW w:w="394" w:type="dxa"/>
          </w:tcPr>
          <w:p w:rsidR="00512C82" w:rsidRDefault="00512C82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01" w:type="dxa"/>
          </w:tcPr>
          <w:p w:rsidR="00512C82" w:rsidRDefault="00512C82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512C82" w:rsidRDefault="00512C82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512C82" w:rsidRDefault="00512C82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1080" w:type="dxa"/>
          </w:tcPr>
          <w:p w:rsidR="00512C82" w:rsidRDefault="00512C82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563" w:type="dxa"/>
            <w:gridSpan w:val="2"/>
          </w:tcPr>
          <w:p w:rsidR="00512C82" w:rsidRDefault="00512C82" w:rsidP="00DF4591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143</w:t>
            </w:r>
          </w:p>
        </w:tc>
        <w:tc>
          <w:tcPr>
            <w:tcW w:w="2610" w:type="dxa"/>
          </w:tcPr>
          <w:p w:rsidR="00512C82" w:rsidRDefault="00292F2B" w:rsidP="00DF4591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Koushik</w:t>
            </w:r>
            <w:proofErr w:type="spellEnd"/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Ghosh</w:t>
            </w:r>
            <w:bookmarkStart w:id="0" w:name="_GoBack"/>
            <w:bookmarkEnd w:id="0"/>
            <w:proofErr w:type="spellEnd"/>
          </w:p>
        </w:tc>
        <w:tc>
          <w:tcPr>
            <w:tcW w:w="360" w:type="dxa"/>
          </w:tcPr>
          <w:p w:rsidR="00512C82" w:rsidRDefault="00512C82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512C82" w:rsidRDefault="00512C82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512C82" w:rsidRDefault="00512C82" w:rsidP="009A065E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512C82" w:rsidRDefault="00512C82" w:rsidP="009A065E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1170" w:type="dxa"/>
          </w:tcPr>
          <w:p w:rsidR="00512C82" w:rsidRDefault="00512C82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</w:tr>
      <w:tr w:rsidR="00512C82" w:rsidTr="00F17550">
        <w:tc>
          <w:tcPr>
            <w:tcW w:w="535" w:type="dxa"/>
          </w:tcPr>
          <w:p w:rsidR="00512C82" w:rsidRDefault="00512C82" w:rsidP="00DF4591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111</w:t>
            </w:r>
          </w:p>
        </w:tc>
        <w:tc>
          <w:tcPr>
            <w:tcW w:w="2185" w:type="dxa"/>
          </w:tcPr>
          <w:p w:rsidR="00512C82" w:rsidRDefault="00512C82" w:rsidP="00DF4591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ijoy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Jana (</w:t>
            </w:r>
            <w:r w:rsidRPr="00504950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D</w:t>
            </w: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)</w:t>
            </w:r>
          </w:p>
        </w:tc>
        <w:tc>
          <w:tcPr>
            <w:tcW w:w="394" w:type="dxa"/>
          </w:tcPr>
          <w:p w:rsidR="00512C82" w:rsidRDefault="00512C82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01" w:type="dxa"/>
          </w:tcPr>
          <w:p w:rsidR="00512C82" w:rsidRDefault="00512C82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512C82" w:rsidRDefault="00512C82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  <w:r>
              <w:rPr>
                <w:rFonts w:ascii="Cambria" w:eastAsia="Cambria" w:hAnsi="Cambria" w:cs="Cambria"/>
                <w:b/>
                <w:sz w:val="20"/>
                <w:szCs w:val="20"/>
              </w:rPr>
              <w:t>x</w:t>
            </w:r>
          </w:p>
        </w:tc>
        <w:tc>
          <w:tcPr>
            <w:tcW w:w="360" w:type="dxa"/>
          </w:tcPr>
          <w:p w:rsidR="00512C82" w:rsidRDefault="00F467A9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  <w:r>
              <w:rPr>
                <w:rFonts w:ascii="Cambria" w:eastAsia="Cambria" w:hAnsi="Cambria" w:cs="Cambria"/>
                <w:b/>
                <w:sz w:val="20"/>
                <w:szCs w:val="20"/>
              </w:rPr>
              <w:t>x</w:t>
            </w:r>
          </w:p>
        </w:tc>
        <w:tc>
          <w:tcPr>
            <w:tcW w:w="1080" w:type="dxa"/>
          </w:tcPr>
          <w:p w:rsidR="00512C82" w:rsidRDefault="00512C82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563" w:type="dxa"/>
            <w:gridSpan w:val="2"/>
          </w:tcPr>
          <w:p w:rsidR="00512C82" w:rsidRDefault="00512C82" w:rsidP="00DF4591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144</w:t>
            </w:r>
          </w:p>
        </w:tc>
        <w:tc>
          <w:tcPr>
            <w:tcW w:w="2610" w:type="dxa"/>
          </w:tcPr>
          <w:p w:rsidR="00512C82" w:rsidRDefault="00512C82" w:rsidP="00DF4591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Soumen</w:t>
            </w:r>
            <w:proofErr w:type="spellEnd"/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Ghosh</w:t>
            </w:r>
            <w:proofErr w:type="spellEnd"/>
          </w:p>
        </w:tc>
        <w:tc>
          <w:tcPr>
            <w:tcW w:w="360" w:type="dxa"/>
          </w:tcPr>
          <w:p w:rsidR="00512C82" w:rsidRDefault="00512C82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512C82" w:rsidRDefault="00512C82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512C82" w:rsidRDefault="00512C82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512C82" w:rsidRDefault="00512C82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1170" w:type="dxa"/>
          </w:tcPr>
          <w:p w:rsidR="00512C82" w:rsidRDefault="00512C82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</w:tr>
      <w:tr w:rsidR="00512C82" w:rsidTr="00F17550">
        <w:tc>
          <w:tcPr>
            <w:tcW w:w="535" w:type="dxa"/>
          </w:tcPr>
          <w:p w:rsidR="00512C82" w:rsidRDefault="00512C82" w:rsidP="00DF4591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112</w:t>
            </w:r>
          </w:p>
        </w:tc>
        <w:tc>
          <w:tcPr>
            <w:tcW w:w="2185" w:type="dxa"/>
          </w:tcPr>
          <w:p w:rsidR="00512C82" w:rsidRDefault="00512C82" w:rsidP="00DF4591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inay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Kumar Show (</w:t>
            </w:r>
            <w:r w:rsidRPr="00BF19BB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D</w:t>
            </w: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)</w:t>
            </w:r>
          </w:p>
        </w:tc>
        <w:tc>
          <w:tcPr>
            <w:tcW w:w="394" w:type="dxa"/>
          </w:tcPr>
          <w:p w:rsidR="00512C82" w:rsidRDefault="00512C82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01" w:type="dxa"/>
          </w:tcPr>
          <w:p w:rsidR="00512C82" w:rsidRDefault="00512C82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512C82" w:rsidRDefault="00512C82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  <w:r>
              <w:rPr>
                <w:rFonts w:ascii="Cambria" w:eastAsia="Cambria" w:hAnsi="Cambria" w:cs="Cambria"/>
                <w:b/>
                <w:sz w:val="20"/>
                <w:szCs w:val="20"/>
              </w:rPr>
              <w:t>x</w:t>
            </w:r>
          </w:p>
        </w:tc>
        <w:tc>
          <w:tcPr>
            <w:tcW w:w="360" w:type="dxa"/>
          </w:tcPr>
          <w:p w:rsidR="00512C82" w:rsidRDefault="00F467A9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  <w:r>
              <w:rPr>
                <w:rFonts w:ascii="Cambria" w:eastAsia="Cambria" w:hAnsi="Cambria" w:cs="Cambria"/>
                <w:b/>
                <w:sz w:val="20"/>
                <w:szCs w:val="20"/>
              </w:rPr>
              <w:t>x</w:t>
            </w:r>
          </w:p>
        </w:tc>
        <w:tc>
          <w:tcPr>
            <w:tcW w:w="1080" w:type="dxa"/>
          </w:tcPr>
          <w:p w:rsidR="00512C82" w:rsidRDefault="00512C82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563" w:type="dxa"/>
            <w:gridSpan w:val="2"/>
          </w:tcPr>
          <w:p w:rsidR="00512C82" w:rsidRDefault="00512C82" w:rsidP="00DF4591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145</w:t>
            </w:r>
          </w:p>
        </w:tc>
        <w:tc>
          <w:tcPr>
            <w:tcW w:w="2610" w:type="dxa"/>
          </w:tcPr>
          <w:p w:rsidR="00512C82" w:rsidRDefault="00512C82" w:rsidP="00DF4591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Bhaskar</w:t>
            </w:r>
            <w:proofErr w:type="spellEnd"/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Gogoi</w:t>
            </w:r>
            <w:proofErr w:type="spellEnd"/>
          </w:p>
        </w:tc>
        <w:tc>
          <w:tcPr>
            <w:tcW w:w="360" w:type="dxa"/>
          </w:tcPr>
          <w:p w:rsidR="00512C82" w:rsidRDefault="00512C82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512C82" w:rsidRDefault="00512C82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512C82" w:rsidRDefault="00512C82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512C82" w:rsidRDefault="00512C82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1170" w:type="dxa"/>
          </w:tcPr>
          <w:p w:rsidR="00512C82" w:rsidRDefault="00512C82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</w:tr>
      <w:tr w:rsidR="00512C82" w:rsidTr="00F17550">
        <w:tc>
          <w:tcPr>
            <w:tcW w:w="535" w:type="dxa"/>
          </w:tcPr>
          <w:p w:rsidR="00512C82" w:rsidRDefault="00512C82" w:rsidP="00DF4591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113</w:t>
            </w:r>
          </w:p>
        </w:tc>
        <w:tc>
          <w:tcPr>
            <w:tcW w:w="2185" w:type="dxa"/>
          </w:tcPr>
          <w:p w:rsidR="00512C82" w:rsidRDefault="00512C82" w:rsidP="00DF4591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Debabrat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Singh </w:t>
            </w:r>
            <w:r w:rsidRPr="00B7007B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(D)</w:t>
            </w:r>
          </w:p>
        </w:tc>
        <w:tc>
          <w:tcPr>
            <w:tcW w:w="394" w:type="dxa"/>
          </w:tcPr>
          <w:p w:rsidR="00512C82" w:rsidRDefault="00512C82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01" w:type="dxa"/>
          </w:tcPr>
          <w:p w:rsidR="00512C82" w:rsidRDefault="00512C82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512C82" w:rsidRDefault="00512C82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  <w:r>
              <w:rPr>
                <w:rFonts w:ascii="Cambria" w:eastAsia="Cambria" w:hAnsi="Cambria" w:cs="Cambria"/>
                <w:b/>
                <w:sz w:val="20"/>
                <w:szCs w:val="20"/>
              </w:rPr>
              <w:t>x</w:t>
            </w:r>
          </w:p>
        </w:tc>
        <w:tc>
          <w:tcPr>
            <w:tcW w:w="360" w:type="dxa"/>
          </w:tcPr>
          <w:p w:rsidR="00512C82" w:rsidRDefault="00F467A9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  <w:r>
              <w:rPr>
                <w:rFonts w:ascii="Cambria" w:eastAsia="Cambria" w:hAnsi="Cambria" w:cs="Cambria"/>
                <w:b/>
                <w:sz w:val="20"/>
                <w:szCs w:val="20"/>
              </w:rPr>
              <w:t>x</w:t>
            </w:r>
          </w:p>
        </w:tc>
        <w:tc>
          <w:tcPr>
            <w:tcW w:w="1080" w:type="dxa"/>
          </w:tcPr>
          <w:p w:rsidR="00512C82" w:rsidRDefault="00512C82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563" w:type="dxa"/>
            <w:gridSpan w:val="2"/>
          </w:tcPr>
          <w:p w:rsidR="00512C82" w:rsidRDefault="00512C82" w:rsidP="00DF4591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146</w:t>
            </w:r>
          </w:p>
        </w:tc>
        <w:tc>
          <w:tcPr>
            <w:tcW w:w="2610" w:type="dxa"/>
          </w:tcPr>
          <w:p w:rsidR="00512C82" w:rsidRDefault="00512C82" w:rsidP="00DF4591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Sagar</w:t>
            </w:r>
            <w:proofErr w:type="spellEnd"/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Chowdhury</w:t>
            </w:r>
            <w:proofErr w:type="spellEnd"/>
          </w:p>
        </w:tc>
        <w:tc>
          <w:tcPr>
            <w:tcW w:w="360" w:type="dxa"/>
          </w:tcPr>
          <w:p w:rsidR="00512C82" w:rsidRDefault="00512C82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512C82" w:rsidRDefault="00512C82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512C82" w:rsidRDefault="00512C82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512C82" w:rsidRDefault="00512C82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1170" w:type="dxa"/>
          </w:tcPr>
          <w:p w:rsidR="00512C82" w:rsidRDefault="00512C82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</w:tr>
      <w:tr w:rsidR="00512C82" w:rsidTr="00F17550">
        <w:tc>
          <w:tcPr>
            <w:tcW w:w="535" w:type="dxa"/>
          </w:tcPr>
          <w:p w:rsidR="00512C82" w:rsidRDefault="00512C82" w:rsidP="00DF4591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114</w:t>
            </w:r>
          </w:p>
        </w:tc>
        <w:tc>
          <w:tcPr>
            <w:tcW w:w="2185" w:type="dxa"/>
          </w:tcPr>
          <w:p w:rsidR="00512C82" w:rsidRDefault="00512C82" w:rsidP="00DF4591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Debal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anti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ingha</w:t>
            </w:r>
            <w:proofErr w:type="spellEnd"/>
          </w:p>
        </w:tc>
        <w:tc>
          <w:tcPr>
            <w:tcW w:w="394" w:type="dxa"/>
          </w:tcPr>
          <w:p w:rsidR="00512C82" w:rsidRDefault="00512C82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01" w:type="dxa"/>
          </w:tcPr>
          <w:p w:rsidR="00512C82" w:rsidRDefault="00512C82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512C82" w:rsidRDefault="00512C82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512C82" w:rsidRDefault="00512C82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1080" w:type="dxa"/>
          </w:tcPr>
          <w:p w:rsidR="00512C82" w:rsidRDefault="00512C82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563" w:type="dxa"/>
            <w:gridSpan w:val="2"/>
          </w:tcPr>
          <w:p w:rsidR="00512C82" w:rsidRDefault="00512C82" w:rsidP="00DF4591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147</w:t>
            </w:r>
          </w:p>
        </w:tc>
        <w:tc>
          <w:tcPr>
            <w:tcW w:w="2610" w:type="dxa"/>
          </w:tcPr>
          <w:p w:rsidR="00512C82" w:rsidRDefault="00512C82" w:rsidP="00DF4591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Snehasish</w:t>
            </w:r>
            <w:proofErr w:type="spellEnd"/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Das</w:t>
            </w:r>
          </w:p>
        </w:tc>
        <w:tc>
          <w:tcPr>
            <w:tcW w:w="360" w:type="dxa"/>
          </w:tcPr>
          <w:p w:rsidR="00512C82" w:rsidRDefault="00512C82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512C82" w:rsidRDefault="00512C82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512C82" w:rsidRDefault="00512C82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512C82" w:rsidRDefault="00512C82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1170" w:type="dxa"/>
          </w:tcPr>
          <w:p w:rsidR="00512C82" w:rsidRDefault="00512C82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</w:tr>
      <w:tr w:rsidR="00512C82" w:rsidTr="00F17550">
        <w:tc>
          <w:tcPr>
            <w:tcW w:w="535" w:type="dxa"/>
          </w:tcPr>
          <w:p w:rsidR="00512C82" w:rsidRDefault="00512C82" w:rsidP="00DF4591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115</w:t>
            </w:r>
          </w:p>
        </w:tc>
        <w:tc>
          <w:tcPr>
            <w:tcW w:w="2185" w:type="dxa"/>
          </w:tcPr>
          <w:p w:rsidR="00512C82" w:rsidRDefault="00512C82" w:rsidP="00DF4591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Debmaly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Ghosh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(D)</w:t>
            </w:r>
          </w:p>
        </w:tc>
        <w:tc>
          <w:tcPr>
            <w:tcW w:w="394" w:type="dxa"/>
          </w:tcPr>
          <w:p w:rsidR="00512C82" w:rsidRDefault="00512C82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01" w:type="dxa"/>
          </w:tcPr>
          <w:p w:rsidR="00512C82" w:rsidRDefault="00512C82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512C82" w:rsidRDefault="00512C82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  <w:r>
              <w:rPr>
                <w:rFonts w:ascii="Cambria" w:eastAsia="Cambria" w:hAnsi="Cambria" w:cs="Cambria"/>
                <w:b/>
                <w:sz w:val="20"/>
                <w:szCs w:val="20"/>
              </w:rPr>
              <w:t>x</w:t>
            </w:r>
          </w:p>
        </w:tc>
        <w:tc>
          <w:tcPr>
            <w:tcW w:w="360" w:type="dxa"/>
          </w:tcPr>
          <w:p w:rsidR="00512C82" w:rsidRDefault="00F467A9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  <w:r>
              <w:rPr>
                <w:rFonts w:ascii="Cambria" w:eastAsia="Cambria" w:hAnsi="Cambria" w:cs="Cambria"/>
                <w:b/>
                <w:sz w:val="20"/>
                <w:szCs w:val="20"/>
              </w:rPr>
              <w:t>x</w:t>
            </w:r>
          </w:p>
        </w:tc>
        <w:tc>
          <w:tcPr>
            <w:tcW w:w="1080" w:type="dxa"/>
          </w:tcPr>
          <w:p w:rsidR="00512C82" w:rsidRDefault="00512C82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563" w:type="dxa"/>
            <w:gridSpan w:val="2"/>
          </w:tcPr>
          <w:p w:rsidR="00512C82" w:rsidRDefault="00512C82" w:rsidP="00DF4591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148</w:t>
            </w:r>
          </w:p>
        </w:tc>
        <w:tc>
          <w:tcPr>
            <w:tcW w:w="2610" w:type="dxa"/>
          </w:tcPr>
          <w:p w:rsidR="00512C82" w:rsidRDefault="00512C82" w:rsidP="00DF4591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Samim</w:t>
            </w:r>
            <w:proofErr w:type="spellEnd"/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Mondal</w:t>
            </w:r>
            <w:proofErr w:type="spellEnd"/>
          </w:p>
        </w:tc>
        <w:tc>
          <w:tcPr>
            <w:tcW w:w="360" w:type="dxa"/>
          </w:tcPr>
          <w:p w:rsidR="00512C82" w:rsidRDefault="00512C82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512C82" w:rsidRDefault="00512C82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512C82" w:rsidRDefault="00512C82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512C82" w:rsidRDefault="00512C82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1170" w:type="dxa"/>
          </w:tcPr>
          <w:p w:rsidR="00512C82" w:rsidRDefault="00512C82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</w:tr>
      <w:tr w:rsidR="00512C82" w:rsidTr="00F17550">
        <w:tc>
          <w:tcPr>
            <w:tcW w:w="535" w:type="dxa"/>
          </w:tcPr>
          <w:p w:rsidR="00512C82" w:rsidRDefault="00512C82" w:rsidP="00DF4591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116</w:t>
            </w:r>
          </w:p>
        </w:tc>
        <w:tc>
          <w:tcPr>
            <w:tcW w:w="2185" w:type="dxa"/>
          </w:tcPr>
          <w:p w:rsidR="00512C82" w:rsidRDefault="00512C82" w:rsidP="00DF4591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Dipanjan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hatterjee</w:t>
            </w:r>
            <w:proofErr w:type="spellEnd"/>
          </w:p>
        </w:tc>
        <w:tc>
          <w:tcPr>
            <w:tcW w:w="394" w:type="dxa"/>
          </w:tcPr>
          <w:p w:rsidR="00512C82" w:rsidRDefault="00512C82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01" w:type="dxa"/>
          </w:tcPr>
          <w:p w:rsidR="00512C82" w:rsidRDefault="00512C82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512C82" w:rsidRDefault="00512C82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512C82" w:rsidRDefault="00512C82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1080" w:type="dxa"/>
          </w:tcPr>
          <w:p w:rsidR="00512C82" w:rsidRDefault="00512C82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563" w:type="dxa"/>
            <w:gridSpan w:val="2"/>
          </w:tcPr>
          <w:p w:rsidR="00512C82" w:rsidRDefault="00512C82" w:rsidP="00DF4591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2610" w:type="dxa"/>
          </w:tcPr>
          <w:p w:rsidR="00512C82" w:rsidRDefault="00512C82" w:rsidP="00DF4591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360" w:type="dxa"/>
          </w:tcPr>
          <w:p w:rsidR="00512C82" w:rsidRDefault="00512C82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512C82" w:rsidRDefault="00512C82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512C82" w:rsidRDefault="00512C82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512C82" w:rsidRDefault="00512C82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1170" w:type="dxa"/>
          </w:tcPr>
          <w:p w:rsidR="00512C82" w:rsidRDefault="00512C82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</w:tr>
      <w:tr w:rsidR="00512C82" w:rsidTr="00F17550">
        <w:tc>
          <w:tcPr>
            <w:tcW w:w="535" w:type="dxa"/>
          </w:tcPr>
          <w:p w:rsidR="00512C82" w:rsidRDefault="00512C82" w:rsidP="00DF4591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117</w:t>
            </w:r>
          </w:p>
        </w:tc>
        <w:tc>
          <w:tcPr>
            <w:tcW w:w="2185" w:type="dxa"/>
          </w:tcPr>
          <w:p w:rsidR="00512C82" w:rsidRDefault="00512C82" w:rsidP="00DF4591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Dipanka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radhan</w:t>
            </w:r>
            <w:proofErr w:type="spellEnd"/>
          </w:p>
        </w:tc>
        <w:tc>
          <w:tcPr>
            <w:tcW w:w="394" w:type="dxa"/>
          </w:tcPr>
          <w:p w:rsidR="00512C82" w:rsidRDefault="00512C82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01" w:type="dxa"/>
          </w:tcPr>
          <w:p w:rsidR="00512C82" w:rsidRDefault="00512C82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512C82" w:rsidRDefault="00512C82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512C82" w:rsidRDefault="00512C82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1080" w:type="dxa"/>
          </w:tcPr>
          <w:p w:rsidR="00512C82" w:rsidRDefault="00512C82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563" w:type="dxa"/>
            <w:gridSpan w:val="2"/>
          </w:tcPr>
          <w:p w:rsidR="00512C82" w:rsidRDefault="00512C82" w:rsidP="00DF4591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2610" w:type="dxa"/>
          </w:tcPr>
          <w:p w:rsidR="00512C82" w:rsidRDefault="00512C82" w:rsidP="00DF4591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360" w:type="dxa"/>
          </w:tcPr>
          <w:p w:rsidR="00512C82" w:rsidRDefault="00512C82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512C82" w:rsidRDefault="00512C82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512C82" w:rsidRDefault="00512C82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512C82" w:rsidRDefault="00512C82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1170" w:type="dxa"/>
          </w:tcPr>
          <w:p w:rsidR="00512C82" w:rsidRDefault="00512C82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</w:tr>
      <w:tr w:rsidR="00512C82" w:rsidTr="00F17550">
        <w:tc>
          <w:tcPr>
            <w:tcW w:w="535" w:type="dxa"/>
          </w:tcPr>
          <w:p w:rsidR="00512C82" w:rsidRDefault="00512C82" w:rsidP="00DF4591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118</w:t>
            </w:r>
          </w:p>
        </w:tc>
        <w:tc>
          <w:tcPr>
            <w:tcW w:w="2185" w:type="dxa"/>
          </w:tcPr>
          <w:p w:rsidR="00512C82" w:rsidRDefault="00512C82" w:rsidP="00DF4591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Evan </w:t>
            </w:r>
            <w:proofErr w:type="spellStart"/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Kazi</w:t>
            </w:r>
            <w:proofErr w:type="spellEnd"/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(</w:t>
            </w:r>
            <w:r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N</w:t>
            </w: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)</w:t>
            </w:r>
          </w:p>
        </w:tc>
        <w:tc>
          <w:tcPr>
            <w:tcW w:w="394" w:type="dxa"/>
          </w:tcPr>
          <w:p w:rsidR="00512C82" w:rsidRDefault="00512C82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  <w:r>
              <w:rPr>
                <w:rFonts w:ascii="Cambria" w:eastAsia="Cambria" w:hAnsi="Cambria" w:cs="Cambria"/>
                <w:b/>
                <w:sz w:val="20"/>
                <w:szCs w:val="20"/>
              </w:rPr>
              <w:t>x</w:t>
            </w:r>
          </w:p>
        </w:tc>
        <w:tc>
          <w:tcPr>
            <w:tcW w:w="301" w:type="dxa"/>
          </w:tcPr>
          <w:p w:rsidR="00512C82" w:rsidRDefault="00512C82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  <w:r>
              <w:rPr>
                <w:rFonts w:ascii="Cambria" w:eastAsia="Cambria" w:hAnsi="Cambria" w:cs="Cambria"/>
                <w:b/>
                <w:sz w:val="20"/>
                <w:szCs w:val="20"/>
              </w:rPr>
              <w:t>x</w:t>
            </w:r>
          </w:p>
        </w:tc>
        <w:tc>
          <w:tcPr>
            <w:tcW w:w="360" w:type="dxa"/>
          </w:tcPr>
          <w:p w:rsidR="00512C82" w:rsidRDefault="00512C82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512C82" w:rsidRDefault="00512C82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1080" w:type="dxa"/>
          </w:tcPr>
          <w:p w:rsidR="00512C82" w:rsidRDefault="00512C82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563" w:type="dxa"/>
            <w:gridSpan w:val="2"/>
          </w:tcPr>
          <w:p w:rsidR="00512C82" w:rsidRDefault="00512C82" w:rsidP="00DF4591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2610" w:type="dxa"/>
          </w:tcPr>
          <w:p w:rsidR="00512C82" w:rsidRDefault="00512C82" w:rsidP="00DF4591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360" w:type="dxa"/>
          </w:tcPr>
          <w:p w:rsidR="00512C82" w:rsidRDefault="00512C82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512C82" w:rsidRDefault="00512C82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512C82" w:rsidRDefault="00512C82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512C82" w:rsidRDefault="00512C82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1170" w:type="dxa"/>
          </w:tcPr>
          <w:p w:rsidR="00512C82" w:rsidRDefault="00512C82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</w:tr>
      <w:tr w:rsidR="00512C82" w:rsidTr="00F17550">
        <w:tc>
          <w:tcPr>
            <w:tcW w:w="535" w:type="dxa"/>
          </w:tcPr>
          <w:p w:rsidR="00512C82" w:rsidRDefault="00512C82" w:rsidP="00DF4591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2185" w:type="dxa"/>
          </w:tcPr>
          <w:p w:rsidR="00512C82" w:rsidRDefault="00512C82" w:rsidP="00DF4591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394" w:type="dxa"/>
          </w:tcPr>
          <w:p w:rsidR="00512C82" w:rsidRDefault="00512C82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01" w:type="dxa"/>
          </w:tcPr>
          <w:p w:rsidR="00512C82" w:rsidRDefault="00512C82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512C82" w:rsidRDefault="00512C82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512C82" w:rsidRDefault="00512C82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1080" w:type="dxa"/>
          </w:tcPr>
          <w:p w:rsidR="00512C82" w:rsidRDefault="00512C82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563" w:type="dxa"/>
            <w:gridSpan w:val="2"/>
          </w:tcPr>
          <w:p w:rsidR="00512C82" w:rsidRDefault="00512C82" w:rsidP="00DF4591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2610" w:type="dxa"/>
          </w:tcPr>
          <w:p w:rsidR="00512C82" w:rsidRDefault="00512C82" w:rsidP="00DF4591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360" w:type="dxa"/>
          </w:tcPr>
          <w:p w:rsidR="00512C82" w:rsidRDefault="00512C82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512C82" w:rsidRDefault="00512C82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512C82" w:rsidRDefault="00512C82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512C82" w:rsidRDefault="00512C82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1170" w:type="dxa"/>
          </w:tcPr>
          <w:p w:rsidR="00512C82" w:rsidRDefault="00512C82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</w:tr>
      <w:tr w:rsidR="00512C82" w:rsidTr="00F17550">
        <w:tc>
          <w:tcPr>
            <w:tcW w:w="535" w:type="dxa"/>
          </w:tcPr>
          <w:p w:rsidR="00512C82" w:rsidRDefault="00512C82" w:rsidP="00DF4591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120</w:t>
            </w:r>
          </w:p>
        </w:tc>
        <w:tc>
          <w:tcPr>
            <w:tcW w:w="2185" w:type="dxa"/>
          </w:tcPr>
          <w:p w:rsidR="00512C82" w:rsidRPr="00CA1F95" w:rsidRDefault="00512C82" w:rsidP="00DF4591">
            <w:pP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</w:pPr>
            <w:proofErr w:type="spellStart"/>
            <w:r w:rsidRPr="00A7174C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Koushik</w:t>
            </w:r>
            <w:proofErr w:type="spellEnd"/>
            <w:r w:rsidRPr="00CA1F95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E376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aramanik</w:t>
            </w:r>
            <w:proofErr w:type="spellEnd"/>
            <w:r w:rsidRPr="00CA1F95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 xml:space="preserve"> (NF)</w:t>
            </w:r>
          </w:p>
        </w:tc>
        <w:tc>
          <w:tcPr>
            <w:tcW w:w="394" w:type="dxa"/>
          </w:tcPr>
          <w:p w:rsidR="00512C82" w:rsidRDefault="00512C82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01" w:type="dxa"/>
          </w:tcPr>
          <w:p w:rsidR="00512C82" w:rsidRDefault="00512C82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512C82" w:rsidRDefault="00512C82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512C82" w:rsidRDefault="00512C82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1080" w:type="dxa"/>
          </w:tcPr>
          <w:p w:rsidR="00512C82" w:rsidRDefault="00512C82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563" w:type="dxa"/>
            <w:gridSpan w:val="2"/>
          </w:tcPr>
          <w:p w:rsidR="00512C82" w:rsidRDefault="00512C82" w:rsidP="00DF4591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2610" w:type="dxa"/>
          </w:tcPr>
          <w:p w:rsidR="00512C82" w:rsidRDefault="00512C82" w:rsidP="00DF4591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360" w:type="dxa"/>
          </w:tcPr>
          <w:p w:rsidR="00512C82" w:rsidRDefault="00512C82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512C82" w:rsidRDefault="00512C82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512C82" w:rsidRDefault="00512C82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512C82" w:rsidRDefault="00512C82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1170" w:type="dxa"/>
          </w:tcPr>
          <w:p w:rsidR="00512C82" w:rsidRDefault="00512C82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</w:tr>
      <w:tr w:rsidR="00512C82" w:rsidTr="00F17550">
        <w:tc>
          <w:tcPr>
            <w:tcW w:w="535" w:type="dxa"/>
          </w:tcPr>
          <w:p w:rsidR="00512C82" w:rsidRDefault="00512C82" w:rsidP="00DF4591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121</w:t>
            </w:r>
          </w:p>
        </w:tc>
        <w:tc>
          <w:tcPr>
            <w:tcW w:w="2185" w:type="dxa"/>
          </w:tcPr>
          <w:p w:rsidR="00512C82" w:rsidRDefault="00512C82" w:rsidP="00DF4591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untal</w:t>
            </w:r>
            <w:proofErr w:type="spellEnd"/>
          </w:p>
        </w:tc>
        <w:tc>
          <w:tcPr>
            <w:tcW w:w="394" w:type="dxa"/>
          </w:tcPr>
          <w:p w:rsidR="00512C82" w:rsidRDefault="00512C82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01" w:type="dxa"/>
          </w:tcPr>
          <w:p w:rsidR="00512C82" w:rsidRDefault="00512C82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512C82" w:rsidRDefault="00512C82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512C82" w:rsidRDefault="00512C82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1080" w:type="dxa"/>
          </w:tcPr>
          <w:p w:rsidR="00512C82" w:rsidRDefault="00512C82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563" w:type="dxa"/>
            <w:gridSpan w:val="2"/>
          </w:tcPr>
          <w:p w:rsidR="00512C82" w:rsidRDefault="00512C82" w:rsidP="00DF4591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2610" w:type="dxa"/>
          </w:tcPr>
          <w:p w:rsidR="00512C82" w:rsidRDefault="00512C82" w:rsidP="00DF4591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360" w:type="dxa"/>
          </w:tcPr>
          <w:p w:rsidR="00512C82" w:rsidRDefault="00512C82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512C82" w:rsidRDefault="00512C82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512C82" w:rsidRDefault="00512C82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512C82" w:rsidRDefault="00512C82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1170" w:type="dxa"/>
          </w:tcPr>
          <w:p w:rsidR="00512C82" w:rsidRDefault="00512C82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</w:tr>
      <w:tr w:rsidR="00512C82" w:rsidTr="00F17550">
        <w:tc>
          <w:tcPr>
            <w:tcW w:w="535" w:type="dxa"/>
          </w:tcPr>
          <w:p w:rsidR="00512C82" w:rsidRDefault="00512C82" w:rsidP="00DF4591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2185" w:type="dxa"/>
          </w:tcPr>
          <w:p w:rsidR="00512C82" w:rsidRDefault="00512C82" w:rsidP="00DF4591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394" w:type="dxa"/>
          </w:tcPr>
          <w:p w:rsidR="00512C82" w:rsidRDefault="00512C82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01" w:type="dxa"/>
          </w:tcPr>
          <w:p w:rsidR="00512C82" w:rsidRDefault="00512C82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512C82" w:rsidRDefault="00512C82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512C82" w:rsidRDefault="00512C82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1080" w:type="dxa"/>
          </w:tcPr>
          <w:p w:rsidR="00512C82" w:rsidRDefault="00512C82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563" w:type="dxa"/>
            <w:gridSpan w:val="2"/>
          </w:tcPr>
          <w:p w:rsidR="00512C82" w:rsidRDefault="00512C82" w:rsidP="00DF4591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2610" w:type="dxa"/>
          </w:tcPr>
          <w:p w:rsidR="00512C82" w:rsidRDefault="00512C82" w:rsidP="00DF4591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360" w:type="dxa"/>
          </w:tcPr>
          <w:p w:rsidR="00512C82" w:rsidRDefault="00512C82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512C82" w:rsidRDefault="00512C82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512C82" w:rsidRDefault="00512C82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512C82" w:rsidRDefault="00512C82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1170" w:type="dxa"/>
          </w:tcPr>
          <w:p w:rsidR="00512C82" w:rsidRDefault="00512C82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</w:tr>
      <w:tr w:rsidR="00512C82" w:rsidTr="00F17550">
        <w:tc>
          <w:tcPr>
            <w:tcW w:w="535" w:type="dxa"/>
          </w:tcPr>
          <w:p w:rsidR="00512C82" w:rsidRDefault="00512C82" w:rsidP="00DF4591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123</w:t>
            </w:r>
          </w:p>
        </w:tc>
        <w:tc>
          <w:tcPr>
            <w:tcW w:w="2185" w:type="dxa"/>
          </w:tcPr>
          <w:p w:rsidR="00512C82" w:rsidRDefault="00512C82" w:rsidP="00DF4591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Milan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Hansda</w:t>
            </w:r>
            <w:proofErr w:type="spellEnd"/>
          </w:p>
        </w:tc>
        <w:tc>
          <w:tcPr>
            <w:tcW w:w="394" w:type="dxa"/>
          </w:tcPr>
          <w:p w:rsidR="00512C82" w:rsidRDefault="00512C82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01" w:type="dxa"/>
          </w:tcPr>
          <w:p w:rsidR="00512C82" w:rsidRDefault="00512C82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512C82" w:rsidRDefault="00512C82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512C82" w:rsidRDefault="00512C82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1080" w:type="dxa"/>
          </w:tcPr>
          <w:p w:rsidR="00512C82" w:rsidRDefault="00512C82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563" w:type="dxa"/>
            <w:gridSpan w:val="2"/>
          </w:tcPr>
          <w:p w:rsidR="00512C82" w:rsidRDefault="00512C82" w:rsidP="00DF4591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2610" w:type="dxa"/>
          </w:tcPr>
          <w:p w:rsidR="00512C82" w:rsidRDefault="00512C82" w:rsidP="00DF4591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360" w:type="dxa"/>
          </w:tcPr>
          <w:p w:rsidR="00512C82" w:rsidRDefault="00512C82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512C82" w:rsidRDefault="00512C82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512C82" w:rsidRDefault="00512C82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512C82" w:rsidRDefault="00512C82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1170" w:type="dxa"/>
          </w:tcPr>
          <w:p w:rsidR="00512C82" w:rsidRDefault="00512C82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</w:tr>
      <w:tr w:rsidR="00512C82" w:rsidTr="00F17550">
        <w:tc>
          <w:tcPr>
            <w:tcW w:w="535" w:type="dxa"/>
          </w:tcPr>
          <w:p w:rsidR="00512C82" w:rsidRDefault="00512C82" w:rsidP="00DF4591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124</w:t>
            </w:r>
          </w:p>
        </w:tc>
        <w:tc>
          <w:tcPr>
            <w:tcW w:w="2185" w:type="dxa"/>
          </w:tcPr>
          <w:p w:rsidR="00512C82" w:rsidRDefault="00512C82" w:rsidP="00DF4591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Nilotpal</w:t>
            </w:r>
            <w:proofErr w:type="spellEnd"/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Bhandari</w:t>
            </w:r>
            <w:proofErr w:type="spellEnd"/>
          </w:p>
        </w:tc>
        <w:tc>
          <w:tcPr>
            <w:tcW w:w="394" w:type="dxa"/>
          </w:tcPr>
          <w:p w:rsidR="00512C82" w:rsidRDefault="00512C82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01" w:type="dxa"/>
          </w:tcPr>
          <w:p w:rsidR="00512C82" w:rsidRDefault="00512C82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512C82" w:rsidRDefault="00512C82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512C82" w:rsidRDefault="00512C82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1080" w:type="dxa"/>
          </w:tcPr>
          <w:p w:rsidR="00512C82" w:rsidRDefault="00512C82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563" w:type="dxa"/>
            <w:gridSpan w:val="2"/>
          </w:tcPr>
          <w:p w:rsidR="00512C82" w:rsidRDefault="00512C82" w:rsidP="00DF4591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2610" w:type="dxa"/>
          </w:tcPr>
          <w:p w:rsidR="00512C82" w:rsidRDefault="00512C82" w:rsidP="00DF4591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360" w:type="dxa"/>
          </w:tcPr>
          <w:p w:rsidR="00512C82" w:rsidRDefault="00512C82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512C82" w:rsidRDefault="00512C82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512C82" w:rsidRDefault="00512C82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512C82" w:rsidRDefault="00512C82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1170" w:type="dxa"/>
          </w:tcPr>
          <w:p w:rsidR="00512C82" w:rsidRDefault="00512C82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</w:tr>
      <w:tr w:rsidR="00512C82" w:rsidTr="00F17550">
        <w:tc>
          <w:tcPr>
            <w:tcW w:w="535" w:type="dxa"/>
          </w:tcPr>
          <w:p w:rsidR="00512C82" w:rsidRDefault="00512C82" w:rsidP="00DF4591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125</w:t>
            </w:r>
          </w:p>
        </w:tc>
        <w:tc>
          <w:tcPr>
            <w:tcW w:w="2185" w:type="dxa"/>
          </w:tcPr>
          <w:p w:rsidR="00512C82" w:rsidRDefault="00512C82" w:rsidP="00DF4591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Nurjamal</w:t>
            </w:r>
            <w:proofErr w:type="spellEnd"/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</w:t>
            </w:r>
            <w:r w:rsidRPr="005E7933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(D)</w:t>
            </w:r>
          </w:p>
        </w:tc>
        <w:tc>
          <w:tcPr>
            <w:tcW w:w="394" w:type="dxa"/>
          </w:tcPr>
          <w:p w:rsidR="00512C82" w:rsidRDefault="00512C82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01" w:type="dxa"/>
          </w:tcPr>
          <w:p w:rsidR="00512C82" w:rsidRDefault="00512C82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512C82" w:rsidRDefault="00512C82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  <w:r>
              <w:rPr>
                <w:rFonts w:ascii="Cambria" w:eastAsia="Cambria" w:hAnsi="Cambria" w:cs="Cambria"/>
                <w:b/>
                <w:sz w:val="20"/>
                <w:szCs w:val="20"/>
              </w:rPr>
              <w:t>x</w:t>
            </w:r>
          </w:p>
        </w:tc>
        <w:tc>
          <w:tcPr>
            <w:tcW w:w="360" w:type="dxa"/>
          </w:tcPr>
          <w:p w:rsidR="00512C82" w:rsidRDefault="00F467A9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  <w:r>
              <w:rPr>
                <w:rFonts w:ascii="Cambria" w:eastAsia="Cambria" w:hAnsi="Cambria" w:cs="Cambria"/>
                <w:b/>
                <w:sz w:val="20"/>
                <w:szCs w:val="20"/>
              </w:rPr>
              <w:t>x</w:t>
            </w:r>
          </w:p>
        </w:tc>
        <w:tc>
          <w:tcPr>
            <w:tcW w:w="1080" w:type="dxa"/>
          </w:tcPr>
          <w:p w:rsidR="00512C82" w:rsidRDefault="00512C82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563" w:type="dxa"/>
            <w:gridSpan w:val="2"/>
          </w:tcPr>
          <w:p w:rsidR="00512C82" w:rsidRDefault="00512C82" w:rsidP="00DF4591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2610" w:type="dxa"/>
          </w:tcPr>
          <w:p w:rsidR="00512C82" w:rsidRDefault="00512C82" w:rsidP="00DF4591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360" w:type="dxa"/>
          </w:tcPr>
          <w:p w:rsidR="00512C82" w:rsidRDefault="00512C82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512C82" w:rsidRDefault="00512C82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512C82" w:rsidRDefault="00512C82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512C82" w:rsidRDefault="00512C82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1170" w:type="dxa"/>
          </w:tcPr>
          <w:p w:rsidR="00512C82" w:rsidRDefault="00512C82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</w:tr>
      <w:tr w:rsidR="00512C82" w:rsidTr="00F17550">
        <w:tc>
          <w:tcPr>
            <w:tcW w:w="535" w:type="dxa"/>
          </w:tcPr>
          <w:p w:rsidR="00512C82" w:rsidRDefault="00512C82" w:rsidP="00DF4591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2185" w:type="dxa"/>
          </w:tcPr>
          <w:p w:rsidR="00512C82" w:rsidRDefault="00512C82" w:rsidP="00DF4591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394" w:type="dxa"/>
          </w:tcPr>
          <w:p w:rsidR="00512C82" w:rsidRDefault="00512C82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01" w:type="dxa"/>
          </w:tcPr>
          <w:p w:rsidR="00512C82" w:rsidRDefault="00512C82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512C82" w:rsidRDefault="00512C82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512C82" w:rsidRDefault="00512C82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1080" w:type="dxa"/>
          </w:tcPr>
          <w:p w:rsidR="00512C82" w:rsidRDefault="00512C82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563" w:type="dxa"/>
            <w:gridSpan w:val="2"/>
          </w:tcPr>
          <w:p w:rsidR="00512C82" w:rsidRDefault="00512C82" w:rsidP="00DF4591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2610" w:type="dxa"/>
          </w:tcPr>
          <w:p w:rsidR="00512C82" w:rsidRDefault="00512C82" w:rsidP="00DF4591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360" w:type="dxa"/>
          </w:tcPr>
          <w:p w:rsidR="00512C82" w:rsidRDefault="00512C82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512C82" w:rsidRDefault="00512C82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512C82" w:rsidRDefault="00512C82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512C82" w:rsidRDefault="00512C82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1170" w:type="dxa"/>
          </w:tcPr>
          <w:p w:rsidR="00512C82" w:rsidRDefault="00512C82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</w:tr>
      <w:tr w:rsidR="00512C82" w:rsidTr="00F17550">
        <w:tc>
          <w:tcPr>
            <w:tcW w:w="535" w:type="dxa"/>
          </w:tcPr>
          <w:p w:rsidR="00512C82" w:rsidRDefault="00512C82" w:rsidP="00DF4591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127</w:t>
            </w:r>
          </w:p>
        </w:tc>
        <w:tc>
          <w:tcPr>
            <w:tcW w:w="2185" w:type="dxa"/>
          </w:tcPr>
          <w:p w:rsidR="00512C82" w:rsidRDefault="00512C82" w:rsidP="00DF4591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Rajarshi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hattyachary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</w:t>
            </w:r>
            <w:r w:rsidRPr="005E7933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(D)</w:t>
            </w:r>
          </w:p>
        </w:tc>
        <w:tc>
          <w:tcPr>
            <w:tcW w:w="394" w:type="dxa"/>
          </w:tcPr>
          <w:p w:rsidR="00512C82" w:rsidRDefault="00512C82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01" w:type="dxa"/>
          </w:tcPr>
          <w:p w:rsidR="00512C82" w:rsidRDefault="00512C82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512C82" w:rsidRDefault="00512C82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  <w:r>
              <w:rPr>
                <w:rFonts w:ascii="Cambria" w:eastAsia="Cambria" w:hAnsi="Cambria" w:cs="Cambria"/>
                <w:b/>
                <w:sz w:val="20"/>
                <w:szCs w:val="20"/>
              </w:rPr>
              <w:t>x</w:t>
            </w:r>
          </w:p>
        </w:tc>
        <w:tc>
          <w:tcPr>
            <w:tcW w:w="360" w:type="dxa"/>
          </w:tcPr>
          <w:p w:rsidR="00512C82" w:rsidRDefault="00F467A9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  <w:r>
              <w:rPr>
                <w:rFonts w:ascii="Cambria" w:eastAsia="Cambria" w:hAnsi="Cambria" w:cs="Cambria"/>
                <w:b/>
                <w:sz w:val="20"/>
                <w:szCs w:val="20"/>
              </w:rPr>
              <w:t>x</w:t>
            </w:r>
          </w:p>
        </w:tc>
        <w:tc>
          <w:tcPr>
            <w:tcW w:w="1080" w:type="dxa"/>
          </w:tcPr>
          <w:p w:rsidR="00512C82" w:rsidRDefault="00512C82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563" w:type="dxa"/>
            <w:gridSpan w:val="2"/>
          </w:tcPr>
          <w:p w:rsidR="00512C82" w:rsidRDefault="00512C82" w:rsidP="00DF4591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2610" w:type="dxa"/>
          </w:tcPr>
          <w:p w:rsidR="00512C82" w:rsidRDefault="00512C82" w:rsidP="00DF4591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360" w:type="dxa"/>
          </w:tcPr>
          <w:p w:rsidR="00512C82" w:rsidRDefault="00512C82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512C82" w:rsidRDefault="00512C82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512C82" w:rsidRDefault="00512C82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512C82" w:rsidRDefault="00512C82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1170" w:type="dxa"/>
          </w:tcPr>
          <w:p w:rsidR="00512C82" w:rsidRDefault="00512C82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</w:tr>
      <w:tr w:rsidR="00512C82" w:rsidTr="00F17550">
        <w:tc>
          <w:tcPr>
            <w:tcW w:w="535" w:type="dxa"/>
          </w:tcPr>
          <w:p w:rsidR="00512C82" w:rsidRDefault="00512C82" w:rsidP="00DF4591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128</w:t>
            </w:r>
          </w:p>
        </w:tc>
        <w:tc>
          <w:tcPr>
            <w:tcW w:w="2185" w:type="dxa"/>
          </w:tcPr>
          <w:p w:rsidR="00512C82" w:rsidRDefault="00512C82" w:rsidP="00DF4591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Raju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iswas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</w:t>
            </w:r>
            <w:r w:rsidRPr="005E7933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(D)</w:t>
            </w:r>
          </w:p>
        </w:tc>
        <w:tc>
          <w:tcPr>
            <w:tcW w:w="394" w:type="dxa"/>
          </w:tcPr>
          <w:p w:rsidR="00512C82" w:rsidRDefault="00512C82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01" w:type="dxa"/>
          </w:tcPr>
          <w:p w:rsidR="00512C82" w:rsidRDefault="00512C82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512C82" w:rsidRDefault="00512C82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  <w:r>
              <w:rPr>
                <w:rFonts w:ascii="Cambria" w:eastAsia="Cambria" w:hAnsi="Cambria" w:cs="Cambria"/>
                <w:b/>
                <w:sz w:val="20"/>
                <w:szCs w:val="20"/>
              </w:rPr>
              <w:t>x</w:t>
            </w:r>
          </w:p>
        </w:tc>
        <w:tc>
          <w:tcPr>
            <w:tcW w:w="360" w:type="dxa"/>
          </w:tcPr>
          <w:p w:rsidR="00512C82" w:rsidRDefault="00F467A9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  <w:r>
              <w:rPr>
                <w:rFonts w:ascii="Cambria" w:eastAsia="Cambria" w:hAnsi="Cambria" w:cs="Cambria"/>
                <w:b/>
                <w:sz w:val="20"/>
                <w:szCs w:val="20"/>
              </w:rPr>
              <w:t>x</w:t>
            </w:r>
          </w:p>
        </w:tc>
        <w:tc>
          <w:tcPr>
            <w:tcW w:w="1080" w:type="dxa"/>
          </w:tcPr>
          <w:p w:rsidR="00512C82" w:rsidRDefault="00512C82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563" w:type="dxa"/>
            <w:gridSpan w:val="2"/>
          </w:tcPr>
          <w:p w:rsidR="00512C82" w:rsidRDefault="00512C82" w:rsidP="00DF4591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2610" w:type="dxa"/>
          </w:tcPr>
          <w:p w:rsidR="00512C82" w:rsidRDefault="00512C82" w:rsidP="00DF4591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360" w:type="dxa"/>
          </w:tcPr>
          <w:p w:rsidR="00512C82" w:rsidRDefault="00512C82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512C82" w:rsidRDefault="00512C82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512C82" w:rsidRDefault="00512C82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512C82" w:rsidRDefault="00512C82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1170" w:type="dxa"/>
          </w:tcPr>
          <w:p w:rsidR="00512C82" w:rsidRDefault="00512C82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</w:tr>
      <w:tr w:rsidR="00512C82" w:rsidTr="00F17550">
        <w:tc>
          <w:tcPr>
            <w:tcW w:w="535" w:type="dxa"/>
          </w:tcPr>
          <w:p w:rsidR="00512C82" w:rsidRDefault="00512C82" w:rsidP="00DF4591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129</w:t>
            </w:r>
          </w:p>
        </w:tc>
        <w:tc>
          <w:tcPr>
            <w:tcW w:w="2185" w:type="dxa"/>
          </w:tcPr>
          <w:p w:rsidR="00512C82" w:rsidRDefault="00512C82" w:rsidP="00DF4591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Rup Chand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Malo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</w:t>
            </w:r>
          </w:p>
        </w:tc>
        <w:tc>
          <w:tcPr>
            <w:tcW w:w="394" w:type="dxa"/>
          </w:tcPr>
          <w:p w:rsidR="00512C82" w:rsidRDefault="00512C82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01" w:type="dxa"/>
          </w:tcPr>
          <w:p w:rsidR="00512C82" w:rsidRDefault="00512C82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512C82" w:rsidRDefault="00512C82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512C82" w:rsidRDefault="00512C82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1080" w:type="dxa"/>
          </w:tcPr>
          <w:p w:rsidR="00512C82" w:rsidRDefault="00512C82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563" w:type="dxa"/>
            <w:gridSpan w:val="2"/>
          </w:tcPr>
          <w:p w:rsidR="00512C82" w:rsidRDefault="00512C82" w:rsidP="00DF4591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2610" w:type="dxa"/>
          </w:tcPr>
          <w:p w:rsidR="00512C82" w:rsidRPr="00AD6567" w:rsidRDefault="00512C82" w:rsidP="00DF4591">
            <w:pP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</w:pPr>
          </w:p>
        </w:tc>
        <w:tc>
          <w:tcPr>
            <w:tcW w:w="360" w:type="dxa"/>
          </w:tcPr>
          <w:p w:rsidR="00512C82" w:rsidRDefault="00512C82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512C82" w:rsidRDefault="00512C82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512C82" w:rsidRDefault="00512C82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512C82" w:rsidRDefault="00512C82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1170" w:type="dxa"/>
          </w:tcPr>
          <w:p w:rsidR="00512C82" w:rsidRDefault="00512C82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</w:tr>
      <w:tr w:rsidR="00512C82" w:rsidTr="00F17550">
        <w:tc>
          <w:tcPr>
            <w:tcW w:w="535" w:type="dxa"/>
          </w:tcPr>
          <w:p w:rsidR="00512C82" w:rsidRDefault="00512C82" w:rsidP="00DF4591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130</w:t>
            </w:r>
          </w:p>
        </w:tc>
        <w:tc>
          <w:tcPr>
            <w:tcW w:w="2185" w:type="dxa"/>
          </w:tcPr>
          <w:p w:rsidR="00512C82" w:rsidRDefault="00512C82" w:rsidP="00DF4591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abyasachi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Mandal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</w:t>
            </w:r>
          </w:p>
        </w:tc>
        <w:tc>
          <w:tcPr>
            <w:tcW w:w="394" w:type="dxa"/>
          </w:tcPr>
          <w:p w:rsidR="00512C82" w:rsidRDefault="00512C82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01" w:type="dxa"/>
          </w:tcPr>
          <w:p w:rsidR="00512C82" w:rsidRDefault="00512C82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512C82" w:rsidRDefault="00512C82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512C82" w:rsidRDefault="00512C82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1080" w:type="dxa"/>
          </w:tcPr>
          <w:p w:rsidR="00512C82" w:rsidRDefault="00512C82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563" w:type="dxa"/>
            <w:gridSpan w:val="2"/>
          </w:tcPr>
          <w:p w:rsidR="00512C82" w:rsidRDefault="00512C82" w:rsidP="00DF4591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2610" w:type="dxa"/>
          </w:tcPr>
          <w:p w:rsidR="00512C82" w:rsidRDefault="00512C82" w:rsidP="00DF4591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360" w:type="dxa"/>
          </w:tcPr>
          <w:p w:rsidR="00512C82" w:rsidRDefault="00512C82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512C82" w:rsidRDefault="00512C82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512C82" w:rsidRDefault="00512C82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512C82" w:rsidRDefault="00512C82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1170" w:type="dxa"/>
          </w:tcPr>
          <w:p w:rsidR="00512C82" w:rsidRDefault="00512C82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</w:tr>
      <w:tr w:rsidR="00512C82" w:rsidTr="00F17550">
        <w:tc>
          <w:tcPr>
            <w:tcW w:w="535" w:type="dxa"/>
          </w:tcPr>
          <w:p w:rsidR="00512C82" w:rsidRDefault="00512C82" w:rsidP="00DF4591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131</w:t>
            </w:r>
          </w:p>
        </w:tc>
        <w:tc>
          <w:tcPr>
            <w:tcW w:w="2185" w:type="dxa"/>
          </w:tcPr>
          <w:p w:rsidR="00512C82" w:rsidRDefault="00512C82" w:rsidP="00DF4591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atyajit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Pal</w:t>
            </w:r>
          </w:p>
        </w:tc>
        <w:tc>
          <w:tcPr>
            <w:tcW w:w="394" w:type="dxa"/>
          </w:tcPr>
          <w:p w:rsidR="00512C82" w:rsidRDefault="00512C82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01" w:type="dxa"/>
          </w:tcPr>
          <w:p w:rsidR="00512C82" w:rsidRDefault="00512C82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512C82" w:rsidRDefault="00512C82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512C82" w:rsidRDefault="00512C82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1080" w:type="dxa"/>
          </w:tcPr>
          <w:p w:rsidR="00512C82" w:rsidRDefault="00512C82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563" w:type="dxa"/>
            <w:gridSpan w:val="2"/>
          </w:tcPr>
          <w:p w:rsidR="00512C82" w:rsidRDefault="00512C82" w:rsidP="00DF4591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2610" w:type="dxa"/>
          </w:tcPr>
          <w:p w:rsidR="00512C82" w:rsidRDefault="00512C82" w:rsidP="00DF4591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360" w:type="dxa"/>
          </w:tcPr>
          <w:p w:rsidR="00512C82" w:rsidRDefault="00512C82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512C82" w:rsidRDefault="00512C82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512C82" w:rsidRDefault="00512C82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512C82" w:rsidRDefault="00512C82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1170" w:type="dxa"/>
          </w:tcPr>
          <w:p w:rsidR="00512C82" w:rsidRDefault="00512C82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</w:tr>
      <w:tr w:rsidR="00512C82" w:rsidTr="00F17550">
        <w:tc>
          <w:tcPr>
            <w:tcW w:w="535" w:type="dxa"/>
          </w:tcPr>
          <w:p w:rsidR="00512C82" w:rsidRDefault="00512C82" w:rsidP="00DF4591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2185" w:type="dxa"/>
          </w:tcPr>
          <w:p w:rsidR="00512C82" w:rsidRDefault="00512C82" w:rsidP="00DF4591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394" w:type="dxa"/>
          </w:tcPr>
          <w:p w:rsidR="00512C82" w:rsidRDefault="00512C82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01" w:type="dxa"/>
          </w:tcPr>
          <w:p w:rsidR="00512C82" w:rsidRDefault="00512C82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512C82" w:rsidRDefault="00512C82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512C82" w:rsidRDefault="00512C82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1080" w:type="dxa"/>
          </w:tcPr>
          <w:p w:rsidR="00512C82" w:rsidRDefault="00512C82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563" w:type="dxa"/>
            <w:gridSpan w:val="2"/>
          </w:tcPr>
          <w:p w:rsidR="00512C82" w:rsidRDefault="00512C82" w:rsidP="00DF4591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2610" w:type="dxa"/>
          </w:tcPr>
          <w:p w:rsidR="00512C82" w:rsidRDefault="00512C82" w:rsidP="00DF4591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360" w:type="dxa"/>
          </w:tcPr>
          <w:p w:rsidR="00512C82" w:rsidRDefault="00512C82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512C82" w:rsidRDefault="00512C82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512C82" w:rsidRDefault="00512C82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512C82" w:rsidRDefault="00512C82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1170" w:type="dxa"/>
          </w:tcPr>
          <w:p w:rsidR="00512C82" w:rsidRDefault="00512C82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</w:tr>
      <w:tr w:rsidR="00512C82" w:rsidTr="00F17550">
        <w:tc>
          <w:tcPr>
            <w:tcW w:w="535" w:type="dxa"/>
          </w:tcPr>
          <w:p w:rsidR="00512C82" w:rsidRDefault="00512C82" w:rsidP="00DF4591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133</w:t>
            </w:r>
          </w:p>
        </w:tc>
        <w:tc>
          <w:tcPr>
            <w:tcW w:w="2185" w:type="dxa"/>
            <w:shd w:val="clear" w:color="auto" w:fill="D9D9D9" w:themeFill="background1" w:themeFillShade="D9"/>
          </w:tcPr>
          <w:p w:rsidR="00512C82" w:rsidRPr="00DF4591" w:rsidRDefault="00512C82" w:rsidP="00DF4591">
            <w:pPr>
              <w:rPr>
                <w:rFonts w:ascii="Times New Roman" w:eastAsia="Cambria" w:hAnsi="Times New Roman" w:cs="Times New Roman"/>
                <w:sz w:val="16"/>
                <w:szCs w:val="16"/>
              </w:rPr>
            </w:pPr>
            <w:proofErr w:type="spellStart"/>
            <w:r w:rsidRPr="00DF4591">
              <w:rPr>
                <w:rFonts w:ascii="Times New Roman" w:eastAsia="Cambria" w:hAnsi="Times New Roman" w:cs="Times New Roman"/>
                <w:sz w:val="16"/>
                <w:szCs w:val="16"/>
              </w:rPr>
              <w:t>Satinath</w:t>
            </w:r>
            <w:proofErr w:type="spellEnd"/>
            <w:r w:rsidRPr="00DF4591">
              <w:rPr>
                <w:rFonts w:ascii="Times New Roman" w:eastAsia="Cambria" w:hAnsi="Times New Roman" w:cs="Times New Roman"/>
                <w:sz w:val="16"/>
                <w:szCs w:val="16"/>
              </w:rPr>
              <w:t xml:space="preserve"> Das </w:t>
            </w:r>
            <w:r w:rsidRPr="00BB7345">
              <w:rPr>
                <w:rFonts w:ascii="Times New Roman" w:eastAsia="Cambria" w:hAnsi="Times New Roman" w:cs="Times New Roman"/>
                <w:b/>
                <w:sz w:val="16"/>
                <w:szCs w:val="16"/>
              </w:rPr>
              <w:t>(NE)</w:t>
            </w:r>
          </w:p>
        </w:tc>
        <w:tc>
          <w:tcPr>
            <w:tcW w:w="394" w:type="dxa"/>
          </w:tcPr>
          <w:p w:rsidR="00512C82" w:rsidRDefault="00512C82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01" w:type="dxa"/>
          </w:tcPr>
          <w:p w:rsidR="00512C82" w:rsidRDefault="00512C82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512C82" w:rsidRDefault="00512C82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512C82" w:rsidRDefault="00512C82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1080" w:type="dxa"/>
          </w:tcPr>
          <w:p w:rsidR="00512C82" w:rsidRDefault="00512C82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563" w:type="dxa"/>
            <w:gridSpan w:val="2"/>
          </w:tcPr>
          <w:p w:rsidR="00512C82" w:rsidRDefault="00512C82" w:rsidP="00DF4591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2610" w:type="dxa"/>
          </w:tcPr>
          <w:p w:rsidR="00512C82" w:rsidRDefault="00512C82" w:rsidP="00DF4591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bookmarkStart w:id="1" w:name="_gjdgxs" w:colFirst="0" w:colLast="0"/>
            <w:bookmarkEnd w:id="1"/>
          </w:p>
        </w:tc>
        <w:tc>
          <w:tcPr>
            <w:tcW w:w="360" w:type="dxa"/>
          </w:tcPr>
          <w:p w:rsidR="00512C82" w:rsidRDefault="00512C82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512C82" w:rsidRDefault="00512C82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512C82" w:rsidRDefault="00512C82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512C82" w:rsidRDefault="00512C82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1170" w:type="dxa"/>
          </w:tcPr>
          <w:p w:rsidR="00512C82" w:rsidRDefault="00512C82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</w:tr>
    </w:tbl>
    <w:p w:rsidR="00F47525" w:rsidRDefault="00F47525" w:rsidP="00BF19BB"/>
    <w:sectPr w:rsidR="00F47525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720" w:right="720" w:bottom="720" w:left="72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D441A0" w:rsidRDefault="00D441A0">
      <w:pPr>
        <w:spacing w:after="0" w:line="240" w:lineRule="auto"/>
      </w:pPr>
      <w:r>
        <w:separator/>
      </w:r>
    </w:p>
  </w:endnote>
  <w:endnote w:type="continuationSeparator" w:id="0">
    <w:p w:rsidR="00D441A0" w:rsidRDefault="00D441A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rinda">
    <w:altName w:val="Courant"/>
    <w:panose1 w:val="00000400000000000000"/>
    <w:charset w:val="01"/>
    <w:family w:val="roman"/>
    <w:notTrueType/>
    <w:pitch w:val="variable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D5B0C" w:rsidRDefault="002D5B0C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D5B0C" w:rsidRDefault="0076394C" w:rsidP="00793F05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jc w:val="center"/>
    </w:pPr>
    <w:r>
      <w:rPr>
        <w:color w:val="000000"/>
      </w:rPr>
      <w:t>Managers</w:t>
    </w:r>
    <w:r w:rsidR="002D5B0C">
      <w:rPr>
        <w:color w:val="000000"/>
      </w:rPr>
      <w:t xml:space="preserve">: </w:t>
    </w:r>
    <w:r>
      <w:t>Prosanjit Das (8293707968), Mainul Hossain (7001886907)</w:t>
    </w:r>
  </w:p>
  <w:p w:rsidR="002D5B0C" w:rsidRDefault="002D5B0C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D5B0C" w:rsidRDefault="002D5B0C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D441A0" w:rsidRDefault="00D441A0">
      <w:pPr>
        <w:spacing w:after="0" w:line="240" w:lineRule="auto"/>
      </w:pPr>
      <w:r>
        <w:separator/>
      </w:r>
    </w:p>
  </w:footnote>
  <w:footnote w:type="continuationSeparator" w:id="0">
    <w:p w:rsidR="00D441A0" w:rsidRDefault="00D441A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D5B0C" w:rsidRDefault="002D5B0C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D5B0C" w:rsidRDefault="002D5B0C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jc w:val="center"/>
      <w:rPr>
        <w:rFonts w:ascii="Cambria" w:eastAsia="Cambria" w:hAnsi="Cambria" w:cs="Cambria"/>
        <w:b/>
        <w:i/>
        <w:color w:val="000000"/>
      </w:rPr>
    </w:pPr>
    <w:r>
      <w:rPr>
        <w:rFonts w:ascii="Cambria" w:eastAsia="Cambria" w:hAnsi="Cambria" w:cs="Cambria"/>
        <w:b/>
        <w:i/>
        <w:color w:val="000000"/>
      </w:rPr>
      <w:t>PPRS</w:t>
    </w:r>
    <w:r w:rsidR="000C38B8">
      <w:rPr>
        <w:rFonts w:ascii="Cambria" w:eastAsia="Cambria" w:hAnsi="Cambria" w:cs="Cambria"/>
        <w:b/>
        <w:i/>
        <w:color w:val="000000"/>
      </w:rPr>
      <w:t xml:space="preserve"> BOYS’ HOSTEL MEAL SHEET (</w:t>
    </w:r>
    <w:r w:rsidR="0076394C">
      <w:rPr>
        <w:rFonts w:ascii="Cambria" w:eastAsia="Cambria" w:hAnsi="Cambria" w:cs="Cambria"/>
        <w:b/>
        <w:i/>
        <w:color w:val="000000"/>
      </w:rPr>
      <w:t>Novem</w:t>
    </w:r>
    <w:r w:rsidR="000C38B8">
      <w:rPr>
        <w:rFonts w:ascii="Cambria" w:eastAsia="Cambria" w:hAnsi="Cambria" w:cs="Cambria"/>
        <w:b/>
        <w:i/>
        <w:color w:val="000000"/>
      </w:rPr>
      <w:t>ber</w:t>
    </w:r>
    <w:r>
      <w:rPr>
        <w:rFonts w:ascii="Cambria" w:eastAsia="Cambria" w:hAnsi="Cambria" w:cs="Cambria"/>
        <w:b/>
        <w:i/>
        <w:color w:val="000000"/>
      </w:rPr>
      <w:t>, 2018)</w:t>
    </w:r>
  </w:p>
  <w:p w:rsidR="002D5B0C" w:rsidRDefault="002D5B0C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jc w:val="center"/>
      <w:rPr>
        <w:rFonts w:ascii="Cambria" w:eastAsia="Cambria" w:hAnsi="Cambria" w:cs="Cambria"/>
        <w:b/>
        <w:i/>
        <w:color w:val="000000"/>
      </w:rPr>
    </w:pPr>
  </w:p>
  <w:p w:rsidR="002D5B0C" w:rsidRDefault="002D5B0C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rFonts w:ascii="Cambria" w:eastAsia="Cambria" w:hAnsi="Cambria" w:cs="Cambria"/>
        <w:i/>
        <w:color w:val="000000"/>
        <w:sz w:val="20"/>
        <w:szCs w:val="20"/>
      </w:rPr>
    </w:pPr>
    <w:r>
      <w:rPr>
        <w:rFonts w:ascii="Cambria" w:eastAsia="Cambria" w:hAnsi="Cambria" w:cs="Cambria"/>
        <w:i/>
        <w:color w:val="000000"/>
        <w:sz w:val="20"/>
        <w:szCs w:val="20"/>
      </w:rPr>
      <w:t>Day: Total _________, Veg _______</w:t>
    </w:r>
    <w:proofErr w:type="gramStart"/>
    <w:r>
      <w:rPr>
        <w:rFonts w:ascii="Cambria" w:eastAsia="Cambria" w:hAnsi="Cambria" w:cs="Cambria"/>
        <w:i/>
        <w:color w:val="000000"/>
        <w:sz w:val="20"/>
        <w:szCs w:val="20"/>
      </w:rPr>
      <w:t>_ ,Non</w:t>
    </w:r>
    <w:proofErr w:type="gramEnd"/>
    <w:r>
      <w:rPr>
        <w:rFonts w:ascii="Cambria" w:eastAsia="Cambria" w:hAnsi="Cambria" w:cs="Cambria"/>
        <w:i/>
        <w:color w:val="000000"/>
        <w:sz w:val="20"/>
        <w:szCs w:val="20"/>
      </w:rPr>
      <w:t>-Veg _________ ,Guest (G) _______, Self-Guest (SG) ________, Extra _______</w:t>
    </w:r>
  </w:p>
  <w:p w:rsidR="002D5B0C" w:rsidRDefault="002D5B0C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rFonts w:ascii="Cambria" w:eastAsia="Cambria" w:hAnsi="Cambria" w:cs="Cambria"/>
        <w:i/>
        <w:color w:val="000000"/>
        <w:sz w:val="20"/>
        <w:szCs w:val="20"/>
      </w:rPr>
    </w:pPr>
    <w:r>
      <w:rPr>
        <w:rFonts w:ascii="Cambria" w:eastAsia="Cambria" w:hAnsi="Cambria" w:cs="Cambria"/>
        <w:i/>
        <w:color w:val="000000"/>
        <w:sz w:val="20"/>
        <w:szCs w:val="20"/>
      </w:rPr>
      <w:t>Night: Total _________, Veg _______</w:t>
    </w:r>
    <w:proofErr w:type="gramStart"/>
    <w:r>
      <w:rPr>
        <w:rFonts w:ascii="Cambria" w:eastAsia="Cambria" w:hAnsi="Cambria" w:cs="Cambria"/>
        <w:i/>
        <w:color w:val="000000"/>
        <w:sz w:val="20"/>
        <w:szCs w:val="20"/>
      </w:rPr>
      <w:t>,Non</w:t>
    </w:r>
    <w:proofErr w:type="gramEnd"/>
    <w:r>
      <w:rPr>
        <w:rFonts w:ascii="Cambria" w:eastAsia="Cambria" w:hAnsi="Cambria" w:cs="Cambria"/>
        <w:i/>
        <w:color w:val="000000"/>
        <w:sz w:val="20"/>
        <w:szCs w:val="20"/>
      </w:rPr>
      <w:t>-Veg _________ ,Guest (G) _______, Self-Guest (SG) ________, Extra _______    Date: _____ /1</w:t>
    </w:r>
    <w:r w:rsidR="0076394C">
      <w:rPr>
        <w:rFonts w:ascii="Cambria" w:eastAsia="Cambria" w:hAnsi="Cambria" w:cs="Cambria"/>
        <w:i/>
        <w:color w:val="000000"/>
        <w:sz w:val="20"/>
        <w:szCs w:val="20"/>
      </w:rPr>
      <w:t>1</w:t>
    </w:r>
    <w:r>
      <w:rPr>
        <w:rFonts w:ascii="Cambria" w:eastAsia="Cambria" w:hAnsi="Cambria" w:cs="Cambria"/>
        <w:i/>
        <w:color w:val="000000"/>
        <w:sz w:val="20"/>
        <w:szCs w:val="20"/>
      </w:rPr>
      <w:t>/18</w:t>
    </w:r>
  </w:p>
  <w:p w:rsidR="002D5B0C" w:rsidRDefault="002D5B0C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rFonts w:ascii="Cambria" w:eastAsia="Cambria" w:hAnsi="Cambria" w:cs="Cambria"/>
        <w:i/>
        <w:color w:val="000000"/>
      </w:rPr>
    </w:pPr>
  </w:p>
  <w:p w:rsidR="002D5B0C" w:rsidRDefault="002D5B0C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D5B0C" w:rsidRDefault="002D5B0C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K3NDYzsDAFInNzEyUdpeDU4uLM/DyQApNaAFahoZ0sAAAA"/>
  </w:docVars>
  <w:rsids>
    <w:rsidRoot w:val="00F47525"/>
    <w:rsid w:val="00073BCA"/>
    <w:rsid w:val="000C38B8"/>
    <w:rsid w:val="001172A8"/>
    <w:rsid w:val="0015015A"/>
    <w:rsid w:val="001914E6"/>
    <w:rsid w:val="0020665D"/>
    <w:rsid w:val="00207852"/>
    <w:rsid w:val="00207D8A"/>
    <w:rsid w:val="00234FF1"/>
    <w:rsid w:val="0023559A"/>
    <w:rsid w:val="00292F2B"/>
    <w:rsid w:val="002D5B0C"/>
    <w:rsid w:val="003019AC"/>
    <w:rsid w:val="00315BEC"/>
    <w:rsid w:val="0033265B"/>
    <w:rsid w:val="00451364"/>
    <w:rsid w:val="0047070F"/>
    <w:rsid w:val="00474B08"/>
    <w:rsid w:val="004D567A"/>
    <w:rsid w:val="00504950"/>
    <w:rsid w:val="00512C82"/>
    <w:rsid w:val="005366B5"/>
    <w:rsid w:val="005A6633"/>
    <w:rsid w:val="005D0755"/>
    <w:rsid w:val="005E7933"/>
    <w:rsid w:val="00674ADC"/>
    <w:rsid w:val="006869D2"/>
    <w:rsid w:val="006D73C4"/>
    <w:rsid w:val="007014E1"/>
    <w:rsid w:val="00712703"/>
    <w:rsid w:val="0076394C"/>
    <w:rsid w:val="00792DAF"/>
    <w:rsid w:val="00793F05"/>
    <w:rsid w:val="007B0C87"/>
    <w:rsid w:val="007B2F92"/>
    <w:rsid w:val="007E5690"/>
    <w:rsid w:val="007F37A3"/>
    <w:rsid w:val="0098342B"/>
    <w:rsid w:val="009A065E"/>
    <w:rsid w:val="00A07531"/>
    <w:rsid w:val="00A118EC"/>
    <w:rsid w:val="00A27D09"/>
    <w:rsid w:val="00A4610D"/>
    <w:rsid w:val="00A7174C"/>
    <w:rsid w:val="00AD6567"/>
    <w:rsid w:val="00B7007B"/>
    <w:rsid w:val="00B708F4"/>
    <w:rsid w:val="00BA5729"/>
    <w:rsid w:val="00BB7345"/>
    <w:rsid w:val="00BD4389"/>
    <w:rsid w:val="00BE0169"/>
    <w:rsid w:val="00BF19BB"/>
    <w:rsid w:val="00CA1F95"/>
    <w:rsid w:val="00CC6B53"/>
    <w:rsid w:val="00D13D26"/>
    <w:rsid w:val="00D441A0"/>
    <w:rsid w:val="00D45360"/>
    <w:rsid w:val="00DB594D"/>
    <w:rsid w:val="00DF4591"/>
    <w:rsid w:val="00E27F9E"/>
    <w:rsid w:val="00E30130"/>
    <w:rsid w:val="00E376CC"/>
    <w:rsid w:val="00F17550"/>
    <w:rsid w:val="00F25A60"/>
    <w:rsid w:val="00F34DF0"/>
    <w:rsid w:val="00F467A9"/>
    <w:rsid w:val="00F47525"/>
    <w:rsid w:val="00F86F9A"/>
    <w:rsid w:val="00F94980"/>
    <w:rsid w:val="00FC63FB"/>
    <w:rsid w:val="00FD4C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Calibri"/>
        <w:sz w:val="22"/>
        <w:szCs w:val="22"/>
        <w:lang w:val="en-IN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1">
    <w:name w:val="1"/>
    <w:basedOn w:val="TableNormal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0C38B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C38B8"/>
    <w:rPr>
      <w:rFonts w:ascii="Segoe UI" w:hAnsi="Segoe UI" w:cs="Segoe UI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Calibri"/>
        <w:sz w:val="22"/>
        <w:szCs w:val="22"/>
        <w:lang w:val="en-IN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1">
    <w:name w:val="1"/>
    <w:basedOn w:val="TableNormal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0C38B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C38B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1</TotalTime>
  <Pages>2</Pages>
  <Words>531</Words>
  <Characters>3031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5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novoG580</dc:creator>
  <cp:keywords/>
  <dc:description/>
  <cp:lastModifiedBy>Mainul</cp:lastModifiedBy>
  <cp:revision>4</cp:revision>
  <cp:lastPrinted>2018-10-09T18:05:00Z</cp:lastPrinted>
  <dcterms:created xsi:type="dcterms:W3CDTF">2018-09-30T15:07:00Z</dcterms:created>
  <dcterms:modified xsi:type="dcterms:W3CDTF">2018-11-28T17:45:00Z</dcterms:modified>
</cp:coreProperties>
</file>